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805" w:tblpY="376"/>
        <w:bidiVisual/>
        <w:tblW w:w="10207" w:type="dxa"/>
        <w:tblLook w:val="04A0" w:firstRow="1" w:lastRow="0" w:firstColumn="1" w:lastColumn="0" w:noHBand="0" w:noVBand="1"/>
      </w:tblPr>
      <w:tblGrid>
        <w:gridCol w:w="3112"/>
        <w:gridCol w:w="4253"/>
        <w:gridCol w:w="2842"/>
      </w:tblGrid>
      <w:tr w:rsidR="005B5504" w14:paraId="5DD814A8" w14:textId="77777777" w:rsidTr="005B5504">
        <w:trPr>
          <w:trHeight w:val="454"/>
        </w:trPr>
        <w:tc>
          <w:tcPr>
            <w:tcW w:w="311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7DD3B94" w14:textId="77777777" w:rsidR="005B5504" w:rsidRDefault="005B5504" w:rsidP="005B5504">
            <w:pPr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708416" behindDoc="0" locked="0" layoutInCell="1" allowOverlap="1" wp14:anchorId="502BCA5C" wp14:editId="106468C3">
                  <wp:simplePos x="0" y="0"/>
                  <wp:positionH relativeFrom="margin">
                    <wp:posOffset>358140</wp:posOffset>
                  </wp:positionH>
                  <wp:positionV relativeFrom="margin">
                    <wp:posOffset>53975</wp:posOffset>
                  </wp:positionV>
                  <wp:extent cx="1143000" cy="857250"/>
                  <wp:effectExtent l="0" t="0" r="0" b="0"/>
                  <wp:wrapSquare wrapText="bothSides"/>
                  <wp:docPr id="1" name="Picture 1" descr="logo-moasese-tabaran17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-moasese-tabaran17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25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6D4362AC" w14:textId="31C08E4D" w:rsidR="005B5504" w:rsidRDefault="005B5504" w:rsidP="005B5504">
            <w:pPr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فرم </w:t>
            </w:r>
            <w:r w:rsidRPr="007B012E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>شیوه نگارش پایان نامه های کارشناسی ارشد</w:t>
            </w:r>
            <w:r>
              <w:rPr>
                <w:rFonts w:cs="B Zar"/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EB2A3B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>آموزش</w:t>
            </w:r>
            <w:r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زبان انگلیسی</w:t>
            </w:r>
          </w:p>
        </w:tc>
        <w:tc>
          <w:tcPr>
            <w:tcW w:w="28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2D4C61" w14:textId="3864246A" w:rsidR="005B5504" w:rsidRPr="000B0EB5" w:rsidRDefault="005B5504" w:rsidP="005B5504">
            <w:pPr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5B1EFC">
              <w:rPr>
                <w:rFonts w:eastAsia="Times New Roman" w:cs="B Nazanin" w:hint="cs"/>
                <w:rtl/>
              </w:rPr>
              <w:t xml:space="preserve">کد فرم:     </w:t>
            </w:r>
            <w:r w:rsidRPr="005B1EFC">
              <w:rPr>
                <w:rFonts w:eastAsia="Times New Roman" w:cs="B Nazanin"/>
              </w:rPr>
              <w:t xml:space="preserve"> </w:t>
            </w:r>
            <w:r>
              <w:rPr>
                <w:rFonts w:eastAsia="Times New Roman" w:cs="B Nazanin" w:hint="cs"/>
                <w:rtl/>
              </w:rPr>
              <w:t xml:space="preserve">   </w:t>
            </w:r>
            <w:r w:rsidRPr="005B1EFC">
              <w:rPr>
                <w:rFonts w:eastAsia="Times New Roman" w:cs="B Nazanin" w:hint="cs"/>
                <w:rtl/>
              </w:rPr>
              <w:t xml:space="preserve"> 0</w:t>
            </w:r>
            <w:r w:rsidR="00EB2A3B">
              <w:rPr>
                <w:rFonts w:eastAsia="Times New Roman" w:cs="B Nazanin" w:hint="cs"/>
                <w:rtl/>
              </w:rPr>
              <w:t>1</w:t>
            </w:r>
            <w:r w:rsidRPr="005B1EFC">
              <w:rPr>
                <w:rFonts w:eastAsia="Times New Roman" w:cs="B Nazanin" w:hint="cs"/>
                <w:rtl/>
              </w:rPr>
              <w:t>/174</w:t>
            </w:r>
            <w:r w:rsidRPr="005B1EFC">
              <w:rPr>
                <w:rFonts w:eastAsia="Times New Roman" w:cs="B Nazanin"/>
              </w:rPr>
              <w:t>F-TU-</w:t>
            </w:r>
          </w:p>
        </w:tc>
      </w:tr>
      <w:tr w:rsidR="005B5504" w14:paraId="66BEE44B" w14:textId="77777777" w:rsidTr="005B5504">
        <w:trPr>
          <w:trHeight w:val="454"/>
        </w:trPr>
        <w:tc>
          <w:tcPr>
            <w:tcW w:w="3112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59D4EB1" w14:textId="77777777" w:rsidR="005B5504" w:rsidRDefault="005B5504" w:rsidP="005B5504">
            <w:pPr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425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EE0B817" w14:textId="77777777" w:rsidR="005B5504" w:rsidRDefault="005B5504" w:rsidP="005B5504">
            <w:pPr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8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031163" w14:textId="24FC8E5E" w:rsidR="005B5504" w:rsidRPr="000B0EB5" w:rsidRDefault="005B5504" w:rsidP="005B5504">
            <w:pPr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B1EFC">
              <w:rPr>
                <w:rFonts w:eastAsia="Times New Roman" w:cs="B Nazanin" w:hint="cs"/>
                <w:color w:val="0000FF"/>
                <w:rtl/>
                <w:lang w:bidi="fa-IR"/>
              </w:rPr>
              <w:t xml:space="preserve">تاریخ بازنگری:    </w:t>
            </w:r>
            <w:r>
              <w:rPr>
                <w:rFonts w:eastAsia="Times New Roman" w:cs="B Nazanin" w:hint="cs"/>
                <w:color w:val="0000FF"/>
                <w:rtl/>
                <w:lang w:bidi="fa-IR"/>
              </w:rPr>
              <w:t xml:space="preserve">  </w:t>
            </w:r>
            <w:r w:rsidR="00E94DCE">
              <w:rPr>
                <w:rFonts w:eastAsia="Times New Roman" w:cs="B Nazanin"/>
                <w:color w:val="0000FF"/>
                <w:lang w:bidi="fa-IR"/>
              </w:rPr>
              <w:t>10</w:t>
            </w:r>
            <w:r w:rsidRPr="005B1EFC">
              <w:rPr>
                <w:rFonts w:eastAsia="Times New Roman" w:cs="B Nazanin" w:hint="cs"/>
                <w:color w:val="0000FF"/>
                <w:rtl/>
                <w:lang w:bidi="fa-IR"/>
              </w:rPr>
              <w:t>/</w:t>
            </w:r>
            <w:r w:rsidR="00E94DCE">
              <w:rPr>
                <w:rFonts w:eastAsia="Times New Roman" w:cs="B Nazanin"/>
                <w:color w:val="0000FF"/>
                <w:lang w:bidi="fa-IR"/>
              </w:rPr>
              <w:t>04</w:t>
            </w:r>
            <w:r w:rsidRPr="005B1EFC">
              <w:rPr>
                <w:rFonts w:eastAsia="Times New Roman" w:cs="B Nazanin" w:hint="cs"/>
                <w:color w:val="0000FF"/>
                <w:rtl/>
                <w:lang w:bidi="fa-IR"/>
              </w:rPr>
              <w:t>/</w:t>
            </w:r>
            <w:r w:rsidR="00E94DCE">
              <w:rPr>
                <w:rFonts w:eastAsia="Times New Roman" w:cs="B Nazanin"/>
                <w:color w:val="0000FF"/>
                <w:lang w:bidi="fa-IR"/>
              </w:rPr>
              <w:t>1402</w:t>
            </w:r>
          </w:p>
        </w:tc>
      </w:tr>
      <w:tr w:rsidR="005B5504" w14:paraId="349195C7" w14:textId="77777777" w:rsidTr="005B5504">
        <w:trPr>
          <w:trHeight w:val="454"/>
        </w:trPr>
        <w:tc>
          <w:tcPr>
            <w:tcW w:w="311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4490F93" w14:textId="77777777" w:rsidR="005B5504" w:rsidRDefault="005B5504" w:rsidP="005B5504">
            <w:pPr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425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1E75DAF" w14:textId="77777777" w:rsidR="005B5504" w:rsidRDefault="005B5504" w:rsidP="005B5504">
            <w:pPr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8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01CFE6" w14:textId="5F7D941C" w:rsidR="005B5504" w:rsidRPr="000B0EB5" w:rsidRDefault="005B5504" w:rsidP="005B5504">
            <w:pPr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B1EFC">
              <w:rPr>
                <w:rFonts w:eastAsia="Times New Roman" w:cs="B Nazanin" w:hint="cs"/>
                <w:rtl/>
              </w:rPr>
              <w:t>شماره بازنگری</w:t>
            </w:r>
            <w:r w:rsidRPr="005B1EFC">
              <w:rPr>
                <w:rFonts w:eastAsia="Times New Roman" w:cs="B Nazanin"/>
              </w:rPr>
              <w:t xml:space="preserve"> </w:t>
            </w:r>
            <w:r w:rsidRPr="005B1EFC">
              <w:rPr>
                <w:rFonts w:eastAsia="Times New Roman" w:cs="B Nazanin" w:hint="cs"/>
                <w:rtl/>
              </w:rPr>
              <w:t>:</w:t>
            </w:r>
            <w:r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  </w:t>
            </w:r>
            <w:r w:rsidRPr="000B0EB5"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</w:t>
            </w:r>
            <w:r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 </w:t>
            </w:r>
            <w:r w:rsidRPr="000B0EB5"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0B0EB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94DCE">
              <w:rPr>
                <w:rFonts w:eastAsia="Times New Roman" w:cs="B Nazanin"/>
                <w:lang w:bidi="fa-IR"/>
              </w:rPr>
              <w:t>07</w:t>
            </w:r>
          </w:p>
        </w:tc>
      </w:tr>
    </w:tbl>
    <w:p w14:paraId="348DE007" w14:textId="77777777" w:rsidR="005B5504" w:rsidRDefault="005B5504" w:rsidP="005B5504">
      <w:pPr>
        <w:jc w:val="lowKashida"/>
        <w:rPr>
          <w:rFonts w:cs="B Zar"/>
          <w:sz w:val="28"/>
          <w:szCs w:val="28"/>
          <w:rtl/>
          <w:lang w:bidi="fa-IR"/>
        </w:rPr>
      </w:pPr>
    </w:p>
    <w:p w14:paraId="2595BE79" w14:textId="78356C6F" w:rsidR="005B5504" w:rsidRDefault="005B5504" w:rsidP="005B5504">
      <w:pPr>
        <w:jc w:val="lowKashida"/>
        <w:rPr>
          <w:rFonts w:cs="B Zar"/>
          <w:sz w:val="28"/>
          <w:szCs w:val="28"/>
        </w:rPr>
      </w:pPr>
      <w:r>
        <w:rPr>
          <w:rFonts w:cs="B Zar" w:hint="cs"/>
          <w:sz w:val="28"/>
          <w:szCs w:val="28"/>
          <w:rtl/>
        </w:rPr>
        <w:t>مهمترین بخش در تحصیلات تکمیلی به عنوان فعالیت علمی و پژوهشی رشته های علوم انسانی نگارش پایان نامه است.  بنابراین باید دانشجویان گرامی آن را جدی پنداشته و در تحکیم فعالیت های علمی آینده خود از هیچ کوششی دریغ نکنند.</w:t>
      </w:r>
    </w:p>
    <w:p w14:paraId="7CB8FC19" w14:textId="77777777" w:rsidR="005B5504" w:rsidRDefault="005B5504" w:rsidP="005B5504">
      <w:pPr>
        <w:jc w:val="lowKashida"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</w:rPr>
        <w:t xml:space="preserve">در این مرحله دانشجو موظف است بر اساس اصول و چارچوب تعیین شده در بخش اصول نگارشی، پایان نامه خویش را تدوین نماید. </w:t>
      </w:r>
    </w:p>
    <w:p w14:paraId="5FAC4A9C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>به منظور کسب وجهه علمی و رسیدن به نتیجه مطلوب، رعایت موارد زیر برای ایجاد حداقل هماهنگی و آراستگی ظاهری رساله های کارشناسی ارشد مؤسسه آموزش عالی تابران ضروری می باشد.</w:t>
      </w:r>
    </w:p>
    <w:p w14:paraId="6FB72281" w14:textId="5726598A" w:rsidR="005B5504" w:rsidRDefault="005B5504" w:rsidP="005B5504">
      <w:pPr>
        <w:jc w:val="lowKashida"/>
        <w:rPr>
          <w:rFonts w:cs="B Zar"/>
          <w:b/>
          <w:bCs/>
          <w:sz w:val="28"/>
          <w:szCs w:val="28"/>
          <w:rtl/>
        </w:rPr>
      </w:pPr>
      <w:r>
        <w:rPr>
          <w:rFonts w:cs="B Zar" w:hint="cs"/>
          <w:b/>
          <w:bCs/>
          <w:sz w:val="28"/>
          <w:szCs w:val="28"/>
          <w:rtl/>
        </w:rPr>
        <w:t xml:space="preserve">الف- </w:t>
      </w:r>
      <w:r w:rsidR="00E94DCE">
        <w:rPr>
          <w:rFonts w:cs="B Zar" w:hint="cs"/>
          <w:b/>
          <w:bCs/>
          <w:sz w:val="28"/>
          <w:szCs w:val="28"/>
          <w:rtl/>
          <w:lang w:bidi="fa-IR"/>
        </w:rPr>
        <w:t>طرح رنگ پایان</w:t>
      </w:r>
      <w:r>
        <w:rPr>
          <w:rFonts w:cs="B Zar" w:hint="cs"/>
          <w:b/>
          <w:bCs/>
          <w:sz w:val="28"/>
          <w:szCs w:val="28"/>
          <w:rtl/>
        </w:rPr>
        <w:t xml:space="preserve"> نامه </w:t>
      </w:r>
      <w:r w:rsidR="00E94DCE">
        <w:rPr>
          <w:rFonts w:cs="B Zar" w:hint="cs"/>
          <w:b/>
          <w:bCs/>
          <w:sz w:val="28"/>
          <w:szCs w:val="28"/>
          <w:rtl/>
        </w:rPr>
        <w:t>در قالب لوح فشرده</w:t>
      </w:r>
      <w:r>
        <w:rPr>
          <w:rFonts w:cs="B Zar" w:hint="cs"/>
          <w:b/>
          <w:bCs/>
          <w:sz w:val="28"/>
          <w:szCs w:val="28"/>
          <w:rtl/>
        </w:rPr>
        <w:t>:</w:t>
      </w:r>
    </w:p>
    <w:p w14:paraId="7545D5C7" w14:textId="5B0E96F2" w:rsidR="00E94DCE" w:rsidRPr="00327CCE" w:rsidRDefault="00E94DCE" w:rsidP="005B5504">
      <w:pPr>
        <w:jc w:val="lowKashida"/>
        <w:rPr>
          <w:rFonts w:cs="B Lotus"/>
          <w:b/>
          <w:bCs/>
          <w:color w:val="00B050"/>
          <w:sz w:val="28"/>
          <w:szCs w:val="28"/>
          <w:rtl/>
        </w:rPr>
      </w:pPr>
      <w:r w:rsidRPr="00327CCE">
        <w:rPr>
          <w:rFonts w:cs="B Lotus" w:hint="cs"/>
          <w:b/>
          <w:bCs/>
          <w:color w:val="00B050"/>
          <w:sz w:val="28"/>
          <w:szCs w:val="28"/>
          <w:rtl/>
        </w:rPr>
        <w:t xml:space="preserve">نظر به فراهم و بهینه نمودن فایل های پایان نامه و تسریع در خوانش و طبقه بندی آن و نیز بعد اقتصادی آن، حوزه پژوهش کلیه فایل ها پایان نامه را در قالب نسخه الکترونیکی جمع </w:t>
      </w:r>
      <w:r w:rsidR="00327CCE" w:rsidRPr="00327CCE">
        <w:rPr>
          <w:rFonts w:cs="B Lotus" w:hint="cs"/>
          <w:b/>
          <w:bCs/>
          <w:color w:val="00B050"/>
          <w:sz w:val="28"/>
          <w:szCs w:val="28"/>
          <w:rtl/>
        </w:rPr>
        <w:t>آوری</w:t>
      </w:r>
      <w:r w:rsidRPr="00327CCE">
        <w:rPr>
          <w:rFonts w:cs="B Lotus" w:hint="cs"/>
          <w:b/>
          <w:bCs/>
          <w:color w:val="00B050"/>
          <w:sz w:val="28"/>
          <w:szCs w:val="28"/>
          <w:rtl/>
        </w:rPr>
        <w:t xml:space="preserve"> می نماید، بدین وسیله رنگ های فایل های الکترونیکی در پوشش به تفکیک گروه های آموزشی به شرح زیر اعلام می گردد:</w:t>
      </w:r>
    </w:p>
    <w:p w14:paraId="5FB394EA" w14:textId="3A1FA6F0" w:rsidR="005B5504" w:rsidRPr="00A8212A" w:rsidRDefault="005B5504" w:rsidP="005B5504">
      <w:pPr>
        <w:jc w:val="lowKashida"/>
        <w:rPr>
          <w:rFonts w:cs="B Nazanin"/>
          <w:sz w:val="28"/>
          <w:szCs w:val="28"/>
          <w:rtl/>
        </w:rPr>
      </w:pPr>
      <w:r w:rsidRPr="00A8212A">
        <w:rPr>
          <w:rFonts w:cs="B Nazanin" w:hint="cs"/>
          <w:sz w:val="28"/>
          <w:szCs w:val="28"/>
          <w:rtl/>
        </w:rPr>
        <w:t xml:space="preserve">الف </w:t>
      </w:r>
      <w:r w:rsidRPr="00A8212A">
        <w:rPr>
          <w:rFonts w:ascii="Arial" w:hAnsi="Arial" w:cs="Arial" w:hint="cs"/>
          <w:sz w:val="28"/>
          <w:szCs w:val="28"/>
          <w:rtl/>
        </w:rPr>
        <w:t>–</w:t>
      </w:r>
      <w:r w:rsidRPr="00A8212A">
        <w:rPr>
          <w:rFonts w:cs="B Nazanin" w:hint="cs"/>
          <w:sz w:val="28"/>
          <w:szCs w:val="28"/>
          <w:rtl/>
        </w:rPr>
        <w:t xml:space="preserve"> 1- مشخصات ج</w:t>
      </w:r>
      <w:r w:rsidR="00E94DCE" w:rsidRPr="00A8212A">
        <w:rPr>
          <w:rFonts w:cs="B Nazanin" w:hint="cs"/>
          <w:sz w:val="28"/>
          <w:szCs w:val="28"/>
          <w:rtl/>
        </w:rPr>
        <w:t>لد لوح فشرده</w:t>
      </w:r>
      <w:r w:rsidRPr="00A8212A">
        <w:rPr>
          <w:rFonts w:cs="B Nazanin" w:hint="cs"/>
          <w:sz w:val="28"/>
          <w:szCs w:val="28"/>
          <w:rtl/>
        </w:rPr>
        <w:t xml:space="preserve"> مطابق نمونه پیوست (1 ) و به رنگ سبز (برای گروه آموزشی زبان انگلیسی)، زرشکی (برای گروه آموزشی مدیریت) </w:t>
      </w:r>
      <w:r w:rsidR="00E94DCE" w:rsidRPr="00A8212A">
        <w:rPr>
          <w:rFonts w:cs="B Nazanin" w:hint="cs"/>
          <w:sz w:val="28"/>
          <w:szCs w:val="28"/>
          <w:rtl/>
        </w:rPr>
        <w:t xml:space="preserve">، </w:t>
      </w:r>
      <w:r w:rsidRPr="00A8212A">
        <w:rPr>
          <w:rFonts w:cs="B Nazanin" w:hint="cs"/>
          <w:sz w:val="28"/>
          <w:szCs w:val="28"/>
          <w:rtl/>
        </w:rPr>
        <w:t xml:space="preserve">سورمه ای (برای گروه آموزشی حسابداری) </w:t>
      </w:r>
      <w:r w:rsidR="00E94DCE" w:rsidRPr="00A8212A">
        <w:rPr>
          <w:rFonts w:cs="B Nazanin" w:hint="cs"/>
          <w:sz w:val="28"/>
          <w:szCs w:val="28"/>
          <w:rtl/>
        </w:rPr>
        <w:t>و سفید</w:t>
      </w:r>
      <w:r w:rsidR="00A8212A" w:rsidRPr="00A8212A">
        <w:rPr>
          <w:rFonts w:cs="B Nazanin" w:hint="cs"/>
          <w:sz w:val="28"/>
          <w:szCs w:val="28"/>
          <w:rtl/>
        </w:rPr>
        <w:t xml:space="preserve">( گروه آموزشی روانشناسی) </w:t>
      </w:r>
      <w:r w:rsidR="00327CCE">
        <w:rPr>
          <w:rFonts w:cs="B Nazanin" w:hint="cs"/>
          <w:sz w:val="28"/>
          <w:szCs w:val="28"/>
          <w:rtl/>
        </w:rPr>
        <w:t xml:space="preserve">می </w:t>
      </w:r>
      <w:r w:rsidR="00A8212A" w:rsidRPr="00A8212A">
        <w:rPr>
          <w:rFonts w:cs="B Nazanin" w:hint="cs"/>
          <w:sz w:val="28"/>
          <w:szCs w:val="28"/>
          <w:rtl/>
        </w:rPr>
        <w:t>ب</w:t>
      </w:r>
      <w:r w:rsidRPr="00A8212A">
        <w:rPr>
          <w:rFonts w:cs="B Nazanin" w:hint="cs"/>
          <w:sz w:val="28"/>
          <w:szCs w:val="28"/>
          <w:rtl/>
        </w:rPr>
        <w:t>اشد؛</w:t>
      </w:r>
    </w:p>
    <w:p w14:paraId="0764BE23" w14:textId="77777777" w:rsidR="005B5504" w:rsidRDefault="005B5504" w:rsidP="005B5504">
      <w:pPr>
        <w:jc w:val="lowKashida"/>
        <w:rPr>
          <w:rFonts w:cs="B Zar"/>
          <w:sz w:val="16"/>
          <w:szCs w:val="16"/>
        </w:rPr>
      </w:pPr>
      <w:r>
        <w:rPr>
          <w:rFonts w:cs="B Zar" w:hint="cs"/>
          <w:sz w:val="28"/>
          <w:szCs w:val="28"/>
          <w:rtl/>
        </w:rPr>
        <w:t xml:space="preserve">الف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2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عطف جلد شامل بخشی از عنوان پایان نامه (انگلیسی)، نام و نام خانوادگی دانشجو (انگلیسی) و تاریخ دفاع (انگلیسی، مانند </w:t>
      </w:r>
      <w:r>
        <w:rPr>
          <w:rFonts w:asciiTheme="majorBidi" w:hAnsiTheme="majorBidi" w:cstheme="majorBidi"/>
          <w:sz w:val="28"/>
          <w:szCs w:val="28"/>
        </w:rPr>
        <w:t>September 2015</w:t>
      </w:r>
      <w:r>
        <w:rPr>
          <w:rFonts w:cs="B Zar" w:hint="cs"/>
          <w:sz w:val="28"/>
          <w:szCs w:val="28"/>
          <w:rtl/>
        </w:rPr>
        <w:t>).</w:t>
      </w:r>
    </w:p>
    <w:p w14:paraId="3EDEF21F" w14:textId="77777777" w:rsidR="005B5504" w:rsidRDefault="005B5504" w:rsidP="005B5504">
      <w:pPr>
        <w:jc w:val="lowKashida"/>
        <w:rPr>
          <w:rFonts w:cs="B Zar"/>
          <w:b/>
          <w:bCs/>
          <w:sz w:val="18"/>
          <w:szCs w:val="18"/>
          <w:rtl/>
        </w:rPr>
      </w:pPr>
      <w:r>
        <w:rPr>
          <w:rFonts w:cs="B Zar" w:hint="cs"/>
          <w:b/>
          <w:bCs/>
          <w:sz w:val="28"/>
          <w:szCs w:val="28"/>
          <w:rtl/>
        </w:rPr>
        <w:t>ب- صفحات داخلی پایان نامه مطابق نمونه پیوست (2) باشد.</w:t>
      </w:r>
    </w:p>
    <w:p w14:paraId="09FB6BF4" w14:textId="77777777" w:rsidR="005B5504" w:rsidRDefault="005B5504" w:rsidP="005B5504">
      <w:pPr>
        <w:jc w:val="lowKashida"/>
        <w:rPr>
          <w:rFonts w:cs="B Zar"/>
          <w:b/>
          <w:bCs/>
          <w:sz w:val="28"/>
          <w:szCs w:val="28"/>
          <w:rtl/>
        </w:rPr>
      </w:pPr>
      <w:r>
        <w:rPr>
          <w:rFonts w:cs="B Zar" w:hint="cs"/>
          <w:b/>
          <w:bCs/>
          <w:sz w:val="28"/>
          <w:szCs w:val="28"/>
          <w:rtl/>
        </w:rPr>
        <w:t>ج- متن پایان نامه:</w:t>
      </w:r>
    </w:p>
    <w:p w14:paraId="0D691735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ج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1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متن پایان نامه به زبان انگلیسی دارای فونت </w:t>
      </w:r>
      <w:r>
        <w:rPr>
          <w:rFonts w:asciiTheme="majorBidi" w:hAnsiTheme="majorBidi" w:cstheme="majorBidi"/>
          <w:sz w:val="28"/>
          <w:szCs w:val="28"/>
        </w:rPr>
        <w:t>Times New Roman</w:t>
      </w:r>
      <w:r>
        <w:rPr>
          <w:rFonts w:cs="B Zar" w:hint="cs"/>
          <w:sz w:val="28"/>
          <w:szCs w:val="28"/>
          <w:rtl/>
        </w:rPr>
        <w:t xml:space="preserve"> و سایز 12 باشد؛</w:t>
      </w:r>
    </w:p>
    <w:p w14:paraId="13ABFC23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ج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2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فاصله خطوط از یکدیگر 2 واحد باشد؛</w:t>
      </w:r>
    </w:p>
    <w:p w14:paraId="47F480D0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ج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3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حاشیه ها در بالا، پایین و لبه بیرونی 2.5 سانتی متر باشد؛</w:t>
      </w:r>
    </w:p>
    <w:p w14:paraId="09FE8AF3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ج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4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حاشیه مربوط به لبه عطف 3 سانتی متر باشد؛ </w:t>
      </w:r>
    </w:p>
    <w:p w14:paraId="05254886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ج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5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پایان نامه باید روی کاغذ </w:t>
      </w:r>
      <w:r>
        <w:rPr>
          <w:rFonts w:cs="B Zar"/>
          <w:sz w:val="28"/>
          <w:szCs w:val="28"/>
        </w:rPr>
        <w:t>A4</w:t>
      </w:r>
      <w:r>
        <w:rPr>
          <w:rFonts w:cs="B Zar" w:hint="cs"/>
          <w:sz w:val="28"/>
          <w:szCs w:val="28"/>
          <w:rtl/>
        </w:rPr>
        <w:t xml:space="preserve"> و به صورت یک رو تایپ شود؛</w:t>
      </w:r>
    </w:p>
    <w:p w14:paraId="025BF1A8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ج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6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لازم است از کاربرد تزیین و تفنن در اطراف سطور خودداری شود؛</w:t>
      </w:r>
    </w:p>
    <w:p w14:paraId="1C527D9E" w14:textId="77777777" w:rsidR="005B5504" w:rsidRDefault="005B5504" w:rsidP="005B5504">
      <w:pPr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ج- 7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شماره گذاری صفحات مطابق نمونه پیوست (2) باشد؛</w:t>
      </w:r>
    </w:p>
    <w:p w14:paraId="23A9EA19" w14:textId="2EC92ED2" w:rsidR="005B5504" w:rsidRDefault="005B5504" w:rsidP="005B5504">
      <w:pPr>
        <w:jc w:val="center"/>
        <w:rPr>
          <w:rFonts w:cs="B Zar"/>
          <w:b/>
          <w:bCs/>
          <w:sz w:val="28"/>
          <w:szCs w:val="28"/>
          <w:rtl/>
        </w:rPr>
      </w:pPr>
      <w:r>
        <w:rPr>
          <w:rFonts w:cs="B Zar" w:hint="cs"/>
          <w:b/>
          <w:bCs/>
          <w:sz w:val="28"/>
          <w:szCs w:val="28"/>
          <w:rtl/>
        </w:rPr>
        <w:t xml:space="preserve">توجه: نسخ </w:t>
      </w:r>
      <w:r w:rsidR="00A8212A">
        <w:rPr>
          <w:rFonts w:cs="B Zar" w:hint="cs"/>
          <w:b/>
          <w:bCs/>
          <w:sz w:val="28"/>
          <w:szCs w:val="28"/>
          <w:rtl/>
        </w:rPr>
        <w:t>لوح فشرده</w:t>
      </w:r>
      <w:r>
        <w:rPr>
          <w:rFonts w:cs="B Zar" w:hint="cs"/>
          <w:b/>
          <w:bCs/>
          <w:sz w:val="28"/>
          <w:szCs w:val="28"/>
          <w:rtl/>
        </w:rPr>
        <w:t xml:space="preserve"> رساله باید مطابق با شرایط اعلام شده باشد در غیر این صورت  مورد تأیید قرار نخواهند گرفت.</w:t>
      </w:r>
    </w:p>
    <w:p w14:paraId="31E4A1D7" w14:textId="3DCA8E19" w:rsidR="00EB2A3B" w:rsidRDefault="0047393E" w:rsidP="00EB2A3B">
      <w:pPr>
        <w:autoSpaceDE w:val="0"/>
        <w:autoSpaceDN w:val="0"/>
        <w:adjustRightInd w:val="0"/>
        <w:rPr>
          <w:rFonts w:cstheme="majorBidi"/>
          <w:color w:val="000000" w:themeColor="text1"/>
          <w:sz w:val="28"/>
          <w:szCs w:val="28"/>
        </w:rPr>
      </w:pPr>
      <w:r w:rsidRPr="003E7ED1">
        <w:rPr>
          <w:rFonts w:cstheme="majorBidi"/>
          <w:noProof/>
          <w:color w:val="000000" w:themeColor="text1"/>
          <w:sz w:val="44"/>
          <w:szCs w:val="44"/>
          <w:lang w:eastAsia="en-US"/>
        </w:rPr>
        <w:lastRenderedPageBreak/>
        <w:drawing>
          <wp:anchor distT="0" distB="0" distL="114300" distR="114300" simplePos="0" relativeHeight="251698176" behindDoc="1" locked="0" layoutInCell="1" allowOverlap="1" wp14:anchorId="14E80818" wp14:editId="202415B9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1475105" cy="1170940"/>
            <wp:effectExtent l="0" t="0" r="0" b="0"/>
            <wp:wrapNone/>
            <wp:docPr id="16" name="Picture 16" descr="logo-moasese-tabaran170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logo-moasese-tabaran170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105" cy="1170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B2A3B" w:rsidRPr="00EB2A3B">
        <w:t xml:space="preserve"> </w:t>
      </w:r>
      <w:r w:rsidR="00EB2A3B">
        <w:rPr>
          <w:noProof/>
          <w:lang w:eastAsia="en-US"/>
        </w:rPr>
        <w:drawing>
          <wp:anchor distT="0" distB="0" distL="114300" distR="114300" simplePos="0" relativeHeight="251712512" behindDoc="1" locked="0" layoutInCell="1" allowOverlap="1" wp14:anchorId="507B9613" wp14:editId="3674E6E4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1475105" cy="1170940"/>
            <wp:effectExtent l="0" t="0" r="0" b="0"/>
            <wp:wrapNone/>
            <wp:docPr id="10" name="Picture 10" descr="logo-moasese-tabaran17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logo-moasese-tabaran1700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105" cy="1170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218B59" w14:textId="77777777" w:rsidR="00EB2A3B" w:rsidRDefault="00EB2A3B" w:rsidP="00EB2A3B">
      <w:pPr>
        <w:autoSpaceDE w:val="0"/>
        <w:autoSpaceDN w:val="0"/>
        <w:adjustRightInd w:val="0"/>
        <w:rPr>
          <w:rFonts w:cstheme="majorBidi"/>
          <w:color w:val="000000" w:themeColor="text1"/>
          <w:sz w:val="28"/>
          <w:szCs w:val="28"/>
        </w:rPr>
      </w:pPr>
    </w:p>
    <w:p w14:paraId="40EBB1CB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</w:p>
    <w:p w14:paraId="2D109822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</w:p>
    <w:p w14:paraId="70A90C97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</w:p>
    <w:p w14:paraId="2054FE8F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</w:p>
    <w:p w14:paraId="77B6779B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</w:p>
    <w:p w14:paraId="2E177656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</w:p>
    <w:p w14:paraId="552392FD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  <w:r>
        <w:rPr>
          <w:color w:val="000000" w:themeColor="text1"/>
          <w:sz w:val="28"/>
          <w:lang w:bidi="fa-IR"/>
        </w:rPr>
        <w:t>Ministry of Science, Research and Technology</w:t>
      </w:r>
    </w:p>
    <w:p w14:paraId="50CAD444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  <w:proofErr w:type="spellStart"/>
      <w:r>
        <w:rPr>
          <w:color w:val="000000" w:themeColor="text1"/>
          <w:sz w:val="28"/>
          <w:lang w:bidi="fa-IR"/>
        </w:rPr>
        <w:t>Tabaran</w:t>
      </w:r>
      <w:proofErr w:type="spellEnd"/>
      <w:r>
        <w:rPr>
          <w:color w:val="000000" w:themeColor="text1"/>
          <w:sz w:val="28"/>
          <w:lang w:bidi="fa-IR"/>
        </w:rPr>
        <w:t xml:space="preserve"> Institute of Higher Education, Mashhad, Iran</w:t>
      </w:r>
    </w:p>
    <w:p w14:paraId="103E252C" w14:textId="77777777" w:rsidR="00EB2A3B" w:rsidRDefault="00EB2A3B" w:rsidP="00EB2A3B">
      <w:pPr>
        <w:autoSpaceDE w:val="0"/>
        <w:autoSpaceDN w:val="0"/>
        <w:adjustRightInd w:val="0"/>
        <w:jc w:val="center"/>
        <w:rPr>
          <w:rFonts w:cstheme="majorBidi"/>
          <w:color w:val="000000" w:themeColor="text1"/>
          <w:sz w:val="28"/>
          <w:szCs w:val="28"/>
        </w:rPr>
      </w:pPr>
    </w:p>
    <w:p w14:paraId="3B24D51D" w14:textId="77777777" w:rsidR="00EB2A3B" w:rsidRDefault="00EB2A3B" w:rsidP="00EB2A3B">
      <w:pPr>
        <w:autoSpaceDE w:val="0"/>
        <w:autoSpaceDN w:val="0"/>
        <w:adjustRightInd w:val="0"/>
        <w:jc w:val="center"/>
        <w:rPr>
          <w:rFonts w:cstheme="majorBidi"/>
          <w:color w:val="000000" w:themeColor="text1"/>
          <w:sz w:val="28"/>
          <w:szCs w:val="28"/>
        </w:rPr>
      </w:pPr>
    </w:p>
    <w:p w14:paraId="0F1081FE" w14:textId="77777777" w:rsidR="00EB2A3B" w:rsidRDefault="00EB2A3B" w:rsidP="00EB2A3B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0757B98E" w14:textId="77777777" w:rsidR="00EB2A3B" w:rsidRDefault="00EB2A3B" w:rsidP="00EB2A3B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4B762C9D" w14:textId="77777777" w:rsidR="00EB2A3B" w:rsidRDefault="00EB2A3B" w:rsidP="00EB2A3B">
      <w:pPr>
        <w:jc w:val="center"/>
        <w:rPr>
          <w:b/>
          <w:bCs/>
          <w:color w:val="000000" w:themeColor="text1"/>
          <w:sz w:val="28"/>
          <w:szCs w:val="28"/>
          <w:lang w:bidi="fa-IR"/>
        </w:rPr>
      </w:pPr>
      <w:commentRangeStart w:id="0"/>
      <w:r>
        <w:rPr>
          <w:b/>
          <w:bCs/>
          <w:color w:val="000000" w:themeColor="text1"/>
          <w:sz w:val="28"/>
          <w:szCs w:val="28"/>
          <w:highlight w:val="yellow"/>
          <w:lang w:bidi="fa-IR"/>
        </w:rPr>
        <w:t>Title</w:t>
      </w:r>
      <w:commentRangeEnd w:id="0"/>
      <w:r>
        <w:rPr>
          <w:rStyle w:val="CommentReference"/>
          <w:sz w:val="28"/>
          <w:szCs w:val="28"/>
          <w:rtl/>
        </w:rPr>
        <w:commentReference w:id="0"/>
      </w:r>
    </w:p>
    <w:p w14:paraId="0F9A6D70" w14:textId="77777777" w:rsidR="00EB2A3B" w:rsidRDefault="00EB2A3B" w:rsidP="00EB2A3B">
      <w:pPr>
        <w:rPr>
          <w:b/>
          <w:bCs/>
          <w:color w:val="000000" w:themeColor="text1"/>
          <w:sz w:val="28"/>
          <w:lang w:bidi="fa-IR"/>
        </w:rPr>
      </w:pPr>
    </w:p>
    <w:p w14:paraId="32651278" w14:textId="77777777" w:rsidR="00EB2A3B" w:rsidRDefault="00EB2A3B" w:rsidP="00EB2A3B">
      <w:pPr>
        <w:rPr>
          <w:b/>
          <w:bCs/>
          <w:color w:val="000000" w:themeColor="text1"/>
          <w:sz w:val="28"/>
          <w:lang w:bidi="fa-IR"/>
        </w:rPr>
      </w:pPr>
    </w:p>
    <w:p w14:paraId="6A824295" w14:textId="77777777" w:rsidR="00EB2A3B" w:rsidRDefault="00EB2A3B" w:rsidP="00EB2A3B">
      <w:pPr>
        <w:rPr>
          <w:b/>
          <w:bCs/>
          <w:color w:val="000000" w:themeColor="text1"/>
          <w:sz w:val="28"/>
          <w:lang w:bidi="fa-IR"/>
        </w:rPr>
      </w:pPr>
    </w:p>
    <w:p w14:paraId="224148CA" w14:textId="77777777" w:rsidR="00EB2A3B" w:rsidRDefault="00EB2A3B" w:rsidP="00EB2A3B">
      <w:pPr>
        <w:rPr>
          <w:b/>
          <w:bCs/>
          <w:color w:val="000000" w:themeColor="text1"/>
          <w:sz w:val="28"/>
          <w:lang w:bidi="fa-IR"/>
        </w:rPr>
      </w:pPr>
    </w:p>
    <w:p w14:paraId="3D922E1F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  <w:r>
        <w:rPr>
          <w:color w:val="000000" w:themeColor="text1"/>
          <w:sz w:val="28"/>
          <w:lang w:bidi="fa-IR"/>
        </w:rPr>
        <w:t xml:space="preserve">A Thesis Submitted to the English Department at </w:t>
      </w:r>
      <w:proofErr w:type="spellStart"/>
      <w:r>
        <w:rPr>
          <w:color w:val="000000" w:themeColor="text1"/>
          <w:sz w:val="28"/>
          <w:lang w:bidi="fa-IR"/>
        </w:rPr>
        <w:t>Tabaran</w:t>
      </w:r>
      <w:proofErr w:type="spellEnd"/>
      <w:r>
        <w:rPr>
          <w:color w:val="000000" w:themeColor="text1"/>
          <w:sz w:val="28"/>
          <w:lang w:bidi="fa-IR"/>
        </w:rPr>
        <w:t xml:space="preserve"> Institute of Higher Education in Partial Fulfillment of the Requirements for the Degree of English Language Teaching (ELT)</w:t>
      </w:r>
    </w:p>
    <w:p w14:paraId="2C0032B4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</w:p>
    <w:p w14:paraId="1EA5FC42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</w:p>
    <w:p w14:paraId="60CB33C9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</w:p>
    <w:p w14:paraId="6E8E8E9E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</w:p>
    <w:p w14:paraId="6E02331D" w14:textId="77777777" w:rsidR="00EB2A3B" w:rsidRDefault="00EB2A3B" w:rsidP="00EB2A3B">
      <w:pPr>
        <w:jc w:val="center"/>
        <w:rPr>
          <w:b/>
          <w:bCs/>
          <w:color w:val="000000" w:themeColor="text1"/>
          <w:sz w:val="28"/>
          <w:lang w:bidi="fa-IR"/>
        </w:rPr>
      </w:pPr>
      <w:r>
        <w:rPr>
          <w:b/>
          <w:bCs/>
          <w:color w:val="000000" w:themeColor="text1"/>
          <w:sz w:val="28"/>
          <w:lang w:bidi="fa-IR"/>
        </w:rPr>
        <w:t>Supervisor:</w:t>
      </w:r>
    </w:p>
    <w:p w14:paraId="656FD924" w14:textId="77777777" w:rsidR="00EB2A3B" w:rsidRDefault="00EB2A3B" w:rsidP="00EB2A3B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0EEA32CA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  <w:r>
        <w:rPr>
          <w:color w:val="000000" w:themeColor="text1"/>
          <w:sz w:val="28"/>
          <w:lang w:bidi="fa-IR"/>
        </w:rPr>
        <w:t>Dr. XXXXXXXXXX</w:t>
      </w:r>
    </w:p>
    <w:p w14:paraId="49AB3AC3" w14:textId="77777777" w:rsidR="00EB2A3B" w:rsidRDefault="00EB2A3B" w:rsidP="00EB2A3B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48FA1A57" w14:textId="77777777" w:rsidR="00EB2A3B" w:rsidRDefault="00EB2A3B" w:rsidP="00EB2A3B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3DD14ABB" w14:textId="77777777" w:rsidR="00EB2A3B" w:rsidRDefault="00EB2A3B" w:rsidP="00EB2A3B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212CBA95" w14:textId="77777777" w:rsidR="00EB2A3B" w:rsidRDefault="00EB2A3B" w:rsidP="00EB2A3B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4BFEA704" w14:textId="77777777" w:rsidR="00EB2A3B" w:rsidRDefault="00EB2A3B" w:rsidP="00EB2A3B">
      <w:pPr>
        <w:jc w:val="center"/>
        <w:rPr>
          <w:b/>
          <w:bCs/>
          <w:color w:val="000000" w:themeColor="text1"/>
          <w:sz w:val="28"/>
          <w:lang w:bidi="fa-IR"/>
        </w:rPr>
      </w:pPr>
      <w:r>
        <w:rPr>
          <w:b/>
          <w:bCs/>
          <w:color w:val="000000" w:themeColor="text1"/>
          <w:sz w:val="28"/>
          <w:lang w:bidi="fa-IR"/>
        </w:rPr>
        <w:t>By:</w:t>
      </w:r>
    </w:p>
    <w:p w14:paraId="035A29D6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  <w:r>
        <w:rPr>
          <w:color w:val="000000" w:themeColor="text1"/>
          <w:sz w:val="28"/>
          <w:lang w:bidi="fa-IR"/>
        </w:rPr>
        <w:t>XXXXXXX</w:t>
      </w:r>
    </w:p>
    <w:p w14:paraId="3503A101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</w:p>
    <w:p w14:paraId="674467EC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</w:p>
    <w:p w14:paraId="4653AA4A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</w:p>
    <w:p w14:paraId="12B8C5C2" w14:textId="77777777" w:rsidR="00EB2A3B" w:rsidRDefault="00EB2A3B" w:rsidP="00EB2A3B">
      <w:pPr>
        <w:jc w:val="center"/>
        <w:rPr>
          <w:color w:val="000000" w:themeColor="text1"/>
          <w:sz w:val="28"/>
          <w:lang w:bidi="fa-IR"/>
        </w:rPr>
      </w:pPr>
    </w:p>
    <w:p w14:paraId="55875407" w14:textId="77777777" w:rsidR="00EB2A3B" w:rsidRDefault="00EB2A3B" w:rsidP="00EB2A3B">
      <w:pPr>
        <w:rPr>
          <w:b/>
          <w:bCs/>
          <w:color w:val="000000" w:themeColor="text1"/>
          <w:sz w:val="28"/>
          <w:lang w:bidi="fa-IR"/>
        </w:rPr>
      </w:pPr>
    </w:p>
    <w:p w14:paraId="43AF855B" w14:textId="77777777" w:rsidR="00EB2A3B" w:rsidRDefault="00EB2A3B" w:rsidP="00EB2A3B">
      <w:pPr>
        <w:rPr>
          <w:b/>
          <w:bCs/>
          <w:color w:val="000000" w:themeColor="text1"/>
          <w:sz w:val="28"/>
          <w:lang w:bidi="fa-IR"/>
        </w:rPr>
      </w:pPr>
    </w:p>
    <w:p w14:paraId="3F9BD4B7" w14:textId="77777777" w:rsidR="00EB2A3B" w:rsidRDefault="00EB2A3B" w:rsidP="00EB2A3B">
      <w:pPr>
        <w:jc w:val="center"/>
        <w:rPr>
          <w:b/>
          <w:bCs/>
          <w:color w:val="000000" w:themeColor="text1"/>
          <w:sz w:val="28"/>
          <w:lang w:bidi="fa-IR"/>
        </w:rPr>
      </w:pPr>
      <w:r>
        <w:rPr>
          <w:b/>
          <w:bCs/>
          <w:color w:val="000000" w:themeColor="text1"/>
          <w:sz w:val="28"/>
          <w:lang w:bidi="fa-IR"/>
        </w:rPr>
        <w:t>Date</w:t>
      </w:r>
    </w:p>
    <w:p w14:paraId="583C5675" w14:textId="77777777" w:rsidR="00EB2A3B" w:rsidRDefault="00EB2A3B" w:rsidP="00EB2A3B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1DCDA883" w14:textId="77777777" w:rsidR="00EB2A3B" w:rsidRDefault="00EB2A3B" w:rsidP="00EB2A3B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75C6738B" w14:textId="77777777" w:rsidR="00EB2A3B" w:rsidRDefault="00EB2A3B" w:rsidP="00EB2A3B">
      <w:pPr>
        <w:shd w:val="clear" w:color="auto" w:fill="FFFFFF" w:themeFill="background1"/>
        <w:tabs>
          <w:tab w:val="left" w:pos="252"/>
          <w:tab w:val="left" w:pos="5307"/>
          <w:tab w:val="right" w:pos="9072"/>
          <w:tab w:val="right" w:pos="9360"/>
        </w:tabs>
        <w:rPr>
          <w:lang w:bidi="fa-IR"/>
        </w:rPr>
      </w:pPr>
    </w:p>
    <w:p w14:paraId="594B800C" w14:textId="77777777" w:rsidR="00EB2A3B" w:rsidRDefault="00EB2A3B" w:rsidP="00EB2A3B">
      <w:pPr>
        <w:shd w:val="clear" w:color="auto" w:fill="FFFFFF" w:themeFill="background1"/>
        <w:tabs>
          <w:tab w:val="left" w:pos="252"/>
          <w:tab w:val="left" w:pos="5307"/>
          <w:tab w:val="right" w:pos="9072"/>
          <w:tab w:val="right" w:pos="9360"/>
        </w:tabs>
        <w:rPr>
          <w:lang w:bidi="fa-IR"/>
        </w:rPr>
      </w:pPr>
    </w:p>
    <w:p w14:paraId="407C4392" w14:textId="77777777" w:rsidR="00EB2A3B" w:rsidRDefault="00EB2A3B" w:rsidP="00EB2A3B">
      <w:pPr>
        <w:bidi w:val="0"/>
        <w:rPr>
          <w:rtl/>
        </w:rPr>
        <w:sectPr w:rsidR="00EB2A3B" w:rsidSect="00EB2A3B">
          <w:type w:val="continuous"/>
          <w:pgSz w:w="11906" w:h="16838"/>
          <w:pgMar w:top="1440" w:right="1440" w:bottom="1440" w:left="1728" w:header="720" w:footer="720" w:gutter="0"/>
          <w:pgNumType w:fmt="lowerRoman" w:start="1"/>
          <w:cols w:space="720"/>
        </w:sectPr>
      </w:pPr>
    </w:p>
    <w:p w14:paraId="7A391180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line="480" w:lineRule="auto"/>
        <w:ind w:right="10"/>
        <w:jc w:val="right"/>
      </w:pPr>
    </w:p>
    <w:p w14:paraId="7A61570E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line="480" w:lineRule="auto"/>
        <w:ind w:right="10"/>
        <w:jc w:val="center"/>
        <w:rPr>
          <w:b/>
          <w:bCs/>
          <w:rtl/>
        </w:rPr>
      </w:pPr>
      <w:r>
        <w:rPr>
          <w:b/>
          <w:bCs/>
        </w:rPr>
        <w:lastRenderedPageBreak/>
        <w:t>APPROVAL</w:t>
      </w:r>
    </w:p>
    <w:p w14:paraId="0355A229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line="480" w:lineRule="auto"/>
        <w:ind w:right="10"/>
        <w:jc w:val="right"/>
      </w:pPr>
      <w:r>
        <w:t xml:space="preserve">The undersigned have examined the thesis entitled </w:t>
      </w:r>
      <w:r>
        <w:rPr>
          <w:highlight w:val="yellow"/>
        </w:rPr>
        <w:t>‘</w:t>
      </w:r>
      <w:r>
        <w:rPr>
          <w:b/>
          <w:bCs/>
          <w:highlight w:val="yellow"/>
        </w:rPr>
        <w:t>Write Thesis Title</w:t>
      </w:r>
      <w:r>
        <w:rPr>
          <w:highlight w:val="yellow"/>
        </w:rPr>
        <w:t>’</w:t>
      </w:r>
      <w:r>
        <w:t xml:space="preserve"> presented by </w:t>
      </w:r>
      <w:r>
        <w:rPr>
          <w:b/>
          <w:bCs/>
          <w:highlight w:val="yellow"/>
        </w:rPr>
        <w:t>Write Your Full Name here in Bold</w:t>
      </w:r>
      <w:r>
        <w:rPr>
          <w:highlight w:val="yellow"/>
        </w:rPr>
        <w:t>,</w:t>
      </w:r>
      <w:r>
        <w:t xml:space="preserve"> a candidate for the degree of </w:t>
      </w:r>
      <w:r>
        <w:rPr>
          <w:b/>
          <w:bCs/>
        </w:rPr>
        <w:t>Master of Arts</w:t>
      </w:r>
      <w:r>
        <w:t xml:space="preserve"> </w:t>
      </w:r>
      <w:r>
        <w:rPr>
          <w:b/>
        </w:rPr>
        <w:t>in English Language Teaching (ELT)</w:t>
      </w:r>
      <w:r>
        <w:t xml:space="preserve"> and hereby certify that it is worthy of acceptance.</w:t>
      </w:r>
    </w:p>
    <w:p w14:paraId="073AABEE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line="480" w:lineRule="auto"/>
        <w:ind w:right="10"/>
        <w:jc w:val="right"/>
      </w:pPr>
    </w:p>
    <w:p w14:paraId="70E2834E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line="480" w:lineRule="auto"/>
        <w:ind w:right="10"/>
        <w:jc w:val="right"/>
      </w:pPr>
    </w:p>
    <w:p w14:paraId="3CD429DE" w14:textId="710C7F1B" w:rsidR="00EB2A3B" w:rsidRDefault="00EB2A3B" w:rsidP="00EB2A3B">
      <w:pPr>
        <w:shd w:val="clear" w:color="auto" w:fill="FFFFFF" w:themeFill="background1"/>
        <w:tabs>
          <w:tab w:val="left" w:pos="5850"/>
          <w:tab w:val="right" w:pos="9360"/>
        </w:tabs>
        <w:bidi w:val="0"/>
        <w:spacing w:line="480" w:lineRule="auto"/>
        <w:rPr>
          <w:b/>
        </w:rPr>
      </w:pPr>
      <w:r>
        <w:rPr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714560" behindDoc="0" locked="0" layoutInCell="1" allowOverlap="1" wp14:anchorId="30393BFB" wp14:editId="4BA416D3">
                <wp:simplePos x="0" y="0"/>
                <wp:positionH relativeFrom="column">
                  <wp:posOffset>3463290</wp:posOffset>
                </wp:positionH>
                <wp:positionV relativeFrom="paragraph">
                  <wp:posOffset>331470</wp:posOffset>
                </wp:positionV>
                <wp:extent cx="1794510" cy="3810"/>
                <wp:effectExtent l="0" t="0" r="34290" b="3429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4510" cy="381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3C5AC4" id="Straight Connector 9" o:spid="_x0000_s1026" style="position:absolute;left:0;text-align:left;z-index:2517145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72.7pt,26.1pt" to="414pt,2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"/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713536" behindDoc="0" locked="0" layoutInCell="1" allowOverlap="1" wp14:anchorId="1EBEE74C" wp14:editId="4C95BD63">
                <wp:simplePos x="0" y="0"/>
                <wp:positionH relativeFrom="margin">
                  <wp:align>left</wp:align>
                </wp:positionH>
                <wp:positionV relativeFrom="paragraph">
                  <wp:posOffset>331470</wp:posOffset>
                </wp:positionV>
                <wp:extent cx="1722120" cy="11430"/>
                <wp:effectExtent l="0" t="0" r="30480" b="2667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22120" cy="1143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9D60B1" id="Straight Connector 6" o:spid="_x0000_s1026" style="position:absolute;left:0;text-align:left;z-index:251713536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26.1pt" to="135.6pt,2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">
                <w10:wrap anchorx="margin"/>
              </v:line>
            </w:pict>
          </mc:Fallback>
        </mc:AlternateContent>
      </w:r>
      <w:r>
        <w:rPr>
          <w:b/>
        </w:rPr>
        <w:t xml:space="preserve">                                                                                                   </w:t>
      </w:r>
    </w:p>
    <w:p w14:paraId="3256FE18" w14:textId="77777777" w:rsidR="00EB2A3B" w:rsidRDefault="00EB2A3B" w:rsidP="00EB2A3B">
      <w:pPr>
        <w:shd w:val="clear" w:color="auto" w:fill="FFFFFF" w:themeFill="background1"/>
        <w:tabs>
          <w:tab w:val="left" w:pos="5850"/>
          <w:tab w:val="right" w:pos="9360"/>
        </w:tabs>
        <w:bidi w:val="0"/>
        <w:spacing w:line="480" w:lineRule="auto"/>
      </w:pPr>
      <w:r>
        <w:t xml:space="preserve">Date                                                                                   Supervisor’s name&amp; signature </w:t>
      </w:r>
    </w:p>
    <w:p w14:paraId="4E5EAD65" w14:textId="77777777" w:rsidR="00EB2A3B" w:rsidRDefault="00EB2A3B" w:rsidP="00EB2A3B">
      <w:pPr>
        <w:shd w:val="clear" w:color="auto" w:fill="FFFFFF" w:themeFill="background1"/>
        <w:tabs>
          <w:tab w:val="left" w:pos="5850"/>
          <w:tab w:val="right" w:pos="9360"/>
        </w:tabs>
        <w:bidi w:val="0"/>
        <w:spacing w:line="480" w:lineRule="auto"/>
        <w:rPr>
          <w:b/>
        </w:rPr>
      </w:pPr>
    </w:p>
    <w:p w14:paraId="212ECAE5" w14:textId="7FFDB884" w:rsidR="00EB2A3B" w:rsidRDefault="00EB2A3B" w:rsidP="00EB2A3B">
      <w:pPr>
        <w:shd w:val="clear" w:color="auto" w:fill="FFFFFF" w:themeFill="background1"/>
        <w:tabs>
          <w:tab w:val="left" w:pos="5850"/>
          <w:tab w:val="right" w:pos="9360"/>
        </w:tabs>
        <w:bidi w:val="0"/>
        <w:spacing w:line="480" w:lineRule="auto"/>
        <w:rPr>
          <w:b/>
        </w:rPr>
      </w:pPr>
      <w:r>
        <w:rPr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715584" behindDoc="0" locked="0" layoutInCell="1" allowOverlap="1" wp14:anchorId="1CBC23A8" wp14:editId="4D3832B2">
                <wp:simplePos x="0" y="0"/>
                <wp:positionH relativeFrom="column">
                  <wp:posOffset>3442335</wp:posOffset>
                </wp:positionH>
                <wp:positionV relativeFrom="paragraph">
                  <wp:posOffset>258445</wp:posOffset>
                </wp:positionV>
                <wp:extent cx="1794510" cy="3810"/>
                <wp:effectExtent l="0" t="0" r="34290" b="3429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4510" cy="381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7F817C" id="Straight Connector 5" o:spid="_x0000_s1026" style="position:absolute;left:0;text-align:left;z-index:2517155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71.05pt,20.35pt" to="412.35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"/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717632" behindDoc="0" locked="0" layoutInCell="1" allowOverlap="1" wp14:anchorId="78B09DB9" wp14:editId="0668CA65">
                <wp:simplePos x="0" y="0"/>
                <wp:positionH relativeFrom="margin">
                  <wp:align>left</wp:align>
                </wp:positionH>
                <wp:positionV relativeFrom="paragraph">
                  <wp:posOffset>270510</wp:posOffset>
                </wp:positionV>
                <wp:extent cx="1722120" cy="11430"/>
                <wp:effectExtent l="0" t="0" r="30480" b="2667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22120" cy="1143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D20CE6" id="Straight Connector 4" o:spid="_x0000_s1026" style="position:absolute;left:0;text-align:left;z-index:251717632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21.3pt" to="135.6pt,2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">
                <w10:wrap anchorx="margin"/>
              </v:line>
            </w:pict>
          </mc:Fallback>
        </mc:AlternateContent>
      </w:r>
    </w:p>
    <w:p w14:paraId="1B2A6672" w14:textId="77777777" w:rsidR="00EB2A3B" w:rsidRDefault="00EB2A3B" w:rsidP="00EB2A3B">
      <w:pPr>
        <w:shd w:val="clear" w:color="auto" w:fill="FFFFFF" w:themeFill="background1"/>
        <w:tabs>
          <w:tab w:val="left" w:pos="5850"/>
          <w:tab w:val="right" w:pos="9360"/>
        </w:tabs>
        <w:bidi w:val="0"/>
        <w:spacing w:line="480" w:lineRule="auto"/>
      </w:pPr>
      <w:r>
        <w:t>Date                                                                                   Examiner’s name&amp; signature</w:t>
      </w:r>
    </w:p>
    <w:p w14:paraId="44A8E02E" w14:textId="77777777" w:rsidR="00EB2A3B" w:rsidRDefault="00EB2A3B" w:rsidP="00EB2A3B">
      <w:pPr>
        <w:shd w:val="clear" w:color="auto" w:fill="FFFFFF" w:themeFill="background1"/>
        <w:tabs>
          <w:tab w:val="left" w:pos="5850"/>
          <w:tab w:val="right" w:pos="9360"/>
        </w:tabs>
        <w:bidi w:val="0"/>
        <w:spacing w:line="480" w:lineRule="auto"/>
        <w:rPr>
          <w:b/>
        </w:rPr>
      </w:pPr>
    </w:p>
    <w:p w14:paraId="1DAD2A77" w14:textId="53DE16DE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  <w:r>
        <w:rPr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716608" behindDoc="0" locked="0" layoutInCell="1" allowOverlap="1" wp14:anchorId="2A9FBD2A" wp14:editId="388B5239">
                <wp:simplePos x="0" y="0"/>
                <wp:positionH relativeFrom="column">
                  <wp:posOffset>3480435</wp:posOffset>
                </wp:positionH>
                <wp:positionV relativeFrom="paragraph">
                  <wp:posOffset>263525</wp:posOffset>
                </wp:positionV>
                <wp:extent cx="1794510" cy="3810"/>
                <wp:effectExtent l="0" t="0" r="34290" b="3429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4510" cy="381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CF7813" id="Straight Connector 3" o:spid="_x0000_s1026" style="position:absolute;left:0;text-align:left;z-index:2517166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74.05pt,20.75pt" to="415.35pt,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"/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718656" behindDoc="0" locked="0" layoutInCell="1" allowOverlap="1" wp14:anchorId="4D28D0F2" wp14:editId="17AE5161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1722120" cy="11430"/>
                <wp:effectExtent l="0" t="0" r="30480" b="2667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22120" cy="1143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2294B4" id="Straight Connector 2" o:spid="_x0000_s1026" style="position:absolute;left:0;text-align:left;z-index:251718656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21pt" to="135.6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">
                <w10:wrap anchorx="margin"/>
              </v:line>
            </w:pict>
          </mc:Fallback>
        </mc:AlternateContent>
      </w:r>
    </w:p>
    <w:p w14:paraId="1742E456" w14:textId="77777777" w:rsidR="00EB2A3B" w:rsidRDefault="00EB2A3B" w:rsidP="00EB2A3B">
      <w:pPr>
        <w:shd w:val="clear" w:color="auto" w:fill="FFFFFF" w:themeFill="background1"/>
        <w:tabs>
          <w:tab w:val="left" w:pos="5850"/>
          <w:tab w:val="right" w:pos="9360"/>
        </w:tabs>
        <w:bidi w:val="0"/>
        <w:spacing w:line="480" w:lineRule="auto"/>
      </w:pPr>
      <w:r>
        <w:t>Date                                                                                   Examiner’s name&amp; signature</w:t>
      </w:r>
    </w:p>
    <w:p w14:paraId="7C3E673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</w:p>
    <w:p w14:paraId="0109CC9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6FFABE8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016D378A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55F8620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34D4950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5A6642F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2023457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042C89E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3BB301B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5D55960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376A895A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0D241B9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3D44085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75FFBA54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6E9C1D7A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>DEDICATION</w:t>
      </w:r>
    </w:p>
    <w:p w14:paraId="7623BFF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</w:p>
    <w:p w14:paraId="548931B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</w:p>
    <w:p w14:paraId="2E44129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</w:p>
    <w:p w14:paraId="048AFD8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632D24D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55EB558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403CD47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78AFAA7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062AFA1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39C8DEA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6A12A38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681768D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651E36A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5322AA9C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73F800A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0C3D182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1ED446CB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50AC9D2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0916D9D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4CAF9E5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085A40E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0978BAD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77A439D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724C03B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69373ADA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06D9A00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>ACKNOWLEDGMENTS</w:t>
      </w:r>
    </w:p>
    <w:p w14:paraId="65DCF66C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68E66AD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rFonts w:asciiTheme="majorBidi" w:eastAsia="Times New Roman" w:hAnsiTheme="majorBidi" w:cstheme="majorBidi"/>
        </w:rPr>
      </w:pPr>
    </w:p>
    <w:p w14:paraId="6A9CCF1B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CC23054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60C4C11C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77312AA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343E66EB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58FF10D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4C35451F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32A98144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BD0E0BA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0749FCF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3C7953F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596D6D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56BDB59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46EC9C34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7E3146C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437498C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6B16FB5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6BB41C2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77A8FA2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89293D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A3EBD4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73F037A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6193692A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6F366152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4408AAA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0B14699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92454F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71DBA87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2DBEF2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A724492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CBD5E9F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77E3BB7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769BF642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584331F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4E1CC6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056B007B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74FE349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573470C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1D6652C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68F4004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73BBA5F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00D9FBF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45A3543F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5E3CCDB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F36B5F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60EEA3DC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3E11097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jc w:val="center"/>
        <w:rPr>
          <w:rFonts w:asciiTheme="majorBidi" w:eastAsia="Times New Roman" w:hAnsiTheme="majorBidi" w:cstheme="majorBidi"/>
          <w:b/>
          <w:bCs/>
        </w:rPr>
      </w:pPr>
      <w:r>
        <w:rPr>
          <w:rFonts w:asciiTheme="majorBidi" w:eastAsia="Times New Roman" w:hAnsiTheme="majorBidi" w:cstheme="majorBidi"/>
          <w:b/>
          <w:bCs/>
        </w:rPr>
        <w:lastRenderedPageBreak/>
        <w:t>DECLARATION</w:t>
      </w:r>
    </w:p>
    <w:p w14:paraId="2EA3D15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rPr>
          <w:rFonts w:asciiTheme="majorBidi" w:eastAsia="Times New Roman" w:hAnsiTheme="majorBidi" w:cstheme="majorBidi"/>
          <w:b/>
          <w:bCs/>
        </w:rPr>
      </w:pPr>
    </w:p>
    <w:p w14:paraId="5DA31DF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Herby, I, </w:t>
      </w:r>
      <w:r>
        <w:rPr>
          <w:b/>
          <w:bCs/>
          <w:highlight w:val="yellow"/>
        </w:rPr>
        <w:t>Write Your Full Name in Bold</w:t>
      </w:r>
      <w:r>
        <w:rPr>
          <w:rFonts w:asciiTheme="majorBidi" w:eastAsia="Times New Roman" w:hAnsiTheme="majorBidi" w:cstheme="majorBidi"/>
        </w:rPr>
        <w:t xml:space="preserve">, declare that this </w:t>
      </w:r>
      <w:r>
        <w:t xml:space="preserve">thesis </w:t>
      </w:r>
      <w:r>
        <w:rPr>
          <w:rFonts w:asciiTheme="majorBidi" w:eastAsia="Times New Roman" w:hAnsiTheme="majorBidi" w:cstheme="majorBidi"/>
        </w:rPr>
        <w:t xml:space="preserve">is a presentation of my original research work. Wherever contributions of others are involved, every effort is made to indicate this clearly, with due reference to the literature, and </w:t>
      </w:r>
      <w:r>
        <w:rPr>
          <w:rFonts w:asciiTheme="majorBidi" w:eastAsia="Times New Roman" w:hAnsiTheme="majorBidi" w:cstheme="majorBidi"/>
          <w:noProof/>
        </w:rPr>
        <w:t>acknowledgment</w:t>
      </w:r>
      <w:r>
        <w:rPr>
          <w:rFonts w:asciiTheme="majorBidi" w:eastAsia="Times New Roman" w:hAnsiTheme="majorBidi" w:cstheme="majorBidi"/>
        </w:rPr>
        <w:t xml:space="preserve"> of collaborative research and discussions. The work was done under the supervision of Dr. </w:t>
      </w:r>
      <w:r>
        <w:rPr>
          <w:b/>
          <w:bCs/>
          <w:highlight w:val="yellow"/>
        </w:rPr>
        <w:t>Write Your Supervisor’s Full Name in Bold</w:t>
      </w:r>
      <w:r>
        <w:rPr>
          <w:rFonts w:asciiTheme="majorBidi" w:eastAsia="Times New Roman" w:hAnsiTheme="majorBidi" w:cstheme="majorBidi"/>
        </w:rPr>
        <w:t xml:space="preserve"> at </w:t>
      </w:r>
      <w:proofErr w:type="spellStart"/>
      <w:r>
        <w:rPr>
          <w:rFonts w:asciiTheme="majorBidi" w:eastAsia="Times New Roman" w:hAnsiTheme="majorBidi" w:cstheme="majorBidi"/>
        </w:rPr>
        <w:t>Tabaran</w:t>
      </w:r>
      <w:proofErr w:type="spellEnd"/>
      <w:r>
        <w:rPr>
          <w:rFonts w:asciiTheme="majorBidi" w:eastAsia="Times New Roman" w:hAnsiTheme="majorBidi" w:cstheme="majorBidi"/>
        </w:rPr>
        <w:t xml:space="preserve"> Institute of Higher Education, Mashhad, Iran.  </w:t>
      </w:r>
    </w:p>
    <w:p w14:paraId="55C2913C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rFonts w:asciiTheme="majorBidi" w:eastAsia="Times New Roman" w:hAnsiTheme="majorBidi" w:cstheme="majorBidi"/>
        </w:rPr>
      </w:pPr>
    </w:p>
    <w:p w14:paraId="244A7D3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…………………………………</w:t>
      </w:r>
    </w:p>
    <w:p w14:paraId="58B29FB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andidate’s name and signature</w:t>
      </w:r>
    </w:p>
    <w:p w14:paraId="57A514AD" w14:textId="77777777" w:rsidR="00EB2A3B" w:rsidRDefault="00EB2A3B" w:rsidP="00EB2A3B">
      <w:pPr>
        <w:shd w:val="clear" w:color="auto" w:fill="FFFFFF" w:themeFill="background1"/>
        <w:tabs>
          <w:tab w:val="left" w:pos="180"/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b/>
          <w:bCs/>
        </w:rPr>
      </w:pPr>
      <w:r>
        <w:t>Date (Month and Year)</w:t>
      </w:r>
    </w:p>
    <w:p w14:paraId="731726B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5A34E33D" w14:textId="77777777" w:rsidR="00EB2A3B" w:rsidRDefault="00EB2A3B" w:rsidP="00EB2A3B">
      <w:pPr>
        <w:pStyle w:val="Heading1"/>
        <w:shd w:val="clear" w:color="auto" w:fill="FFFFFF" w:themeFill="background1"/>
        <w:tabs>
          <w:tab w:val="right" w:pos="9360"/>
        </w:tabs>
        <w:rPr>
          <w:rFonts w:asciiTheme="majorBidi" w:hAnsiTheme="majorBidi" w:cstheme="majorBidi"/>
          <w:sz w:val="24"/>
          <w:szCs w:val="24"/>
        </w:rPr>
      </w:pPr>
      <w:bookmarkStart w:id="1" w:name="_Toc208803838"/>
      <w:r>
        <w:rPr>
          <w:rFonts w:asciiTheme="majorBidi" w:hAnsiTheme="majorBidi" w:cstheme="majorBidi"/>
          <w:sz w:val="24"/>
          <w:szCs w:val="24"/>
        </w:rPr>
        <w:lastRenderedPageBreak/>
        <w:t>TABLE OF CONTENTS</w:t>
      </w:r>
      <w:bookmarkEnd w:id="1"/>
    </w:p>
    <w:tbl>
      <w:tblPr>
        <w:tblW w:w="9208" w:type="dxa"/>
        <w:tblLook w:val="04A0" w:firstRow="1" w:lastRow="0" w:firstColumn="1" w:lastColumn="0" w:noHBand="0" w:noVBand="1"/>
      </w:tblPr>
      <w:tblGrid>
        <w:gridCol w:w="8450"/>
        <w:gridCol w:w="758"/>
      </w:tblGrid>
      <w:tr w:rsidR="00EB2A3B" w14:paraId="386B7C64" w14:textId="77777777" w:rsidTr="00EB2A3B">
        <w:tc>
          <w:tcPr>
            <w:tcW w:w="8450" w:type="dxa"/>
            <w:hideMark/>
          </w:tcPr>
          <w:p w14:paraId="39FE942C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itle</w:t>
            </w:r>
          </w:p>
        </w:tc>
        <w:tc>
          <w:tcPr>
            <w:tcW w:w="758" w:type="dxa"/>
            <w:hideMark/>
          </w:tcPr>
          <w:p w14:paraId="76871CDF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age</w:t>
            </w:r>
          </w:p>
        </w:tc>
      </w:tr>
      <w:tr w:rsidR="00EB2A3B" w14:paraId="064D68FA" w14:textId="77777777" w:rsidTr="00EB2A3B">
        <w:tc>
          <w:tcPr>
            <w:tcW w:w="8450" w:type="dxa"/>
            <w:hideMark/>
          </w:tcPr>
          <w:p w14:paraId="0E8FD907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PPROVAL </w:t>
            </w:r>
          </w:p>
        </w:tc>
        <w:tc>
          <w:tcPr>
            <w:tcW w:w="758" w:type="dxa"/>
            <w:hideMark/>
          </w:tcPr>
          <w:p w14:paraId="3F85AD12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  <w:commentRangeStart w:id="2"/>
            <w:r>
              <w:rPr>
                <w:rFonts w:asciiTheme="majorBidi" w:hAnsiTheme="majorBidi" w:cstheme="majorBidi"/>
              </w:rPr>
              <w:t>I</w:t>
            </w:r>
            <w:commentRangeEnd w:id="2"/>
            <w:r>
              <w:rPr>
                <w:rStyle w:val="CommentReference"/>
                <w:rFonts w:eastAsia="SimSun"/>
                <w:rtl/>
                <w:lang w:eastAsia="zh-CN"/>
              </w:rPr>
              <w:commentReference w:id="2"/>
            </w:r>
          </w:p>
        </w:tc>
      </w:tr>
      <w:tr w:rsidR="00EB2A3B" w14:paraId="2626083B" w14:textId="77777777" w:rsidTr="00EB2A3B">
        <w:tc>
          <w:tcPr>
            <w:tcW w:w="8450" w:type="dxa"/>
            <w:hideMark/>
          </w:tcPr>
          <w:p w14:paraId="62C105B3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DICATION</w:t>
            </w:r>
          </w:p>
        </w:tc>
        <w:tc>
          <w:tcPr>
            <w:tcW w:w="758" w:type="dxa"/>
            <w:hideMark/>
          </w:tcPr>
          <w:p w14:paraId="22049DCA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I</w:t>
            </w:r>
          </w:p>
        </w:tc>
      </w:tr>
      <w:tr w:rsidR="00EB2A3B" w14:paraId="3709C622" w14:textId="77777777" w:rsidTr="00EB2A3B">
        <w:tc>
          <w:tcPr>
            <w:tcW w:w="8450" w:type="dxa"/>
            <w:hideMark/>
          </w:tcPr>
          <w:p w14:paraId="1C167B9B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w:t>ACKNOWLEDGEMENTS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758" w:type="dxa"/>
            <w:hideMark/>
          </w:tcPr>
          <w:p w14:paraId="25909751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II</w:t>
            </w:r>
          </w:p>
        </w:tc>
      </w:tr>
      <w:tr w:rsidR="00EB2A3B" w14:paraId="6C3BC3DB" w14:textId="77777777" w:rsidTr="00EB2A3B">
        <w:tc>
          <w:tcPr>
            <w:tcW w:w="8450" w:type="dxa"/>
            <w:hideMark/>
          </w:tcPr>
          <w:p w14:paraId="0D02D9AD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CLARATION</w:t>
            </w:r>
          </w:p>
        </w:tc>
        <w:tc>
          <w:tcPr>
            <w:tcW w:w="758" w:type="dxa"/>
          </w:tcPr>
          <w:p w14:paraId="416574B9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3D39A161" w14:textId="77777777" w:rsidTr="00EB2A3B">
        <w:tc>
          <w:tcPr>
            <w:tcW w:w="8450" w:type="dxa"/>
            <w:hideMark/>
          </w:tcPr>
          <w:p w14:paraId="4BD5A2EB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ABLE OF </w:t>
            </w:r>
            <w:r>
              <w:rPr>
                <w:rFonts w:asciiTheme="majorBidi" w:hAnsiTheme="majorBidi" w:cstheme="majorBidi"/>
                <w:noProof/>
              </w:rPr>
              <w:t>CONTENTS</w:t>
            </w:r>
          </w:p>
        </w:tc>
        <w:tc>
          <w:tcPr>
            <w:tcW w:w="758" w:type="dxa"/>
          </w:tcPr>
          <w:p w14:paraId="5DD7DCAC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3A59428E" w14:textId="77777777" w:rsidTr="00EB2A3B">
        <w:tc>
          <w:tcPr>
            <w:tcW w:w="8450" w:type="dxa"/>
            <w:hideMark/>
          </w:tcPr>
          <w:p w14:paraId="66F0D97B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LIST OF TABLES </w:t>
            </w:r>
          </w:p>
          <w:p w14:paraId="40D43C52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IST OF FIGURES</w:t>
            </w:r>
          </w:p>
          <w:p w14:paraId="291ADA33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IST OF ABBREVIATIONS</w:t>
            </w:r>
          </w:p>
        </w:tc>
        <w:tc>
          <w:tcPr>
            <w:tcW w:w="758" w:type="dxa"/>
          </w:tcPr>
          <w:p w14:paraId="0631AA27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4715549B" w14:textId="77777777" w:rsidTr="00EB2A3B">
        <w:tc>
          <w:tcPr>
            <w:tcW w:w="8450" w:type="dxa"/>
          </w:tcPr>
          <w:p w14:paraId="0D5B17C2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  <w:noProof/>
              </w:rPr>
            </w:pPr>
            <w:r>
              <w:rPr>
                <w:rFonts w:asciiTheme="majorBidi" w:hAnsiTheme="majorBidi" w:cstheme="majorBidi"/>
                <w:noProof/>
              </w:rPr>
              <w:t>ABSTRACT</w:t>
            </w:r>
          </w:p>
          <w:p w14:paraId="7AAB1C9A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  <w:noProof/>
              </w:rPr>
            </w:pPr>
          </w:p>
          <w:p w14:paraId="117549D1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58" w:type="dxa"/>
          </w:tcPr>
          <w:p w14:paraId="5B9D92CB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5D5FF71D" w14:textId="77777777" w:rsidTr="00EB2A3B">
        <w:tc>
          <w:tcPr>
            <w:tcW w:w="8450" w:type="dxa"/>
            <w:hideMark/>
          </w:tcPr>
          <w:p w14:paraId="185B9680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HAPTER ONE: Introduction</w:t>
            </w:r>
          </w:p>
        </w:tc>
        <w:tc>
          <w:tcPr>
            <w:tcW w:w="758" w:type="dxa"/>
          </w:tcPr>
          <w:p w14:paraId="0CA97E53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rPr>
                <w:rFonts w:asciiTheme="majorBidi" w:hAnsiTheme="majorBidi" w:cstheme="majorBidi"/>
              </w:rPr>
            </w:pPr>
          </w:p>
        </w:tc>
      </w:tr>
      <w:tr w:rsidR="00EB2A3B" w14:paraId="04EDF83F" w14:textId="77777777" w:rsidTr="00EB2A3B">
        <w:tc>
          <w:tcPr>
            <w:tcW w:w="8450" w:type="dxa"/>
            <w:hideMark/>
          </w:tcPr>
          <w:p w14:paraId="4597FFE2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1.1 Background and Purpose                                                                  </w:t>
            </w:r>
          </w:p>
        </w:tc>
        <w:tc>
          <w:tcPr>
            <w:tcW w:w="758" w:type="dxa"/>
            <w:hideMark/>
          </w:tcPr>
          <w:p w14:paraId="73404D9A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EB2A3B" w14:paraId="6F3FC4C5" w14:textId="77777777" w:rsidTr="00EB2A3B">
        <w:tc>
          <w:tcPr>
            <w:tcW w:w="8450" w:type="dxa"/>
            <w:hideMark/>
          </w:tcPr>
          <w:p w14:paraId="3859408F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1.2 Statement of the Problem                                                                              </w:t>
            </w:r>
          </w:p>
        </w:tc>
        <w:tc>
          <w:tcPr>
            <w:tcW w:w="758" w:type="dxa"/>
          </w:tcPr>
          <w:p w14:paraId="530E8637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0AE1C5F1" w14:textId="77777777" w:rsidTr="00EB2A3B">
        <w:tc>
          <w:tcPr>
            <w:tcW w:w="8450" w:type="dxa"/>
            <w:hideMark/>
          </w:tcPr>
          <w:p w14:paraId="7C6C9CC5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1.3 Research Questions                                                                                        </w:t>
            </w:r>
          </w:p>
        </w:tc>
        <w:tc>
          <w:tcPr>
            <w:tcW w:w="758" w:type="dxa"/>
          </w:tcPr>
          <w:p w14:paraId="6DC71E49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2E5231B0" w14:textId="77777777" w:rsidTr="00EB2A3B">
        <w:tc>
          <w:tcPr>
            <w:tcW w:w="8450" w:type="dxa"/>
            <w:hideMark/>
          </w:tcPr>
          <w:p w14:paraId="127365ED" w14:textId="77777777" w:rsidR="00EB2A3B" w:rsidRDefault="00EB2A3B">
            <w:pPr>
              <w:shd w:val="clear" w:color="auto" w:fill="FFFFFF" w:themeFill="background1"/>
              <w:tabs>
                <w:tab w:val="left" w:pos="7443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1.4 Research Hypotheses</w:t>
            </w:r>
            <w:r>
              <w:rPr>
                <w:rFonts w:asciiTheme="majorBidi" w:hAnsiTheme="majorBidi" w:cstheme="majorBidi"/>
              </w:rPr>
              <w:tab/>
              <w:t xml:space="preserve">     </w:t>
            </w:r>
          </w:p>
        </w:tc>
        <w:tc>
          <w:tcPr>
            <w:tcW w:w="758" w:type="dxa"/>
          </w:tcPr>
          <w:p w14:paraId="7019F17D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38F8DA83" w14:textId="77777777" w:rsidTr="00EB2A3B">
        <w:tc>
          <w:tcPr>
            <w:tcW w:w="8450" w:type="dxa"/>
            <w:hideMark/>
          </w:tcPr>
          <w:p w14:paraId="2248E85C" w14:textId="77777777" w:rsidR="00EB2A3B" w:rsidRDefault="00EB2A3B">
            <w:pPr>
              <w:shd w:val="clear" w:color="auto" w:fill="FFFFFF" w:themeFill="background1"/>
              <w:tabs>
                <w:tab w:val="right" w:pos="8234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1.5 Significance of the Study                                                                               </w:t>
            </w:r>
          </w:p>
        </w:tc>
        <w:tc>
          <w:tcPr>
            <w:tcW w:w="758" w:type="dxa"/>
          </w:tcPr>
          <w:p w14:paraId="6206C678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0C054339" w14:textId="77777777" w:rsidTr="00EB2A3B">
        <w:tc>
          <w:tcPr>
            <w:tcW w:w="8450" w:type="dxa"/>
            <w:hideMark/>
          </w:tcPr>
          <w:p w14:paraId="3DE3A32A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1.6 (De)Limitations of the Study                                                                         </w:t>
            </w:r>
          </w:p>
        </w:tc>
        <w:tc>
          <w:tcPr>
            <w:tcW w:w="758" w:type="dxa"/>
          </w:tcPr>
          <w:p w14:paraId="60F75859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6C8A7DA8" w14:textId="77777777" w:rsidTr="00EB2A3B">
        <w:tc>
          <w:tcPr>
            <w:tcW w:w="8450" w:type="dxa"/>
            <w:hideMark/>
          </w:tcPr>
          <w:p w14:paraId="40F0A2F8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1.7 Operational Definition of Key Terms                                                          </w:t>
            </w:r>
          </w:p>
        </w:tc>
        <w:tc>
          <w:tcPr>
            <w:tcW w:w="758" w:type="dxa"/>
          </w:tcPr>
          <w:p w14:paraId="6AA8E5F3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0816AC4E" w14:textId="77777777" w:rsidTr="00EB2A3B">
        <w:tc>
          <w:tcPr>
            <w:tcW w:w="8450" w:type="dxa"/>
            <w:hideMark/>
          </w:tcPr>
          <w:p w14:paraId="180382D4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1.7.1 </w:t>
            </w:r>
          </w:p>
        </w:tc>
        <w:tc>
          <w:tcPr>
            <w:tcW w:w="758" w:type="dxa"/>
          </w:tcPr>
          <w:p w14:paraId="59BECEF6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545469C8" w14:textId="77777777" w:rsidTr="00EB2A3B">
        <w:tc>
          <w:tcPr>
            <w:tcW w:w="8450" w:type="dxa"/>
            <w:hideMark/>
          </w:tcPr>
          <w:p w14:paraId="68DCE641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1.7.2</w:t>
            </w:r>
          </w:p>
        </w:tc>
        <w:tc>
          <w:tcPr>
            <w:tcW w:w="758" w:type="dxa"/>
          </w:tcPr>
          <w:p w14:paraId="7D7A351C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1304A83A" w14:textId="77777777" w:rsidTr="00EB2A3B">
        <w:tc>
          <w:tcPr>
            <w:tcW w:w="8450" w:type="dxa"/>
          </w:tcPr>
          <w:p w14:paraId="456B0C2D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1.8 Consideration of Ethics (If applicable)</w:t>
            </w:r>
          </w:p>
          <w:p w14:paraId="36BEF11E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</w:p>
          <w:p w14:paraId="5634CC69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58" w:type="dxa"/>
          </w:tcPr>
          <w:p w14:paraId="4292C10B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117D1A9A" w14:textId="77777777" w:rsidTr="00EB2A3B">
        <w:tc>
          <w:tcPr>
            <w:tcW w:w="8450" w:type="dxa"/>
            <w:hideMark/>
          </w:tcPr>
          <w:p w14:paraId="34B67BC2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CHAPTER TWO: Review of the Literature</w:t>
            </w:r>
          </w:p>
        </w:tc>
        <w:tc>
          <w:tcPr>
            <w:tcW w:w="758" w:type="dxa"/>
          </w:tcPr>
          <w:p w14:paraId="57B68E47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rPr>
                <w:rFonts w:asciiTheme="majorBidi" w:hAnsiTheme="majorBidi" w:cstheme="majorBidi"/>
              </w:rPr>
            </w:pPr>
          </w:p>
        </w:tc>
      </w:tr>
      <w:tr w:rsidR="00EB2A3B" w14:paraId="79DCEC26" w14:textId="77777777" w:rsidTr="00EB2A3B">
        <w:tc>
          <w:tcPr>
            <w:tcW w:w="8450" w:type="dxa"/>
          </w:tcPr>
          <w:p w14:paraId="07725380" w14:textId="77777777" w:rsidR="00EB2A3B" w:rsidRDefault="00EB2A3B">
            <w:pPr>
              <w:shd w:val="clear" w:color="auto" w:fill="FFFFFF" w:themeFill="background1"/>
              <w:tabs>
                <w:tab w:val="right" w:pos="8234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Overview                                                                                                            </w:t>
            </w:r>
          </w:p>
          <w:p w14:paraId="47FA08E7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2.1 Theoretical and Conceptual Framework                                                             </w:t>
            </w:r>
          </w:p>
          <w:p w14:paraId="5E34509F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  <w:bCs/>
                <w:spacing w:val="2"/>
              </w:rPr>
            </w:pPr>
            <w:r>
              <w:rPr>
                <w:rFonts w:asciiTheme="majorBidi" w:hAnsiTheme="majorBidi" w:cstheme="majorBidi"/>
              </w:rPr>
              <w:t xml:space="preserve">          2.1.1</w:t>
            </w:r>
          </w:p>
          <w:p w14:paraId="1805C146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          2.1.2 </w:t>
            </w:r>
          </w:p>
          <w:p w14:paraId="2FD46848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2.2 Related Studies                                                                                             </w:t>
            </w:r>
          </w:p>
          <w:p w14:paraId="02B1616F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</w:rPr>
              <w:t xml:space="preserve">         2.2.1 </w:t>
            </w:r>
          </w:p>
          <w:p w14:paraId="69F3998B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2.2.2</w:t>
            </w:r>
          </w:p>
          <w:p w14:paraId="41564882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48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58" w:type="dxa"/>
          </w:tcPr>
          <w:p w14:paraId="262879FF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eastAsia="SimSun" w:hAnsiTheme="majorBidi" w:cstheme="majorBidi"/>
                <w:kern w:val="0"/>
                <w:lang w:eastAsia="zh-CN"/>
              </w:rPr>
            </w:pPr>
          </w:p>
        </w:tc>
      </w:tr>
      <w:tr w:rsidR="00EB2A3B" w14:paraId="4491C273" w14:textId="77777777" w:rsidTr="00EB2A3B">
        <w:tc>
          <w:tcPr>
            <w:tcW w:w="8450" w:type="dxa"/>
            <w:hideMark/>
          </w:tcPr>
          <w:p w14:paraId="2B5C56B5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HAPTER THREE: Methodology</w:t>
            </w:r>
          </w:p>
        </w:tc>
        <w:tc>
          <w:tcPr>
            <w:tcW w:w="758" w:type="dxa"/>
          </w:tcPr>
          <w:p w14:paraId="10771C9F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rPr>
                <w:rFonts w:asciiTheme="majorBidi" w:hAnsiTheme="majorBidi" w:cstheme="majorBidi"/>
              </w:rPr>
            </w:pPr>
          </w:p>
        </w:tc>
      </w:tr>
      <w:tr w:rsidR="00EB2A3B" w14:paraId="35D7FCF4" w14:textId="77777777" w:rsidTr="00EB2A3B">
        <w:tc>
          <w:tcPr>
            <w:tcW w:w="8450" w:type="dxa"/>
            <w:hideMark/>
          </w:tcPr>
          <w:p w14:paraId="26DD8295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Overview                                                                                                            </w:t>
            </w:r>
          </w:p>
        </w:tc>
        <w:tc>
          <w:tcPr>
            <w:tcW w:w="758" w:type="dxa"/>
          </w:tcPr>
          <w:p w14:paraId="1AE74893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5921D3CC" w14:textId="77777777" w:rsidTr="00EB2A3B">
        <w:tc>
          <w:tcPr>
            <w:tcW w:w="8450" w:type="dxa"/>
          </w:tcPr>
          <w:p w14:paraId="3A0FF668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3.1 Participants and Settings                                                                                </w:t>
            </w:r>
          </w:p>
          <w:p w14:paraId="116CBE7D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58" w:type="dxa"/>
          </w:tcPr>
          <w:p w14:paraId="13D4788F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0D37992C" w14:textId="77777777" w:rsidTr="00EB2A3B">
        <w:tc>
          <w:tcPr>
            <w:tcW w:w="8450" w:type="dxa"/>
          </w:tcPr>
          <w:p w14:paraId="01C72EC0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3.2 Instrumentation                                                                                            </w:t>
            </w:r>
          </w:p>
          <w:p w14:paraId="515935F8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  <w:p w14:paraId="66784A1A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3.2.1 </w:t>
            </w:r>
          </w:p>
          <w:p w14:paraId="2FBFC494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  <w:p w14:paraId="6AE52247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3.2.2 </w:t>
            </w:r>
          </w:p>
          <w:p w14:paraId="7360E6B1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58" w:type="dxa"/>
          </w:tcPr>
          <w:p w14:paraId="677EF987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653A3ED3" w14:textId="77777777" w:rsidTr="00EB2A3B">
        <w:tc>
          <w:tcPr>
            <w:tcW w:w="8450" w:type="dxa"/>
          </w:tcPr>
          <w:p w14:paraId="28FBDA65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3.3 Procedure                                                                                                    </w:t>
            </w:r>
          </w:p>
          <w:p w14:paraId="60F60B03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  <w:p w14:paraId="5A116661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3.4 Study Design </w:t>
            </w:r>
          </w:p>
          <w:p w14:paraId="68916D7B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ind w:left="72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                                                           </w:t>
            </w:r>
          </w:p>
        </w:tc>
        <w:tc>
          <w:tcPr>
            <w:tcW w:w="758" w:type="dxa"/>
          </w:tcPr>
          <w:p w14:paraId="2E21E426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5777C903" w14:textId="77777777" w:rsidTr="00EB2A3B">
        <w:tc>
          <w:tcPr>
            <w:tcW w:w="8450" w:type="dxa"/>
            <w:hideMark/>
          </w:tcPr>
          <w:p w14:paraId="06890743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3.5 Data Analysis Method                                                                                                </w:t>
            </w:r>
          </w:p>
        </w:tc>
        <w:tc>
          <w:tcPr>
            <w:tcW w:w="758" w:type="dxa"/>
          </w:tcPr>
          <w:p w14:paraId="51E84A50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6D76920D" w14:textId="77777777" w:rsidTr="00EB2A3B">
        <w:tc>
          <w:tcPr>
            <w:tcW w:w="8450" w:type="dxa"/>
          </w:tcPr>
          <w:p w14:paraId="29674BC9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3.6 Hypothesized Model (If applicable) </w:t>
            </w:r>
          </w:p>
          <w:p w14:paraId="7AD333BC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  <w:p w14:paraId="1374ABB6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  <w:p w14:paraId="7DEC14B1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58" w:type="dxa"/>
          </w:tcPr>
          <w:p w14:paraId="64E2D79D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742722CF" w14:textId="77777777" w:rsidTr="00EB2A3B">
        <w:tc>
          <w:tcPr>
            <w:tcW w:w="8450" w:type="dxa"/>
            <w:hideMark/>
          </w:tcPr>
          <w:p w14:paraId="78CDEBC3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HAPTER FOUR: Results and Discussion</w:t>
            </w:r>
          </w:p>
        </w:tc>
        <w:tc>
          <w:tcPr>
            <w:tcW w:w="758" w:type="dxa"/>
          </w:tcPr>
          <w:p w14:paraId="0EDA9F8A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rPr>
                <w:rFonts w:asciiTheme="majorBidi" w:hAnsiTheme="majorBidi" w:cstheme="majorBidi"/>
              </w:rPr>
            </w:pPr>
          </w:p>
        </w:tc>
      </w:tr>
      <w:tr w:rsidR="00EB2A3B" w14:paraId="5CFD0D85" w14:textId="77777777" w:rsidTr="00EB2A3B">
        <w:tc>
          <w:tcPr>
            <w:tcW w:w="8450" w:type="dxa"/>
            <w:hideMark/>
          </w:tcPr>
          <w:p w14:paraId="1C6F4973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Overview                                                                                                          </w:t>
            </w:r>
          </w:p>
        </w:tc>
        <w:tc>
          <w:tcPr>
            <w:tcW w:w="758" w:type="dxa"/>
          </w:tcPr>
          <w:p w14:paraId="74618A21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38A78479" w14:textId="77777777" w:rsidTr="00EB2A3B">
        <w:tc>
          <w:tcPr>
            <w:tcW w:w="8450" w:type="dxa"/>
          </w:tcPr>
          <w:p w14:paraId="72FC9921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4.1 Restatement of the Problem                                                                       </w:t>
            </w:r>
          </w:p>
          <w:p w14:paraId="5F8B83D1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  <w:p w14:paraId="064CDA72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 xml:space="preserve">    4.2 Preliminary Analyses</w:t>
            </w:r>
          </w:p>
          <w:p w14:paraId="4D650202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4.2.1 Descriptive Statistics</w:t>
            </w:r>
          </w:p>
          <w:p w14:paraId="370AE237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  <w:p w14:paraId="37952981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4.2.2 Normality</w:t>
            </w:r>
          </w:p>
          <w:p w14:paraId="70660550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  <w:p w14:paraId="14E6CAE5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4.2.3 Reliability</w:t>
            </w:r>
          </w:p>
          <w:p w14:paraId="75027E57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  <w:p w14:paraId="7BB5D6EC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4.3 Analyses of the Results                                                                                 </w:t>
            </w:r>
          </w:p>
          <w:p w14:paraId="0A031DBD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  <w:p w14:paraId="349894D5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4.3.1 Research Question One                                                                        </w:t>
            </w:r>
          </w:p>
          <w:p w14:paraId="5C92798E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</w:t>
            </w:r>
          </w:p>
          <w:p w14:paraId="7A4E360B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  4.3.1.1 Results                                                                                     </w:t>
            </w:r>
          </w:p>
          <w:p w14:paraId="257C2EB2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  <w:p w14:paraId="28182F51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  4.3.1.2 Discussion                                                                                </w:t>
            </w:r>
          </w:p>
          <w:p w14:paraId="42DC094C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  <w:p w14:paraId="0E5D7E68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4.3.2 Research Question Two                                                                       </w:t>
            </w:r>
          </w:p>
          <w:p w14:paraId="33C70E6F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 </w:t>
            </w:r>
          </w:p>
          <w:p w14:paraId="76818A11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 4.3.2.1 Results                                                                                    </w:t>
            </w:r>
          </w:p>
          <w:p w14:paraId="629AB4E5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</w:p>
          <w:p w14:paraId="641AA5CF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 4.3.2.2 Discussion           </w:t>
            </w:r>
          </w:p>
          <w:p w14:paraId="6D57D043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                                                     </w:t>
            </w:r>
          </w:p>
        </w:tc>
        <w:tc>
          <w:tcPr>
            <w:tcW w:w="758" w:type="dxa"/>
          </w:tcPr>
          <w:p w14:paraId="5CDD80EA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61B9FF2F" w14:textId="77777777" w:rsidTr="00EB2A3B">
        <w:tc>
          <w:tcPr>
            <w:tcW w:w="8450" w:type="dxa"/>
            <w:hideMark/>
          </w:tcPr>
          <w:p w14:paraId="0D91EC47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before="240"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HAPTER FIVE: Conclusion</w:t>
            </w:r>
          </w:p>
        </w:tc>
        <w:tc>
          <w:tcPr>
            <w:tcW w:w="758" w:type="dxa"/>
          </w:tcPr>
          <w:p w14:paraId="32221CDC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before="240" w:line="480" w:lineRule="auto"/>
              <w:rPr>
                <w:rFonts w:asciiTheme="majorBidi" w:hAnsiTheme="majorBidi" w:cstheme="majorBidi"/>
              </w:rPr>
            </w:pPr>
          </w:p>
        </w:tc>
      </w:tr>
      <w:tr w:rsidR="00EB2A3B" w14:paraId="17727C44" w14:textId="77777777" w:rsidTr="00EB2A3B">
        <w:tc>
          <w:tcPr>
            <w:tcW w:w="8450" w:type="dxa"/>
            <w:hideMark/>
          </w:tcPr>
          <w:p w14:paraId="377F910E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Overview                                                                                                     </w:t>
            </w:r>
          </w:p>
        </w:tc>
        <w:tc>
          <w:tcPr>
            <w:tcW w:w="758" w:type="dxa"/>
          </w:tcPr>
          <w:p w14:paraId="33EC9DE7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32048339" w14:textId="77777777" w:rsidTr="00EB2A3B">
        <w:tc>
          <w:tcPr>
            <w:tcW w:w="8450" w:type="dxa"/>
            <w:hideMark/>
          </w:tcPr>
          <w:p w14:paraId="1E15EBE9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5.1 Summary of the Findings                                                                       </w:t>
            </w:r>
          </w:p>
        </w:tc>
        <w:tc>
          <w:tcPr>
            <w:tcW w:w="758" w:type="dxa"/>
          </w:tcPr>
          <w:p w14:paraId="4A080DC1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228C3213" w14:textId="77777777" w:rsidTr="00EB2A3B">
        <w:tc>
          <w:tcPr>
            <w:tcW w:w="8450" w:type="dxa"/>
            <w:hideMark/>
          </w:tcPr>
          <w:p w14:paraId="722B00F0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5.2 Conclusions                                                                                           </w:t>
            </w:r>
          </w:p>
        </w:tc>
        <w:tc>
          <w:tcPr>
            <w:tcW w:w="758" w:type="dxa"/>
          </w:tcPr>
          <w:p w14:paraId="76CFF237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2C8D22B9" w14:textId="77777777" w:rsidTr="00EB2A3B">
        <w:tc>
          <w:tcPr>
            <w:tcW w:w="8450" w:type="dxa"/>
          </w:tcPr>
          <w:p w14:paraId="7769D3BF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5.3 Pedagogical Implications                                                                      </w:t>
            </w:r>
          </w:p>
          <w:p w14:paraId="31ED4637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58" w:type="dxa"/>
          </w:tcPr>
          <w:p w14:paraId="76AB8152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274E66C9" w14:textId="77777777" w:rsidTr="00EB2A3B">
        <w:tc>
          <w:tcPr>
            <w:tcW w:w="8450" w:type="dxa"/>
            <w:hideMark/>
          </w:tcPr>
          <w:p w14:paraId="3D79D778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5.4 Suggestions for Further Research                                                           </w:t>
            </w:r>
          </w:p>
        </w:tc>
        <w:tc>
          <w:tcPr>
            <w:tcW w:w="758" w:type="dxa"/>
          </w:tcPr>
          <w:p w14:paraId="064BDC48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086DF410" w14:textId="77777777" w:rsidTr="00EB2A3B">
        <w:tc>
          <w:tcPr>
            <w:tcW w:w="8450" w:type="dxa"/>
            <w:hideMark/>
          </w:tcPr>
          <w:p w14:paraId="05CA0271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before="240" w:line="276" w:lineRule="auto"/>
              <w:ind w:right="-118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REFERENCES                                                                                                </w:t>
            </w:r>
          </w:p>
        </w:tc>
        <w:tc>
          <w:tcPr>
            <w:tcW w:w="758" w:type="dxa"/>
          </w:tcPr>
          <w:p w14:paraId="31CC5F3A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before="240"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6C647332" w14:textId="77777777" w:rsidTr="00EB2A3B">
        <w:tc>
          <w:tcPr>
            <w:tcW w:w="8450" w:type="dxa"/>
            <w:hideMark/>
          </w:tcPr>
          <w:p w14:paraId="7D38C1EE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PPENDICES                              </w:t>
            </w:r>
          </w:p>
        </w:tc>
        <w:tc>
          <w:tcPr>
            <w:tcW w:w="758" w:type="dxa"/>
          </w:tcPr>
          <w:p w14:paraId="0574C98A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70FB7E73" w14:textId="77777777" w:rsidTr="00EB2A3B">
        <w:tc>
          <w:tcPr>
            <w:tcW w:w="8450" w:type="dxa"/>
            <w:hideMark/>
          </w:tcPr>
          <w:p w14:paraId="64A42A9D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Appendix A                                                                                                 </w:t>
            </w:r>
          </w:p>
        </w:tc>
        <w:tc>
          <w:tcPr>
            <w:tcW w:w="758" w:type="dxa"/>
          </w:tcPr>
          <w:p w14:paraId="0903C725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46EE761D" w14:textId="77777777" w:rsidTr="00EB2A3B">
        <w:tc>
          <w:tcPr>
            <w:tcW w:w="8450" w:type="dxa"/>
            <w:hideMark/>
          </w:tcPr>
          <w:p w14:paraId="7B2F01D4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Appendix B                                                                                                 </w:t>
            </w:r>
          </w:p>
        </w:tc>
        <w:tc>
          <w:tcPr>
            <w:tcW w:w="758" w:type="dxa"/>
          </w:tcPr>
          <w:p w14:paraId="55660C30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54437549" w14:textId="77777777" w:rsidTr="00EB2A3B">
        <w:trPr>
          <w:trHeight w:val="639"/>
        </w:trPr>
        <w:tc>
          <w:tcPr>
            <w:tcW w:w="8450" w:type="dxa"/>
          </w:tcPr>
          <w:p w14:paraId="453606DC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commentRangeStart w:id="3"/>
            <w:r>
              <w:rPr>
                <w:rFonts w:asciiTheme="majorBidi" w:hAnsiTheme="majorBidi" w:cstheme="majorBidi"/>
              </w:rPr>
              <w:t xml:space="preserve">    Appendix C </w:t>
            </w:r>
          </w:p>
          <w:p w14:paraId="44B1F4F9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</w:p>
          <w:p w14:paraId="7A0FC022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BIO-DATA                                                                                                </w:t>
            </w:r>
            <w:commentRangeEnd w:id="3"/>
            <w:r>
              <w:rPr>
                <w:rStyle w:val="CommentReference"/>
                <w:rtl/>
              </w:rPr>
              <w:commentReference w:id="3"/>
            </w:r>
          </w:p>
        </w:tc>
        <w:tc>
          <w:tcPr>
            <w:tcW w:w="758" w:type="dxa"/>
          </w:tcPr>
          <w:p w14:paraId="494AC3B9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EB2A3B" w14:paraId="0CF2AC41" w14:textId="77777777" w:rsidTr="00EB2A3B">
        <w:trPr>
          <w:trHeight w:val="351"/>
        </w:trPr>
        <w:tc>
          <w:tcPr>
            <w:tcW w:w="8450" w:type="dxa"/>
          </w:tcPr>
          <w:p w14:paraId="3AF74CA2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bidi w:val="0"/>
              <w:spacing w:line="276" w:lineRule="auto"/>
              <w:rPr>
                <w:rFonts w:asciiTheme="majorBidi" w:hAnsiTheme="majorBidi" w:cstheme="majorBidi"/>
                <w:highlight w:val="green"/>
              </w:rPr>
            </w:pPr>
          </w:p>
        </w:tc>
        <w:tc>
          <w:tcPr>
            <w:tcW w:w="758" w:type="dxa"/>
          </w:tcPr>
          <w:p w14:paraId="3C43B7E5" w14:textId="77777777" w:rsidR="00EB2A3B" w:rsidRDefault="00EB2A3B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276" w:lineRule="auto"/>
              <w:jc w:val="left"/>
              <w:rPr>
                <w:rFonts w:asciiTheme="majorBidi" w:hAnsiTheme="majorBidi" w:cstheme="majorBidi"/>
                <w:highlight w:val="green"/>
              </w:rPr>
            </w:pPr>
          </w:p>
        </w:tc>
      </w:tr>
    </w:tbl>
    <w:p w14:paraId="54C6E7D8" w14:textId="77777777" w:rsidR="00EB2A3B" w:rsidRDefault="00EB2A3B" w:rsidP="00EB2A3B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6DB92614" w14:textId="77777777" w:rsidR="00EB2A3B" w:rsidRDefault="00EB2A3B" w:rsidP="00EB2A3B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72F6BA95" w14:textId="77777777" w:rsidR="00EB2A3B" w:rsidRDefault="00EB2A3B" w:rsidP="00EB2A3B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7E60E6ED" w14:textId="77777777" w:rsidR="00EB2A3B" w:rsidRDefault="00EB2A3B" w:rsidP="00EB2A3B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66881B97" w14:textId="77777777" w:rsidR="00EB2A3B" w:rsidRDefault="00EB2A3B" w:rsidP="00EB2A3B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0E9755B0" w14:textId="77777777" w:rsidR="00EB2A3B" w:rsidRDefault="00EB2A3B" w:rsidP="00EB2A3B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5EBEEEA4" w14:textId="77777777" w:rsidR="00EB2A3B" w:rsidRDefault="00EB2A3B" w:rsidP="00EB2A3B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LISTS OF TABLES</w:t>
      </w:r>
    </w:p>
    <w:p w14:paraId="5DD60223" w14:textId="77777777" w:rsidR="00EB2A3B" w:rsidRDefault="00EB2A3B" w:rsidP="00EB2A3B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761CDC84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                                                                                                                                          </w:t>
      </w:r>
    </w:p>
    <w:tbl>
      <w:tblPr>
        <w:tblStyle w:val="TableGrid"/>
        <w:tblW w:w="919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5"/>
        <w:gridCol w:w="635"/>
      </w:tblGrid>
      <w:tr w:rsidR="00EB2A3B" w14:paraId="12EED337" w14:textId="77777777" w:rsidTr="00EB2A3B">
        <w:tc>
          <w:tcPr>
            <w:tcW w:w="8555" w:type="dxa"/>
            <w:hideMark/>
          </w:tcPr>
          <w:p w14:paraId="4C44B20F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able 1.1 </w:t>
            </w:r>
            <w:proofErr w:type="spellStart"/>
            <w:r>
              <w:rPr>
                <w:rFonts w:asciiTheme="majorBidi" w:hAnsiTheme="majorBidi" w:cstheme="majorBidi"/>
              </w:rPr>
              <w:t>Xxxxxxxx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635" w:type="dxa"/>
            <w:hideMark/>
          </w:tcPr>
          <w:p w14:paraId="026FB7E7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5</w:t>
            </w:r>
          </w:p>
        </w:tc>
      </w:tr>
      <w:tr w:rsidR="00EB2A3B" w14:paraId="27581C66" w14:textId="77777777" w:rsidTr="00EB2A3B">
        <w:tc>
          <w:tcPr>
            <w:tcW w:w="8555" w:type="dxa"/>
            <w:hideMark/>
          </w:tcPr>
          <w:p w14:paraId="6F29A498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rPr>
                <w:rFonts w:asciiTheme="majorBidi" w:hAnsiTheme="majorBidi" w:cstheme="majorBidi"/>
                <w:spacing w:val="-3"/>
              </w:rPr>
            </w:pPr>
            <w:r>
              <w:rPr>
                <w:rFonts w:asciiTheme="majorBidi" w:hAnsiTheme="majorBidi" w:cstheme="majorBidi"/>
              </w:rPr>
              <w:t xml:space="preserve">Table 1.2 </w:t>
            </w:r>
            <w:r>
              <w:rPr>
                <w:rFonts w:asciiTheme="majorBidi" w:hAnsiTheme="majorBidi" w:cstheme="majorBidi"/>
                <w:noProof/>
                <w:spacing w:val="-3"/>
              </w:rPr>
              <w:t>Xxxxxxxx</w:t>
            </w:r>
            <w:r>
              <w:rPr>
                <w:rFonts w:asciiTheme="majorBidi" w:hAnsiTheme="majorBidi" w:cstheme="majorBidi"/>
                <w:spacing w:val="-3"/>
              </w:rPr>
              <w:t xml:space="preserve">                              </w:t>
            </w:r>
          </w:p>
        </w:tc>
        <w:tc>
          <w:tcPr>
            <w:tcW w:w="635" w:type="dxa"/>
            <w:hideMark/>
          </w:tcPr>
          <w:p w14:paraId="2B9C543B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6</w:t>
            </w:r>
          </w:p>
        </w:tc>
      </w:tr>
      <w:tr w:rsidR="00EB2A3B" w14:paraId="6E3EF2B9" w14:textId="77777777" w:rsidTr="00EB2A3B">
        <w:tc>
          <w:tcPr>
            <w:tcW w:w="8555" w:type="dxa"/>
            <w:hideMark/>
          </w:tcPr>
          <w:p w14:paraId="7A463B09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able 2.1 </w:t>
            </w:r>
            <w:proofErr w:type="spellStart"/>
            <w:r>
              <w:rPr>
                <w:rFonts w:asciiTheme="majorBidi" w:hAnsiTheme="majorBidi" w:cstheme="majorBidi"/>
                <w:spacing w:val="-3"/>
              </w:rPr>
              <w:t>Xxxxxxxx</w:t>
            </w:r>
            <w:proofErr w:type="spellEnd"/>
          </w:p>
        </w:tc>
        <w:tc>
          <w:tcPr>
            <w:tcW w:w="635" w:type="dxa"/>
            <w:hideMark/>
          </w:tcPr>
          <w:p w14:paraId="7353BB22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7</w:t>
            </w:r>
          </w:p>
        </w:tc>
      </w:tr>
    </w:tbl>
    <w:p w14:paraId="7FF28848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166333B6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76C382D6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457F5503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40ED24F0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64AEE4A6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2486AFDD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5E1578EA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78CC9BB8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5C7EE591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0B39D21B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443E14E6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1CB49326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567DD93E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35040175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75B8A87D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4824AC16" w14:textId="77777777" w:rsidR="00EB2A3B" w:rsidRDefault="00EB2A3B" w:rsidP="00EB2A3B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03CCF0D4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31F52040" w14:textId="714F21B4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LIST OF FIGURES</w:t>
      </w:r>
    </w:p>
    <w:p w14:paraId="23E304BA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                                                                                                                                     </w:t>
      </w:r>
    </w:p>
    <w:tbl>
      <w:tblPr>
        <w:tblStyle w:val="TableGrid"/>
        <w:tblW w:w="892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5"/>
        <w:gridCol w:w="635"/>
      </w:tblGrid>
      <w:tr w:rsidR="00EB2A3B" w14:paraId="78BBD797" w14:textId="77777777" w:rsidTr="00EB2A3B">
        <w:tc>
          <w:tcPr>
            <w:tcW w:w="8285" w:type="dxa"/>
            <w:hideMark/>
          </w:tcPr>
          <w:p w14:paraId="5739265D" w14:textId="77777777" w:rsidR="00EB2A3B" w:rsidRDefault="00EB2A3B">
            <w:pPr>
              <w:shd w:val="clear" w:color="auto" w:fill="FFFFFF" w:themeFill="background1"/>
              <w:tabs>
                <w:tab w:val="left" w:pos="360"/>
                <w:tab w:val="right" w:pos="9360"/>
              </w:tabs>
              <w:bidi w:val="0"/>
              <w:spacing w:line="480" w:lineRule="auto"/>
              <w:ind w:left="990" w:right="71" w:hanging="990"/>
              <w:rPr>
                <w:rFonts w:asciiTheme="majorBidi" w:hAnsiTheme="majorBidi" w:cstheme="majorBidi"/>
                <w:spacing w:val="2"/>
              </w:rPr>
            </w:pPr>
            <w:r>
              <w:rPr>
                <w:rFonts w:asciiTheme="majorBidi" w:hAnsiTheme="majorBidi" w:cstheme="majorBidi"/>
                <w:spacing w:val="2"/>
              </w:rPr>
              <w:t xml:space="preserve">Figure 3.1 </w:t>
            </w:r>
            <w:proofErr w:type="spellStart"/>
            <w:r>
              <w:rPr>
                <w:rFonts w:asciiTheme="majorBidi" w:hAnsiTheme="majorBidi" w:cstheme="majorBidi"/>
                <w:spacing w:val="2"/>
              </w:rPr>
              <w:t>Xxxxxxxxx</w:t>
            </w:r>
            <w:proofErr w:type="spellEnd"/>
            <w:r>
              <w:rPr>
                <w:rFonts w:asciiTheme="majorBidi" w:hAnsiTheme="majorBidi" w:cstheme="majorBidi"/>
                <w:spacing w:val="2"/>
              </w:rPr>
              <w:t xml:space="preserve"> </w:t>
            </w:r>
          </w:p>
        </w:tc>
        <w:tc>
          <w:tcPr>
            <w:tcW w:w="635" w:type="dxa"/>
            <w:hideMark/>
          </w:tcPr>
          <w:p w14:paraId="4681B2F9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  <w:r>
              <w:t>23</w:t>
            </w:r>
          </w:p>
        </w:tc>
      </w:tr>
      <w:tr w:rsidR="00EB2A3B" w14:paraId="0B7B49C0" w14:textId="77777777" w:rsidTr="00EB2A3B">
        <w:tc>
          <w:tcPr>
            <w:tcW w:w="8285" w:type="dxa"/>
            <w:hideMark/>
          </w:tcPr>
          <w:p w14:paraId="594AB397" w14:textId="77777777" w:rsidR="00EB2A3B" w:rsidRDefault="00EB2A3B">
            <w:pPr>
              <w:shd w:val="clear" w:color="auto" w:fill="FFFFFF" w:themeFill="background1"/>
              <w:tabs>
                <w:tab w:val="left" w:pos="360"/>
                <w:tab w:val="right" w:pos="9360"/>
              </w:tabs>
              <w:bidi w:val="0"/>
              <w:spacing w:line="480" w:lineRule="auto"/>
              <w:ind w:left="990" w:right="63" w:hanging="99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Figure 3.2 </w:t>
            </w:r>
            <w:proofErr w:type="spellStart"/>
            <w:r>
              <w:rPr>
                <w:rFonts w:asciiTheme="majorBidi" w:hAnsiTheme="majorBidi" w:cstheme="majorBidi"/>
              </w:rPr>
              <w:t>Xxxxxxxxx</w:t>
            </w:r>
            <w:proofErr w:type="spellEnd"/>
          </w:p>
        </w:tc>
        <w:tc>
          <w:tcPr>
            <w:tcW w:w="635" w:type="dxa"/>
            <w:hideMark/>
          </w:tcPr>
          <w:p w14:paraId="21D88BE3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  <w:r>
              <w:t>67</w:t>
            </w:r>
          </w:p>
        </w:tc>
      </w:tr>
      <w:tr w:rsidR="00EB2A3B" w14:paraId="22F73934" w14:textId="77777777" w:rsidTr="00EB2A3B">
        <w:tc>
          <w:tcPr>
            <w:tcW w:w="8285" w:type="dxa"/>
            <w:hideMark/>
          </w:tcPr>
          <w:p w14:paraId="13C90CC4" w14:textId="77777777" w:rsidR="00EB2A3B" w:rsidRDefault="00EB2A3B">
            <w:pPr>
              <w:shd w:val="clear" w:color="auto" w:fill="FFFFFF" w:themeFill="background1"/>
              <w:tabs>
                <w:tab w:val="left" w:pos="360"/>
                <w:tab w:val="right" w:pos="9360"/>
              </w:tabs>
              <w:bidi w:val="0"/>
              <w:spacing w:line="480" w:lineRule="auto"/>
              <w:ind w:left="990" w:right="63" w:hanging="99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Figure 4.1 </w:t>
            </w:r>
            <w:proofErr w:type="spellStart"/>
            <w:r>
              <w:rPr>
                <w:rFonts w:asciiTheme="majorBidi" w:hAnsiTheme="majorBidi" w:cstheme="majorBidi"/>
              </w:rPr>
              <w:t>Xxxxxxxxx</w:t>
            </w:r>
            <w:proofErr w:type="spellEnd"/>
          </w:p>
        </w:tc>
        <w:tc>
          <w:tcPr>
            <w:tcW w:w="635" w:type="dxa"/>
            <w:hideMark/>
          </w:tcPr>
          <w:p w14:paraId="22FB6FA8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  <w:r>
              <w:t>80</w:t>
            </w:r>
          </w:p>
        </w:tc>
      </w:tr>
      <w:tr w:rsidR="00EB2A3B" w14:paraId="2C0C9C8D" w14:textId="77777777" w:rsidTr="00EB2A3B">
        <w:tc>
          <w:tcPr>
            <w:tcW w:w="8285" w:type="dxa"/>
          </w:tcPr>
          <w:p w14:paraId="015A4A13" w14:textId="77777777" w:rsidR="00EB2A3B" w:rsidRDefault="00EB2A3B">
            <w:pPr>
              <w:shd w:val="clear" w:color="auto" w:fill="FFFFFF" w:themeFill="background1"/>
              <w:tabs>
                <w:tab w:val="left" w:pos="360"/>
                <w:tab w:val="right" w:pos="9360"/>
              </w:tabs>
              <w:bidi w:val="0"/>
              <w:spacing w:line="480" w:lineRule="auto"/>
              <w:ind w:left="990" w:right="63" w:hanging="990"/>
              <w:rPr>
                <w:rFonts w:asciiTheme="majorBidi" w:hAnsiTheme="majorBidi" w:cstheme="majorBidi"/>
              </w:rPr>
            </w:pPr>
          </w:p>
        </w:tc>
        <w:tc>
          <w:tcPr>
            <w:tcW w:w="635" w:type="dxa"/>
          </w:tcPr>
          <w:p w14:paraId="7FD867A2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</w:p>
        </w:tc>
      </w:tr>
      <w:tr w:rsidR="00EB2A3B" w14:paraId="2ADF6ED8" w14:textId="77777777" w:rsidTr="00EB2A3B">
        <w:tc>
          <w:tcPr>
            <w:tcW w:w="8285" w:type="dxa"/>
          </w:tcPr>
          <w:p w14:paraId="7ADEA569" w14:textId="77777777" w:rsidR="00EB2A3B" w:rsidRDefault="00EB2A3B">
            <w:pPr>
              <w:shd w:val="clear" w:color="auto" w:fill="FFFFFF" w:themeFill="background1"/>
              <w:tabs>
                <w:tab w:val="left" w:pos="360"/>
                <w:tab w:val="right" w:pos="9360"/>
              </w:tabs>
              <w:bidi w:val="0"/>
              <w:spacing w:line="480" w:lineRule="auto"/>
              <w:ind w:left="990" w:right="63" w:hanging="990"/>
              <w:rPr>
                <w:rFonts w:asciiTheme="majorBidi" w:hAnsiTheme="majorBidi" w:cstheme="majorBidi"/>
              </w:rPr>
            </w:pPr>
          </w:p>
        </w:tc>
        <w:tc>
          <w:tcPr>
            <w:tcW w:w="635" w:type="dxa"/>
          </w:tcPr>
          <w:p w14:paraId="4A7CA554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</w:p>
        </w:tc>
      </w:tr>
      <w:tr w:rsidR="00EB2A3B" w14:paraId="04429EE1" w14:textId="77777777" w:rsidTr="00EB2A3B">
        <w:tc>
          <w:tcPr>
            <w:tcW w:w="8285" w:type="dxa"/>
          </w:tcPr>
          <w:p w14:paraId="58AC1A73" w14:textId="77777777" w:rsidR="00EB2A3B" w:rsidRDefault="00EB2A3B">
            <w:pPr>
              <w:shd w:val="clear" w:color="auto" w:fill="FFFFFF" w:themeFill="background1"/>
              <w:tabs>
                <w:tab w:val="left" w:pos="360"/>
                <w:tab w:val="right" w:pos="9360"/>
              </w:tabs>
              <w:bidi w:val="0"/>
              <w:spacing w:line="480" w:lineRule="auto"/>
              <w:ind w:left="990" w:right="63" w:hanging="990"/>
              <w:rPr>
                <w:rFonts w:asciiTheme="majorBidi" w:hAnsiTheme="majorBidi" w:cstheme="majorBidi"/>
              </w:rPr>
            </w:pPr>
          </w:p>
        </w:tc>
        <w:tc>
          <w:tcPr>
            <w:tcW w:w="635" w:type="dxa"/>
          </w:tcPr>
          <w:p w14:paraId="5D7FA0A4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</w:p>
        </w:tc>
      </w:tr>
      <w:tr w:rsidR="00EB2A3B" w14:paraId="7D9B95EE" w14:textId="77777777" w:rsidTr="00EB2A3B">
        <w:tc>
          <w:tcPr>
            <w:tcW w:w="8285" w:type="dxa"/>
          </w:tcPr>
          <w:p w14:paraId="0AD5D56A" w14:textId="77777777" w:rsidR="00EB2A3B" w:rsidRDefault="00EB2A3B">
            <w:pPr>
              <w:shd w:val="clear" w:color="auto" w:fill="FFFFFF" w:themeFill="background1"/>
              <w:tabs>
                <w:tab w:val="left" w:pos="360"/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ind w:left="990" w:hanging="990"/>
              <w:rPr>
                <w:rFonts w:asciiTheme="majorBidi" w:hAnsiTheme="majorBidi" w:cstheme="majorBidi"/>
              </w:rPr>
            </w:pPr>
          </w:p>
        </w:tc>
        <w:tc>
          <w:tcPr>
            <w:tcW w:w="635" w:type="dxa"/>
          </w:tcPr>
          <w:p w14:paraId="4868F569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</w:p>
        </w:tc>
      </w:tr>
      <w:tr w:rsidR="00EB2A3B" w14:paraId="6BB3ABAE" w14:textId="77777777" w:rsidTr="00EB2A3B">
        <w:tc>
          <w:tcPr>
            <w:tcW w:w="8285" w:type="dxa"/>
          </w:tcPr>
          <w:p w14:paraId="54D3D507" w14:textId="77777777" w:rsidR="00EB2A3B" w:rsidRDefault="00EB2A3B">
            <w:pPr>
              <w:pStyle w:val="ListParagraph"/>
              <w:shd w:val="clear" w:color="auto" w:fill="FFFFFF" w:themeFill="background1"/>
              <w:tabs>
                <w:tab w:val="left" w:pos="360"/>
                <w:tab w:val="right" w:pos="9360"/>
              </w:tabs>
              <w:ind w:left="990" w:hanging="99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635" w:type="dxa"/>
          </w:tcPr>
          <w:p w14:paraId="5DA05A43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</w:p>
        </w:tc>
      </w:tr>
      <w:tr w:rsidR="00EB2A3B" w14:paraId="607DE490" w14:textId="77777777" w:rsidTr="00EB2A3B">
        <w:tc>
          <w:tcPr>
            <w:tcW w:w="8285" w:type="dxa"/>
          </w:tcPr>
          <w:p w14:paraId="66CE2F44" w14:textId="77777777" w:rsidR="00EB2A3B" w:rsidRDefault="00EB2A3B">
            <w:pPr>
              <w:pStyle w:val="ListParagraph"/>
              <w:shd w:val="clear" w:color="auto" w:fill="FFFFFF" w:themeFill="background1"/>
              <w:tabs>
                <w:tab w:val="left" w:pos="360"/>
                <w:tab w:val="right" w:pos="9360"/>
              </w:tabs>
              <w:ind w:left="990" w:hanging="99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635" w:type="dxa"/>
          </w:tcPr>
          <w:p w14:paraId="0EF823B1" w14:textId="77777777" w:rsidR="00EB2A3B" w:rsidRDefault="00EB2A3B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</w:p>
        </w:tc>
      </w:tr>
    </w:tbl>
    <w:p w14:paraId="58B6490B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b/>
          <w:bCs/>
        </w:rPr>
      </w:pPr>
    </w:p>
    <w:p w14:paraId="641D17F1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ind w:right="63"/>
        <w:rPr>
          <w:rFonts w:asciiTheme="majorBidi" w:hAnsiTheme="majorBidi" w:cstheme="majorBidi"/>
        </w:rPr>
      </w:pPr>
    </w:p>
    <w:p w14:paraId="4B2C567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7EFCD10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43EB677C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38EDE294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191A1C2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19B6326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7DB92C8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43EF1CD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4731B16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586EB13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990DF0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35C7C4F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4BDAFF0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B76B99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04B9931F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5E4DBC84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6745ECE4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009DD7F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4273299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570EB622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6A6E117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BA0D74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046F787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F902FBC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F7078F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jc w:val="center"/>
      </w:pPr>
    </w:p>
    <w:p w14:paraId="3F84EAB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jc w:val="center"/>
      </w:pPr>
    </w:p>
    <w:p w14:paraId="7C0D9B4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jc w:val="center"/>
      </w:pPr>
    </w:p>
    <w:p w14:paraId="5769D790" w14:textId="692CF05A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jc w:val="center"/>
        <w:rPr>
          <w:b/>
          <w:bCs/>
        </w:rPr>
      </w:pPr>
      <w:r>
        <w:rPr>
          <w:b/>
          <w:bCs/>
        </w:rPr>
        <w:lastRenderedPageBreak/>
        <w:t>LIST OF ABBREVIATIONS</w:t>
      </w:r>
      <w:commentRangeStart w:id="4"/>
      <w:commentRangeEnd w:id="4"/>
      <w:r>
        <w:rPr>
          <w:rStyle w:val="CommentReference"/>
          <w:rtl/>
        </w:rPr>
        <w:commentReference w:id="4"/>
      </w:r>
    </w:p>
    <w:p w14:paraId="127FA2E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rPr>
          <w:b/>
          <w:bCs/>
        </w:rPr>
      </w:pPr>
    </w:p>
    <w:p w14:paraId="459A425A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  <w:r>
        <w:t>EFL ………</w:t>
      </w:r>
      <w:proofErr w:type="gramStart"/>
      <w:r>
        <w:t>…..</w:t>
      </w:r>
      <w:proofErr w:type="gramEnd"/>
      <w:r>
        <w:t xml:space="preserve"> English as a Foreign Language  </w:t>
      </w:r>
    </w:p>
    <w:p w14:paraId="49F051E2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  <w:r>
        <w:t>ELT…</w:t>
      </w:r>
      <w:proofErr w:type="gramStart"/>
      <w:r>
        <w:t>…..</w:t>
      </w:r>
      <w:proofErr w:type="gramEnd"/>
      <w:r>
        <w:t xml:space="preserve">……. English Language Teaching </w:t>
      </w:r>
    </w:p>
    <w:p w14:paraId="2382271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53235F7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0F1279E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52DC523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6949D42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505CB86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01B384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7F4A2AF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5B5E602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4E9AA02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CFE49D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62647362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42AB571C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4239A53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3883F2D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3908F7DB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81951CB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6E63AC4A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00D5810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9C3C3FC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0642573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3A19A972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05865A4A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0E4278D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7228D2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738EAC3F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4372CFD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69D4F8B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7C013D7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569F0FDC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F3055D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6C5A210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58B1D00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388759B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3B8996E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86ED21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3E7EA2B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B34D83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555877DF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3DFB8C7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76478A2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318B5EAC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4ABBACFF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1CE89B8A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</w:pPr>
    </w:p>
    <w:p w14:paraId="22A3BC0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left="-180" w:right="-334"/>
        <w:jc w:val="center"/>
        <w:rPr>
          <w:rFonts w:asciiTheme="majorBidi" w:hAnsiTheme="majorBidi" w:cstheme="majorBidi"/>
          <w:b/>
          <w:bCs/>
        </w:rPr>
      </w:pPr>
      <w:commentRangeStart w:id="5"/>
      <w:r>
        <w:rPr>
          <w:rFonts w:asciiTheme="majorBidi" w:hAnsiTheme="majorBidi" w:cstheme="majorBidi"/>
          <w:b/>
          <w:bCs/>
        </w:rPr>
        <w:lastRenderedPageBreak/>
        <w:t>Abstract</w:t>
      </w:r>
      <w:commentRangeEnd w:id="5"/>
      <w:r>
        <w:rPr>
          <w:rStyle w:val="CommentReference"/>
          <w:rtl/>
        </w:rPr>
        <w:commentReference w:id="5"/>
      </w:r>
    </w:p>
    <w:p w14:paraId="7E700EAF" w14:textId="77777777" w:rsidR="00EB2A3B" w:rsidRDefault="00EB2A3B" w:rsidP="00EB2A3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  <w:r>
        <w:rPr>
          <w:spacing w:val="-5"/>
        </w:rPr>
        <w:t xml:space="preserve">XXXXXXXXXXXXXXX XXXXXXXXXXXXX XXXXXXXXXX XXXXXX </w:t>
      </w:r>
      <w:proofErr w:type="gramStart"/>
      <w:r>
        <w:rPr>
          <w:spacing w:val="-5"/>
        </w:rPr>
        <w:t>XXXXXXXX  XXXXXX</w:t>
      </w:r>
      <w:proofErr w:type="gramEnd"/>
      <w:r>
        <w:rPr>
          <w:spacing w:val="-5"/>
        </w:rPr>
        <w:t xml:space="preserve"> XXXXXXXX XXXXXXXXXXXXXXXXXXXXXXX XXXXXXXXX XXXX </w:t>
      </w:r>
      <w:proofErr w:type="spellStart"/>
      <w:r>
        <w:rPr>
          <w:spacing w:val="-5"/>
        </w:rPr>
        <w:t>XXXX</w:t>
      </w:r>
      <w:proofErr w:type="spellEnd"/>
      <w:r>
        <w:rPr>
          <w:spacing w:val="-5"/>
        </w:rPr>
        <w:t xml:space="preserve"> XXXXXXXXX XXXXXXXXXXXXX XXXXXXXXXXXXXX XXXXXXX </w:t>
      </w:r>
      <w:proofErr w:type="spellStart"/>
      <w:r>
        <w:rPr>
          <w:spacing w:val="-5"/>
        </w:rPr>
        <w:t>XXXXXXX</w:t>
      </w:r>
      <w:proofErr w:type="spellEnd"/>
      <w:r>
        <w:rPr>
          <w:spacing w:val="-5"/>
        </w:rPr>
        <w:t xml:space="preserve"> XXXXXXXX XXXXXXXXXXXX XXXXXXXXXXXXX XXXXXXXXXX XXXXX </w:t>
      </w:r>
      <w:proofErr w:type="spellStart"/>
      <w:r>
        <w:rPr>
          <w:spacing w:val="-5"/>
        </w:rPr>
        <w:t>XXXXX</w:t>
      </w:r>
      <w:proofErr w:type="spellEnd"/>
      <w:r>
        <w:rPr>
          <w:spacing w:val="-5"/>
        </w:rPr>
        <w:t xml:space="preserve"> XXXXXXXXX XXXXXXXXXXXXXXX </w:t>
      </w:r>
      <w:proofErr w:type="spellStart"/>
      <w:r>
        <w:rPr>
          <w:spacing w:val="-5"/>
        </w:rPr>
        <w:t>XXXXXXXXXXXXXXX</w:t>
      </w:r>
      <w:proofErr w:type="spellEnd"/>
      <w:r>
        <w:rPr>
          <w:spacing w:val="-5"/>
        </w:rPr>
        <w:t xml:space="preserve"> XXXXXXXXXXXXX </w:t>
      </w:r>
      <w:proofErr w:type="spellStart"/>
      <w:r>
        <w:rPr>
          <w:spacing w:val="-5"/>
        </w:rPr>
        <w:t>XXXXXXXXXXXXX</w:t>
      </w:r>
      <w:proofErr w:type="spellEnd"/>
      <w:r>
        <w:rPr>
          <w:spacing w:val="-5"/>
        </w:rPr>
        <w:t xml:space="preserve"> XXXXXXXXXXXXXXX XXXXXX XXXXX </w:t>
      </w:r>
      <w:proofErr w:type="spellStart"/>
      <w:r>
        <w:rPr>
          <w:spacing w:val="-5"/>
        </w:rPr>
        <w:t>XXXXX</w:t>
      </w:r>
      <w:proofErr w:type="spellEnd"/>
      <w:r>
        <w:rPr>
          <w:spacing w:val="-5"/>
        </w:rPr>
        <w:t xml:space="preserve"> XXXXXXXXX XXXXXXXXXXXXXX XXXXXXXXXXX XXXXXXXXXX XXXX XXXXXXXXX.</w:t>
      </w:r>
    </w:p>
    <w:p w14:paraId="2BF042BE" w14:textId="77777777" w:rsidR="00EB2A3B" w:rsidRDefault="00EB2A3B" w:rsidP="00EB2A3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3B3D2D8B" w14:textId="77777777" w:rsidR="00EB2A3B" w:rsidRDefault="00EB2A3B" w:rsidP="00EB2A3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  <w:commentRangeStart w:id="6"/>
      <w:r>
        <w:rPr>
          <w:i/>
          <w:iCs/>
        </w:rPr>
        <w:t>Keywords</w:t>
      </w:r>
      <w:commentRangeEnd w:id="6"/>
      <w:r>
        <w:rPr>
          <w:rStyle w:val="CommentReference"/>
          <w:rtl/>
        </w:rPr>
        <w:commentReference w:id="6"/>
      </w:r>
      <w:r>
        <w:t xml:space="preserve">: </w:t>
      </w:r>
      <w:proofErr w:type="spellStart"/>
      <w:r>
        <w:t>Xxxxx</w:t>
      </w:r>
      <w:proofErr w:type="spellEnd"/>
      <w:r>
        <w:t xml:space="preserve">; </w:t>
      </w:r>
      <w:proofErr w:type="spellStart"/>
      <w:r>
        <w:t>Xxxxx</w:t>
      </w:r>
      <w:proofErr w:type="spellEnd"/>
      <w:r>
        <w:t xml:space="preserve">; </w:t>
      </w:r>
      <w:proofErr w:type="spellStart"/>
      <w:r>
        <w:t>Xxxxxx</w:t>
      </w:r>
      <w:proofErr w:type="spellEnd"/>
      <w:r>
        <w:t xml:space="preserve">; </w:t>
      </w:r>
      <w:proofErr w:type="spellStart"/>
      <w:r>
        <w:t>Xxxxx</w:t>
      </w:r>
      <w:proofErr w:type="spellEnd"/>
      <w:r>
        <w:t xml:space="preserve">; </w:t>
      </w:r>
      <w:proofErr w:type="spellStart"/>
      <w:r>
        <w:t>Xxxxxx</w:t>
      </w:r>
      <w:proofErr w:type="spellEnd"/>
    </w:p>
    <w:p w14:paraId="35090204" w14:textId="77777777" w:rsidR="00EB2A3B" w:rsidRDefault="00EB2A3B" w:rsidP="00EB2A3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359F2919" w14:textId="77777777" w:rsidR="00EB2A3B" w:rsidRDefault="00EB2A3B" w:rsidP="00EB2A3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35F86F29" w14:textId="77777777" w:rsidR="00EB2A3B" w:rsidRDefault="00EB2A3B" w:rsidP="00EB2A3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16CD51E3" w14:textId="77777777" w:rsidR="00EB2A3B" w:rsidRDefault="00EB2A3B" w:rsidP="00EB2A3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5DCB2AB5" w14:textId="77777777" w:rsidR="00EB2A3B" w:rsidRDefault="00EB2A3B" w:rsidP="00EB2A3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56325943" w14:textId="77777777" w:rsidR="00EB2A3B" w:rsidRDefault="00EB2A3B" w:rsidP="00EB2A3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649754AD" w14:textId="77777777" w:rsidR="00EB2A3B" w:rsidRDefault="00EB2A3B" w:rsidP="00EB2A3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1C985BEC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b/>
          <w:bCs/>
        </w:rPr>
      </w:pPr>
    </w:p>
    <w:p w14:paraId="1C0B35DE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ind w:right="63"/>
        <w:rPr>
          <w:rFonts w:asciiTheme="majorBidi" w:hAnsiTheme="majorBidi" w:cstheme="majorBidi"/>
        </w:rPr>
      </w:pPr>
    </w:p>
    <w:p w14:paraId="751E43E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25203FA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6137976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2CB8362B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3202CAB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30289A9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20BE615A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42A987C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7CCA74B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5F1C69C7" w14:textId="77777777" w:rsidR="00EB2A3B" w:rsidRDefault="00EB2A3B" w:rsidP="00EB2A3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right="-334"/>
      </w:pPr>
    </w:p>
    <w:p w14:paraId="6012CF7B" w14:textId="77777777" w:rsidR="00EB2A3B" w:rsidRDefault="00EB2A3B" w:rsidP="00EB2A3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4CAE99DE" w14:textId="77777777" w:rsidR="00EB2A3B" w:rsidRDefault="00EB2A3B" w:rsidP="00EB2A3B">
      <w:pPr>
        <w:bidi w:val="0"/>
        <w:spacing w:line="276" w:lineRule="auto"/>
        <w:sectPr w:rsidR="00EB2A3B">
          <w:type w:val="continuous"/>
          <w:pgSz w:w="11906" w:h="16838"/>
          <w:pgMar w:top="1440" w:right="1440" w:bottom="1440" w:left="1728" w:header="720" w:footer="720" w:gutter="0"/>
          <w:pgNumType w:fmt="upperRoman" w:start="1"/>
          <w:cols w:space="720"/>
        </w:sectPr>
      </w:pPr>
    </w:p>
    <w:p w14:paraId="6151C0F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>CHAPTER ONE</w:t>
      </w:r>
    </w:p>
    <w:p w14:paraId="1864FCC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Introduction</w:t>
      </w:r>
    </w:p>
    <w:p w14:paraId="7543375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</w:p>
    <w:p w14:paraId="2EAEC98A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line="480" w:lineRule="auto"/>
        <w:jc w:val="right"/>
        <w:rPr>
          <w:b/>
          <w:position w:val="-1"/>
        </w:rPr>
      </w:pPr>
      <w:r>
        <w:rPr>
          <w:b/>
          <w:position w:val="-1"/>
        </w:rPr>
        <w:t>1.1 Background and Purpose</w:t>
      </w:r>
    </w:p>
    <w:p w14:paraId="0276912C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98" w:firstLine="720"/>
        <w:rPr>
          <w:spacing w:val="2"/>
        </w:rPr>
      </w:pPr>
      <w:proofErr w:type="spellStart"/>
      <w:r>
        <w:rPr>
          <w:spacing w:val="2"/>
        </w:rPr>
        <w:t>Xxxxxxxxx</w:t>
      </w:r>
      <w:proofErr w:type="spellEnd"/>
      <w:r>
        <w:rPr>
          <w:spacing w:val="2"/>
        </w:rPr>
        <w:t xml:space="preserve"> </w:t>
      </w:r>
      <w:proofErr w:type="spellStart"/>
      <w:r>
        <w:rPr>
          <w:spacing w:val="2"/>
        </w:rPr>
        <w:t>xxxxxxxxxxxxxxxxx</w:t>
      </w:r>
      <w:proofErr w:type="spellEnd"/>
      <w:r>
        <w:rPr>
          <w:spacing w:val="2"/>
        </w:rPr>
        <w:t xml:space="preserve"> </w:t>
      </w:r>
      <w:proofErr w:type="spellStart"/>
      <w:r>
        <w:rPr>
          <w:spacing w:val="2"/>
        </w:rPr>
        <w:t>xxxxxxxxxxxxxxxxxxxxxxxxxxxxxxxxxx</w:t>
      </w:r>
      <w:proofErr w:type="spellEnd"/>
      <w:r>
        <w:rPr>
          <w:spacing w:val="2"/>
        </w:rPr>
        <w:t xml:space="preserve">   xxxxxxxxxxxxxxxxxxxxxxxxxxxxxxxxxxxxxxxxxxxxxxxxxxxxxxxxxxxxxxxxxxxxxxxxxxxxxxxxxxxxxx.</w:t>
      </w:r>
    </w:p>
    <w:p w14:paraId="19ABF6E4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firstLine="720"/>
        <w:rPr>
          <w:rFonts w:asciiTheme="majorBidi" w:hAnsiTheme="majorBidi" w:cstheme="majorBidi"/>
        </w:rPr>
      </w:pPr>
      <w:proofErr w:type="spellStart"/>
      <w:r>
        <w:rPr>
          <w:spacing w:val="2"/>
        </w:rPr>
        <w:t>Xxxxxxxxxxxxxxxxxxxxxxxxxxxxxxxxxxxxxxxxxxxxxxxxxxxxxxxxxxxxxx</w:t>
      </w:r>
      <w:proofErr w:type="spellEnd"/>
      <w:r>
        <w:rPr>
          <w:spacing w:val="2"/>
        </w:rPr>
        <w:t xml:space="preserve"> xxxxxxxxxxxxxxxxxxxxxxxxxxxxxxxxxxxxxxxxxxxxxxxxxxxxxxxxxxxxxxxxxxxxxx </w:t>
      </w:r>
      <w:proofErr w:type="spellStart"/>
      <w:r>
        <w:rPr>
          <w:spacing w:val="2"/>
        </w:rPr>
        <w:t>xxxxxxxxxxxxxxxxxxxxxxxxxxxxxxxxx</w:t>
      </w:r>
      <w:proofErr w:type="spellEnd"/>
      <w:r>
        <w:rPr>
          <w:spacing w:val="2"/>
        </w:rPr>
        <w:t xml:space="preserve">. </w:t>
      </w:r>
    </w:p>
    <w:p w14:paraId="752B3B41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line="480" w:lineRule="auto"/>
        <w:ind w:left="101" w:right="5573"/>
        <w:jc w:val="right"/>
        <w:rPr>
          <w:b/>
        </w:rPr>
      </w:pPr>
    </w:p>
    <w:p w14:paraId="168D26D3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573"/>
      </w:pPr>
      <w:r>
        <w:rPr>
          <w:b/>
        </w:rPr>
        <w:t>1</w:t>
      </w:r>
      <w:r>
        <w:rPr>
          <w:b/>
          <w:spacing w:val="2"/>
        </w:rPr>
        <w:t>.</w:t>
      </w:r>
      <w:r>
        <w:rPr>
          <w:b/>
        </w:rPr>
        <w:t>2.</w:t>
      </w:r>
      <w:r>
        <w:rPr>
          <w:b/>
          <w:spacing w:val="3"/>
        </w:rPr>
        <w:t xml:space="preserve"> </w:t>
      </w:r>
      <w:r>
        <w:rPr>
          <w:b/>
          <w:spacing w:val="1"/>
        </w:rPr>
        <w:t>S</w:t>
      </w:r>
      <w:r>
        <w:rPr>
          <w:b/>
          <w:spacing w:val="-1"/>
        </w:rPr>
        <w:t>t</w:t>
      </w:r>
      <w:r>
        <w:rPr>
          <w:b/>
        </w:rPr>
        <w:t>a</w:t>
      </w:r>
      <w:r>
        <w:rPr>
          <w:b/>
          <w:spacing w:val="-1"/>
        </w:rPr>
        <w:t>t</w:t>
      </w:r>
      <w:r>
        <w:rPr>
          <w:b/>
        </w:rPr>
        <w:t>e</w:t>
      </w:r>
      <w:r>
        <w:rPr>
          <w:b/>
          <w:spacing w:val="-6"/>
        </w:rPr>
        <w:t>m</w:t>
      </w:r>
      <w:r>
        <w:rPr>
          <w:b/>
        </w:rPr>
        <w:t>ent of</w:t>
      </w:r>
      <w:r>
        <w:rPr>
          <w:b/>
          <w:spacing w:val="4"/>
        </w:rPr>
        <w:t xml:space="preserve"> </w:t>
      </w:r>
      <w:r>
        <w:rPr>
          <w:b/>
          <w:spacing w:val="-1"/>
        </w:rPr>
        <w:t>t</w:t>
      </w:r>
      <w:r>
        <w:rPr>
          <w:b/>
        </w:rPr>
        <w:t>he</w:t>
      </w:r>
      <w:r>
        <w:rPr>
          <w:b/>
          <w:spacing w:val="2"/>
        </w:rPr>
        <w:t xml:space="preserve"> </w:t>
      </w:r>
      <w:r>
        <w:rPr>
          <w:b/>
        </w:rPr>
        <w:t>Prob</w:t>
      </w:r>
      <w:r>
        <w:rPr>
          <w:b/>
          <w:spacing w:val="-1"/>
        </w:rPr>
        <w:t>l</w:t>
      </w:r>
      <w:r>
        <w:rPr>
          <w:b/>
        </w:rPr>
        <w:t>em</w:t>
      </w:r>
    </w:p>
    <w:p w14:paraId="40172A05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318"/>
        <w:rPr>
          <w:b/>
        </w:rPr>
      </w:pPr>
    </w:p>
    <w:p w14:paraId="53B3D297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318"/>
      </w:pPr>
      <w:r>
        <w:rPr>
          <w:b/>
        </w:rPr>
        <w:t>1</w:t>
      </w:r>
      <w:r>
        <w:rPr>
          <w:b/>
          <w:spacing w:val="2"/>
        </w:rPr>
        <w:t>.</w:t>
      </w:r>
      <w:r>
        <w:rPr>
          <w:b/>
        </w:rPr>
        <w:t>3</w:t>
      </w:r>
      <w:r>
        <w:rPr>
          <w:b/>
          <w:spacing w:val="3"/>
        </w:rPr>
        <w:t xml:space="preserve"> </w:t>
      </w:r>
      <w:r>
        <w:rPr>
          <w:b/>
          <w:spacing w:val="2"/>
        </w:rPr>
        <w:t>R</w:t>
      </w:r>
      <w:r>
        <w:rPr>
          <w:b/>
        </w:rPr>
        <w:t>e</w:t>
      </w:r>
      <w:r>
        <w:rPr>
          <w:b/>
          <w:spacing w:val="-1"/>
        </w:rPr>
        <w:t>s</w:t>
      </w:r>
      <w:r>
        <w:rPr>
          <w:b/>
        </w:rPr>
        <w:t>ear</w:t>
      </w:r>
      <w:r>
        <w:rPr>
          <w:b/>
          <w:spacing w:val="-1"/>
        </w:rPr>
        <w:t>c</w:t>
      </w:r>
      <w:r>
        <w:rPr>
          <w:b/>
        </w:rPr>
        <w:t>h</w:t>
      </w:r>
      <w:r>
        <w:rPr>
          <w:b/>
          <w:spacing w:val="2"/>
        </w:rPr>
        <w:t xml:space="preserve"> </w:t>
      </w:r>
      <w:r>
        <w:rPr>
          <w:b/>
        </w:rPr>
        <w:t>Ques</w:t>
      </w:r>
      <w:r>
        <w:rPr>
          <w:b/>
          <w:spacing w:val="-2"/>
        </w:rPr>
        <w:t>ti</w:t>
      </w:r>
      <w:r>
        <w:rPr>
          <w:b/>
        </w:rPr>
        <w:t>ons</w:t>
      </w:r>
    </w:p>
    <w:p w14:paraId="34A2BD5A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rPr>
          <w:rFonts w:asciiTheme="majorBidi" w:hAnsiTheme="majorBidi" w:cstheme="majorBidi"/>
        </w:rPr>
      </w:pPr>
    </w:p>
    <w:p w14:paraId="6246FF02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</w:pPr>
      <w:r>
        <w:rPr>
          <w:b/>
        </w:rPr>
        <w:t>1</w:t>
      </w:r>
      <w:r>
        <w:rPr>
          <w:b/>
          <w:spacing w:val="2"/>
        </w:rPr>
        <w:t>.</w:t>
      </w:r>
      <w:r>
        <w:rPr>
          <w:b/>
        </w:rPr>
        <w:t>4</w:t>
      </w:r>
      <w:r>
        <w:rPr>
          <w:b/>
          <w:spacing w:val="3"/>
        </w:rPr>
        <w:t xml:space="preserve"> </w:t>
      </w:r>
      <w:r>
        <w:rPr>
          <w:b/>
          <w:spacing w:val="2"/>
        </w:rPr>
        <w:t>R</w:t>
      </w:r>
      <w:r>
        <w:rPr>
          <w:b/>
        </w:rPr>
        <w:t>e</w:t>
      </w:r>
      <w:r>
        <w:rPr>
          <w:b/>
          <w:spacing w:val="-1"/>
        </w:rPr>
        <w:t>s</w:t>
      </w:r>
      <w:r>
        <w:rPr>
          <w:b/>
        </w:rPr>
        <w:t>ear</w:t>
      </w:r>
      <w:r>
        <w:rPr>
          <w:b/>
          <w:spacing w:val="-1"/>
        </w:rPr>
        <w:t>c</w:t>
      </w:r>
      <w:r>
        <w:rPr>
          <w:b/>
        </w:rPr>
        <w:t>h</w:t>
      </w:r>
      <w:r>
        <w:rPr>
          <w:b/>
          <w:spacing w:val="2"/>
        </w:rPr>
        <w:t xml:space="preserve"> </w:t>
      </w:r>
      <w:r>
        <w:rPr>
          <w:b/>
        </w:rPr>
        <w:t>H</w:t>
      </w:r>
      <w:r>
        <w:rPr>
          <w:b/>
          <w:spacing w:val="4"/>
        </w:rPr>
        <w:t>y</w:t>
      </w:r>
      <w:r>
        <w:rPr>
          <w:b/>
        </w:rPr>
        <w:t>po</w:t>
      </w:r>
      <w:r>
        <w:rPr>
          <w:b/>
          <w:spacing w:val="-1"/>
        </w:rPr>
        <w:t>t</w:t>
      </w:r>
      <w:r>
        <w:rPr>
          <w:b/>
        </w:rPr>
        <w:t>he</w:t>
      </w:r>
      <w:r>
        <w:rPr>
          <w:b/>
          <w:spacing w:val="1"/>
        </w:rPr>
        <w:t>s</w:t>
      </w:r>
      <w:r>
        <w:rPr>
          <w:b/>
        </w:rPr>
        <w:t>es</w:t>
      </w:r>
    </w:p>
    <w:p w14:paraId="58B1DD58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691"/>
        <w:rPr>
          <w:b/>
        </w:rPr>
      </w:pPr>
    </w:p>
    <w:p w14:paraId="3A856F35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691"/>
      </w:pPr>
      <w:r>
        <w:rPr>
          <w:b/>
        </w:rPr>
        <w:t>1</w:t>
      </w:r>
      <w:r>
        <w:rPr>
          <w:b/>
          <w:spacing w:val="2"/>
        </w:rPr>
        <w:t>.</w:t>
      </w:r>
      <w:r>
        <w:rPr>
          <w:b/>
        </w:rPr>
        <w:t>5</w:t>
      </w:r>
      <w:r>
        <w:rPr>
          <w:b/>
          <w:spacing w:val="4"/>
        </w:rPr>
        <w:t xml:space="preserve"> </w:t>
      </w:r>
      <w:r>
        <w:rPr>
          <w:b/>
        </w:rPr>
        <w:t>S</w:t>
      </w:r>
      <w:r>
        <w:rPr>
          <w:b/>
          <w:spacing w:val="-2"/>
        </w:rPr>
        <w:t>i</w:t>
      </w:r>
      <w:r>
        <w:rPr>
          <w:b/>
        </w:rPr>
        <w:t>gn</w:t>
      </w:r>
      <w:r>
        <w:rPr>
          <w:b/>
          <w:spacing w:val="-1"/>
        </w:rPr>
        <w:t>i</w:t>
      </w:r>
      <w:r>
        <w:rPr>
          <w:b/>
          <w:spacing w:val="3"/>
        </w:rPr>
        <w:t>f</w:t>
      </w:r>
      <w:r>
        <w:rPr>
          <w:b/>
          <w:spacing w:val="-2"/>
        </w:rPr>
        <w:t>i</w:t>
      </w:r>
      <w:r>
        <w:rPr>
          <w:b/>
        </w:rPr>
        <w:t>cance</w:t>
      </w:r>
      <w:r>
        <w:rPr>
          <w:b/>
          <w:spacing w:val="1"/>
        </w:rPr>
        <w:t xml:space="preserve"> </w:t>
      </w:r>
      <w:r>
        <w:rPr>
          <w:b/>
        </w:rPr>
        <w:t>of</w:t>
      </w:r>
      <w:r>
        <w:rPr>
          <w:b/>
          <w:spacing w:val="4"/>
        </w:rPr>
        <w:t xml:space="preserve"> </w:t>
      </w:r>
      <w:r>
        <w:rPr>
          <w:b/>
          <w:spacing w:val="-1"/>
        </w:rPr>
        <w:t>t</w:t>
      </w:r>
      <w:r>
        <w:rPr>
          <w:b/>
        </w:rPr>
        <w:t>he</w:t>
      </w:r>
      <w:r>
        <w:rPr>
          <w:b/>
          <w:spacing w:val="2"/>
        </w:rPr>
        <w:t xml:space="preserve"> </w:t>
      </w:r>
      <w:r>
        <w:rPr>
          <w:b/>
          <w:spacing w:val="-1"/>
        </w:rPr>
        <w:t>St</w:t>
      </w:r>
      <w:r>
        <w:rPr>
          <w:b/>
        </w:rPr>
        <w:t>udy</w:t>
      </w:r>
    </w:p>
    <w:p w14:paraId="2C080FDC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247"/>
        <w:rPr>
          <w:b/>
        </w:rPr>
      </w:pPr>
    </w:p>
    <w:p w14:paraId="4C5528F6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247"/>
        <w:rPr>
          <w:b/>
        </w:rPr>
      </w:pPr>
      <w:r>
        <w:rPr>
          <w:b/>
        </w:rPr>
        <w:t>1</w:t>
      </w:r>
      <w:r>
        <w:rPr>
          <w:b/>
          <w:spacing w:val="2"/>
        </w:rPr>
        <w:t>.</w:t>
      </w:r>
      <w:r>
        <w:rPr>
          <w:b/>
        </w:rPr>
        <w:t>6</w:t>
      </w:r>
      <w:r>
        <w:rPr>
          <w:b/>
          <w:spacing w:val="4"/>
        </w:rPr>
        <w:t xml:space="preserve"> </w:t>
      </w:r>
      <w:r>
        <w:rPr>
          <w:b/>
          <w:spacing w:val="-1"/>
        </w:rPr>
        <w:t>(</w:t>
      </w:r>
      <w:r>
        <w:rPr>
          <w:b/>
          <w:spacing w:val="2"/>
        </w:rPr>
        <w:t>D</w:t>
      </w:r>
      <w:r>
        <w:rPr>
          <w:b/>
          <w:spacing w:val="-1"/>
        </w:rPr>
        <w:t>e)</w:t>
      </w:r>
      <w:r>
        <w:rPr>
          <w:b/>
          <w:spacing w:val="1"/>
        </w:rPr>
        <w:t>L</w:t>
      </w:r>
      <w:r>
        <w:rPr>
          <w:b/>
          <w:spacing w:val="-2"/>
        </w:rPr>
        <w:t>i</w:t>
      </w:r>
      <w:r>
        <w:rPr>
          <w:b/>
          <w:spacing w:val="-5"/>
        </w:rPr>
        <w:t>m</w:t>
      </w:r>
      <w:r>
        <w:rPr>
          <w:b/>
          <w:spacing w:val="-2"/>
        </w:rPr>
        <w:t>i</w:t>
      </w:r>
      <w:r>
        <w:rPr>
          <w:b/>
          <w:spacing w:val="-1"/>
        </w:rPr>
        <w:t>t</w:t>
      </w:r>
      <w:r>
        <w:rPr>
          <w:b/>
        </w:rPr>
        <w:t>a</w:t>
      </w:r>
      <w:r>
        <w:rPr>
          <w:b/>
          <w:spacing w:val="-1"/>
        </w:rPr>
        <w:t>t</w:t>
      </w:r>
      <w:r>
        <w:rPr>
          <w:b/>
          <w:spacing w:val="-2"/>
        </w:rPr>
        <w:t>i</w:t>
      </w:r>
      <w:r>
        <w:rPr>
          <w:b/>
        </w:rPr>
        <w:t>ons</w:t>
      </w:r>
      <w:r>
        <w:rPr>
          <w:b/>
          <w:spacing w:val="5"/>
        </w:rPr>
        <w:t xml:space="preserve"> </w:t>
      </w:r>
      <w:r>
        <w:rPr>
          <w:b/>
        </w:rPr>
        <w:t>of</w:t>
      </w:r>
      <w:r>
        <w:rPr>
          <w:b/>
          <w:spacing w:val="4"/>
        </w:rPr>
        <w:t xml:space="preserve"> </w:t>
      </w:r>
      <w:r>
        <w:rPr>
          <w:b/>
          <w:spacing w:val="-1"/>
        </w:rPr>
        <w:t>t</w:t>
      </w:r>
      <w:r>
        <w:rPr>
          <w:b/>
        </w:rPr>
        <w:t>he</w:t>
      </w:r>
      <w:r>
        <w:rPr>
          <w:b/>
          <w:spacing w:val="2"/>
        </w:rPr>
        <w:t xml:space="preserve"> </w:t>
      </w:r>
      <w:r>
        <w:rPr>
          <w:b/>
          <w:spacing w:val="-1"/>
        </w:rPr>
        <w:t>St</w:t>
      </w:r>
      <w:r>
        <w:rPr>
          <w:b/>
        </w:rPr>
        <w:t>udy</w:t>
      </w:r>
    </w:p>
    <w:p w14:paraId="7A114E7D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247"/>
        <w:rPr>
          <w:b/>
        </w:rPr>
      </w:pPr>
    </w:p>
    <w:p w14:paraId="04FD0B8C" w14:textId="77777777" w:rsidR="00EB2A3B" w:rsidRDefault="00EB2A3B" w:rsidP="00EB2A3B">
      <w:pPr>
        <w:pStyle w:val="ListParagraph"/>
        <w:numPr>
          <w:ilvl w:val="1"/>
          <w:numId w:val="33"/>
        </w:numPr>
        <w:shd w:val="clear" w:color="auto" w:fill="FFFFFF" w:themeFill="background1"/>
        <w:tabs>
          <w:tab w:val="left" w:pos="0"/>
          <w:tab w:val="right" w:pos="9360"/>
        </w:tabs>
        <w:ind w:right="4526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pacing w:val="4"/>
          <w:sz w:val="24"/>
          <w:szCs w:val="24"/>
        </w:rPr>
        <w:t xml:space="preserve">Operational </w:t>
      </w:r>
      <w:r>
        <w:rPr>
          <w:rFonts w:asciiTheme="majorBidi" w:hAnsiTheme="majorBidi" w:cstheme="majorBidi"/>
          <w:b/>
          <w:spacing w:val="2"/>
          <w:sz w:val="24"/>
          <w:szCs w:val="24"/>
        </w:rPr>
        <w:t>D</w:t>
      </w:r>
      <w:r>
        <w:rPr>
          <w:rFonts w:asciiTheme="majorBidi" w:hAnsiTheme="majorBidi" w:cstheme="majorBidi"/>
          <w:b/>
          <w:sz w:val="24"/>
          <w:szCs w:val="24"/>
        </w:rPr>
        <w:t>e</w:t>
      </w:r>
      <w:r>
        <w:rPr>
          <w:rFonts w:asciiTheme="majorBidi" w:hAnsiTheme="majorBidi" w:cstheme="majorBidi"/>
          <w:b/>
          <w:spacing w:val="2"/>
          <w:sz w:val="24"/>
          <w:szCs w:val="24"/>
        </w:rPr>
        <w:t>f</w:t>
      </w:r>
      <w:r>
        <w:rPr>
          <w:rFonts w:asciiTheme="majorBidi" w:hAnsiTheme="majorBidi" w:cstheme="majorBidi"/>
          <w:b/>
          <w:spacing w:val="-2"/>
          <w:sz w:val="24"/>
          <w:szCs w:val="24"/>
        </w:rPr>
        <w:t>i</w:t>
      </w:r>
      <w:r>
        <w:rPr>
          <w:rFonts w:asciiTheme="majorBidi" w:hAnsiTheme="majorBidi" w:cstheme="majorBidi"/>
          <w:b/>
          <w:sz w:val="24"/>
          <w:szCs w:val="24"/>
        </w:rPr>
        <w:t>n</w:t>
      </w:r>
      <w:r>
        <w:rPr>
          <w:rFonts w:asciiTheme="majorBidi" w:hAnsiTheme="majorBidi" w:cstheme="majorBidi"/>
          <w:b/>
          <w:spacing w:val="-1"/>
          <w:sz w:val="24"/>
          <w:szCs w:val="24"/>
        </w:rPr>
        <w:t>it</w:t>
      </w:r>
      <w:r>
        <w:rPr>
          <w:rFonts w:asciiTheme="majorBidi" w:hAnsiTheme="majorBidi" w:cstheme="majorBidi"/>
          <w:b/>
          <w:spacing w:val="-2"/>
          <w:sz w:val="24"/>
          <w:szCs w:val="24"/>
        </w:rPr>
        <w:t>i</w:t>
      </w:r>
      <w:r>
        <w:rPr>
          <w:rFonts w:asciiTheme="majorBidi" w:hAnsiTheme="majorBidi" w:cstheme="majorBidi"/>
          <w:b/>
          <w:sz w:val="24"/>
          <w:szCs w:val="24"/>
        </w:rPr>
        <w:t>on</w:t>
      </w:r>
      <w:r>
        <w:rPr>
          <w:rFonts w:asciiTheme="majorBidi" w:hAnsiTheme="majorBidi" w:cstheme="majorBidi"/>
          <w:b/>
          <w:spacing w:val="2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sz w:val="24"/>
          <w:szCs w:val="24"/>
        </w:rPr>
        <w:t>of</w:t>
      </w:r>
      <w:r>
        <w:rPr>
          <w:rFonts w:asciiTheme="majorBidi" w:hAnsiTheme="majorBidi" w:cstheme="majorBidi"/>
          <w:b/>
          <w:spacing w:val="4"/>
          <w:sz w:val="24"/>
          <w:szCs w:val="24"/>
        </w:rPr>
        <w:t xml:space="preserve"> K</w:t>
      </w:r>
      <w:r>
        <w:rPr>
          <w:rFonts w:asciiTheme="majorBidi" w:hAnsiTheme="majorBidi" w:cstheme="majorBidi"/>
          <w:b/>
          <w:sz w:val="24"/>
          <w:szCs w:val="24"/>
        </w:rPr>
        <w:t>ey</w:t>
      </w:r>
      <w:r>
        <w:rPr>
          <w:rFonts w:asciiTheme="majorBidi" w:hAnsiTheme="majorBidi" w:cstheme="majorBidi"/>
          <w:b/>
          <w:spacing w:val="5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spacing w:val="-1"/>
          <w:sz w:val="24"/>
          <w:szCs w:val="24"/>
        </w:rPr>
        <w:t>T</w:t>
      </w:r>
      <w:r>
        <w:rPr>
          <w:rFonts w:asciiTheme="majorBidi" w:hAnsiTheme="majorBidi" w:cstheme="majorBidi"/>
          <w:b/>
          <w:sz w:val="24"/>
          <w:szCs w:val="24"/>
        </w:rPr>
        <w:t>er</w:t>
      </w:r>
      <w:r>
        <w:rPr>
          <w:rFonts w:asciiTheme="majorBidi" w:hAnsiTheme="majorBidi" w:cstheme="majorBidi"/>
          <w:b/>
          <w:spacing w:val="-6"/>
          <w:sz w:val="24"/>
          <w:szCs w:val="24"/>
        </w:rPr>
        <w:t>m</w:t>
      </w:r>
      <w:r>
        <w:rPr>
          <w:rFonts w:asciiTheme="majorBidi" w:hAnsiTheme="majorBidi" w:cstheme="majorBidi"/>
          <w:b/>
          <w:sz w:val="24"/>
          <w:szCs w:val="24"/>
        </w:rPr>
        <w:t>s</w:t>
      </w:r>
    </w:p>
    <w:p w14:paraId="7AB0B054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ind w:right="4526"/>
        <w:rPr>
          <w:rFonts w:asciiTheme="majorBidi" w:hAnsiTheme="majorBidi" w:cstheme="majorBidi"/>
          <w:b/>
          <w:i/>
          <w:iCs/>
        </w:rPr>
      </w:pPr>
      <w:r>
        <w:rPr>
          <w:rFonts w:asciiTheme="majorBidi" w:hAnsiTheme="majorBidi" w:cstheme="majorBidi"/>
          <w:b/>
          <w:i/>
          <w:iCs/>
        </w:rPr>
        <w:t xml:space="preserve">1.7.1 </w:t>
      </w:r>
      <w:proofErr w:type="spellStart"/>
      <w:r>
        <w:rPr>
          <w:rFonts w:asciiTheme="majorBidi" w:hAnsiTheme="majorBidi" w:cstheme="majorBidi"/>
          <w:b/>
          <w:i/>
          <w:iCs/>
        </w:rPr>
        <w:t>Xxxxxx</w:t>
      </w:r>
      <w:proofErr w:type="spellEnd"/>
    </w:p>
    <w:p w14:paraId="676988BD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ind w:right="4526"/>
        <w:rPr>
          <w:rFonts w:asciiTheme="majorBidi" w:hAnsiTheme="majorBidi" w:cstheme="majorBidi"/>
          <w:b/>
          <w:bCs/>
          <w:i/>
          <w:iCs/>
        </w:rPr>
      </w:pPr>
    </w:p>
    <w:p w14:paraId="56AFAF2C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ind w:right="4526"/>
        <w:rPr>
          <w:rFonts w:asciiTheme="majorBidi" w:hAnsiTheme="majorBidi" w:cstheme="majorBidi"/>
          <w:b/>
          <w:bCs/>
          <w:i/>
          <w:iCs/>
        </w:rPr>
      </w:pPr>
      <w:r>
        <w:rPr>
          <w:rFonts w:asciiTheme="majorBidi" w:hAnsiTheme="majorBidi" w:cstheme="majorBidi"/>
          <w:b/>
          <w:bCs/>
          <w:i/>
          <w:iCs/>
        </w:rPr>
        <w:t xml:space="preserve">1.7.2 </w:t>
      </w:r>
      <w:proofErr w:type="spellStart"/>
      <w:r>
        <w:rPr>
          <w:rFonts w:asciiTheme="majorBidi" w:hAnsiTheme="majorBidi" w:cstheme="majorBidi"/>
          <w:b/>
          <w:bCs/>
          <w:i/>
          <w:iCs/>
        </w:rPr>
        <w:t>Xxxxxx</w:t>
      </w:r>
      <w:proofErr w:type="spellEnd"/>
    </w:p>
    <w:p w14:paraId="2CE01622" w14:textId="77777777" w:rsidR="00EB2A3B" w:rsidRDefault="00EB2A3B" w:rsidP="00EB2A3B">
      <w:pPr>
        <w:pStyle w:val="ListParagraph"/>
        <w:ind w:left="0" w:firstLine="0"/>
        <w:rPr>
          <w:rFonts w:asciiTheme="majorBidi" w:hAnsiTheme="majorBidi" w:cstheme="majorBidi"/>
          <w:b/>
          <w:i/>
          <w:iCs/>
          <w:sz w:val="24"/>
          <w:szCs w:val="24"/>
        </w:rPr>
      </w:pPr>
    </w:p>
    <w:p w14:paraId="2BBDE674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rPr>
          <w:rFonts w:asciiTheme="majorBidi" w:hAnsiTheme="majorBidi" w:cstheme="majorBidi"/>
          <w:b/>
          <w:bCs/>
        </w:rPr>
      </w:pPr>
      <w:commentRangeStart w:id="7"/>
      <w:r>
        <w:rPr>
          <w:rFonts w:asciiTheme="majorBidi" w:hAnsiTheme="majorBidi" w:cstheme="majorBidi"/>
          <w:b/>
          <w:bCs/>
        </w:rPr>
        <w:t xml:space="preserve">1.8    Consideration of Ethics (If </w:t>
      </w:r>
      <w:proofErr w:type="gramStart"/>
      <w:r>
        <w:rPr>
          <w:rFonts w:asciiTheme="majorBidi" w:hAnsiTheme="majorBidi" w:cstheme="majorBidi"/>
          <w:b/>
          <w:bCs/>
        </w:rPr>
        <w:t xml:space="preserve">applicable)   </w:t>
      </w:r>
      <w:proofErr w:type="gramEnd"/>
      <w:r>
        <w:rPr>
          <w:rFonts w:asciiTheme="majorBidi" w:hAnsiTheme="majorBidi" w:cstheme="majorBidi"/>
          <w:b/>
          <w:bCs/>
        </w:rPr>
        <w:t xml:space="preserve">       </w:t>
      </w:r>
      <w:commentRangeEnd w:id="7"/>
      <w:r>
        <w:rPr>
          <w:rStyle w:val="CommentReference"/>
          <w:rtl/>
        </w:rPr>
        <w:commentReference w:id="7"/>
      </w:r>
    </w:p>
    <w:p w14:paraId="2F3EAA4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>CHAPTER TWO</w:t>
      </w:r>
    </w:p>
    <w:p w14:paraId="12178A9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jc w:val="center"/>
        <w:rPr>
          <w:rFonts w:asciiTheme="majorBidi" w:eastAsia="Times New Roman" w:hAnsiTheme="majorBidi" w:cstheme="majorBidi"/>
          <w:b/>
          <w:bCs/>
        </w:rPr>
      </w:pPr>
      <w:r>
        <w:rPr>
          <w:rFonts w:asciiTheme="majorBidi" w:eastAsia="Times New Roman" w:hAnsiTheme="majorBidi" w:cstheme="majorBidi"/>
          <w:b/>
          <w:bCs/>
        </w:rPr>
        <w:t>Review of the Literature</w:t>
      </w:r>
    </w:p>
    <w:p w14:paraId="2C2B7A33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2955"/>
        <w:rPr>
          <w:rFonts w:asciiTheme="majorBidi" w:hAnsiTheme="majorBidi" w:cstheme="majorBidi"/>
          <w:b/>
          <w:bCs/>
        </w:rPr>
      </w:pPr>
    </w:p>
    <w:p w14:paraId="1AFBBFBC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2955"/>
        <w:rPr>
          <w:rFonts w:asciiTheme="majorBidi" w:hAnsiTheme="majorBidi" w:cstheme="majorBidi"/>
          <w:spacing w:val="-3"/>
        </w:rPr>
      </w:pPr>
      <w:r>
        <w:rPr>
          <w:rFonts w:asciiTheme="majorBidi" w:hAnsiTheme="majorBidi" w:cstheme="majorBidi"/>
          <w:b/>
          <w:bCs/>
        </w:rPr>
        <w:t xml:space="preserve">Overview </w:t>
      </w:r>
    </w:p>
    <w:p w14:paraId="46F75488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720"/>
        <w:rPr>
          <w:rFonts w:asciiTheme="majorBidi" w:hAnsiTheme="majorBidi" w:cstheme="majorBidi"/>
          <w:spacing w:val="-3"/>
        </w:rPr>
      </w:pPr>
      <w:r>
        <w:rPr>
          <w:rFonts w:asciiTheme="majorBidi" w:hAnsiTheme="majorBidi" w:cstheme="majorBidi"/>
          <w:spacing w:val="-3"/>
        </w:rPr>
        <w:t xml:space="preserve">This Chapter </w:t>
      </w:r>
      <w:proofErr w:type="spellStart"/>
      <w:r>
        <w:rPr>
          <w:rFonts w:asciiTheme="majorBidi" w:hAnsiTheme="majorBidi" w:cstheme="majorBidi"/>
          <w:spacing w:val="-3"/>
        </w:rPr>
        <w:t>xxxxxxxxxxxxxxxxxxxx</w:t>
      </w:r>
      <w:proofErr w:type="spellEnd"/>
    </w:p>
    <w:p w14:paraId="1972B8F4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spacing w:val="-3"/>
        </w:rPr>
      </w:pPr>
    </w:p>
    <w:p w14:paraId="612E306C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before="24"/>
        <w:ind w:right="3068"/>
        <w:rPr>
          <w:rFonts w:asciiTheme="majorBidi" w:hAnsiTheme="majorBidi" w:cstheme="majorBidi"/>
          <w:b/>
          <w:spacing w:val="-1"/>
        </w:rPr>
      </w:pPr>
      <w:r>
        <w:rPr>
          <w:rFonts w:asciiTheme="majorBidi" w:hAnsiTheme="majorBidi" w:cstheme="majorBidi"/>
          <w:b/>
        </w:rPr>
        <w:t>2</w:t>
      </w:r>
      <w:r>
        <w:rPr>
          <w:rFonts w:asciiTheme="majorBidi" w:hAnsiTheme="majorBidi" w:cstheme="majorBidi"/>
          <w:b/>
          <w:spacing w:val="2"/>
        </w:rPr>
        <w:t>.</w:t>
      </w:r>
      <w:r>
        <w:rPr>
          <w:rFonts w:asciiTheme="majorBidi" w:hAnsiTheme="majorBidi" w:cstheme="majorBidi"/>
          <w:b/>
        </w:rPr>
        <w:t>1</w:t>
      </w:r>
      <w:r>
        <w:rPr>
          <w:rFonts w:asciiTheme="majorBidi" w:hAnsiTheme="majorBidi" w:cstheme="majorBidi"/>
          <w:b/>
          <w:spacing w:val="2"/>
        </w:rPr>
        <w:t xml:space="preserve"> </w:t>
      </w:r>
      <w:r>
        <w:rPr>
          <w:rFonts w:asciiTheme="majorBidi" w:hAnsiTheme="majorBidi" w:cstheme="majorBidi"/>
          <w:b/>
          <w:bCs/>
        </w:rPr>
        <w:t>Background and Conceptual Framework</w:t>
      </w:r>
    </w:p>
    <w:p w14:paraId="44047986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before="24"/>
        <w:ind w:right="4860"/>
        <w:rPr>
          <w:rFonts w:asciiTheme="majorBidi" w:hAnsiTheme="majorBidi" w:cstheme="majorBidi"/>
          <w:b/>
        </w:rPr>
      </w:pPr>
    </w:p>
    <w:p w14:paraId="7AB6DECC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3" w:firstLine="720"/>
        <w:rPr>
          <w:rFonts w:asciiTheme="majorBidi" w:hAnsiTheme="majorBidi" w:cstheme="majorBidi"/>
          <w:spacing w:val="-1"/>
        </w:rPr>
      </w:pPr>
      <w:proofErr w:type="spellStart"/>
      <w:proofErr w:type="gramStart"/>
      <w:r>
        <w:rPr>
          <w:rFonts w:asciiTheme="majorBidi" w:hAnsiTheme="majorBidi" w:cstheme="majorBidi"/>
        </w:rPr>
        <w:t>Xxxxxxxxx</w:t>
      </w:r>
      <w:proofErr w:type="spellEnd"/>
      <w:r>
        <w:rPr>
          <w:rFonts w:asciiTheme="majorBidi" w:hAnsiTheme="majorBidi" w:cstheme="majorBidi"/>
        </w:rPr>
        <w:t xml:space="preserve">  </w:t>
      </w:r>
      <w:proofErr w:type="spellStart"/>
      <w:r>
        <w:rPr>
          <w:rFonts w:asciiTheme="majorBidi" w:hAnsiTheme="majorBidi" w:cstheme="majorBidi"/>
        </w:rPr>
        <w:t>xxxxxxxxx</w:t>
      </w:r>
      <w:proofErr w:type="spellEnd"/>
      <w:proofErr w:type="gram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xxxxxxxx</w:t>
      </w:r>
      <w:proofErr w:type="spellEnd"/>
      <w:r>
        <w:rPr>
          <w:rFonts w:asciiTheme="majorBidi" w:hAnsiTheme="majorBidi" w:cstheme="majorBidi"/>
        </w:rPr>
        <w:t xml:space="preserve">. </w:t>
      </w:r>
    </w:p>
    <w:p w14:paraId="548E1F23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3"/>
        <w:rPr>
          <w:rFonts w:asciiTheme="majorBidi" w:hAnsiTheme="majorBidi" w:cstheme="majorBidi"/>
          <w:b/>
          <w:i/>
          <w:iCs/>
          <w:spacing w:val="2"/>
        </w:rPr>
      </w:pPr>
      <w:r>
        <w:rPr>
          <w:rFonts w:asciiTheme="majorBidi" w:hAnsiTheme="majorBidi" w:cstheme="majorBidi"/>
          <w:b/>
          <w:i/>
          <w:iCs/>
          <w:spacing w:val="2"/>
        </w:rPr>
        <w:t xml:space="preserve">2.1.1 </w:t>
      </w:r>
      <w:proofErr w:type="spellStart"/>
      <w:r>
        <w:rPr>
          <w:rFonts w:asciiTheme="majorBidi" w:hAnsiTheme="majorBidi" w:cstheme="majorBidi"/>
          <w:b/>
          <w:i/>
          <w:iCs/>
          <w:spacing w:val="2"/>
        </w:rPr>
        <w:t>Tttttttt</w:t>
      </w:r>
      <w:proofErr w:type="spellEnd"/>
      <w:r>
        <w:rPr>
          <w:rFonts w:asciiTheme="majorBidi" w:hAnsiTheme="majorBidi" w:cstheme="majorBidi"/>
          <w:b/>
          <w:i/>
          <w:iCs/>
          <w:spacing w:val="2"/>
        </w:rPr>
        <w:t xml:space="preserve"> </w:t>
      </w:r>
      <w:proofErr w:type="spellStart"/>
      <w:r>
        <w:rPr>
          <w:rFonts w:asciiTheme="majorBidi" w:hAnsiTheme="majorBidi" w:cstheme="majorBidi"/>
          <w:b/>
          <w:i/>
          <w:iCs/>
          <w:spacing w:val="2"/>
        </w:rPr>
        <w:t>Tttttttt</w:t>
      </w:r>
      <w:proofErr w:type="spellEnd"/>
      <w:r>
        <w:rPr>
          <w:rFonts w:asciiTheme="majorBidi" w:hAnsiTheme="majorBidi" w:cstheme="majorBidi"/>
          <w:b/>
          <w:i/>
          <w:iCs/>
          <w:spacing w:val="2"/>
        </w:rPr>
        <w:t xml:space="preserve"> </w:t>
      </w:r>
      <w:proofErr w:type="spellStart"/>
      <w:r>
        <w:rPr>
          <w:rFonts w:asciiTheme="majorBidi" w:hAnsiTheme="majorBidi" w:cstheme="majorBidi"/>
          <w:b/>
          <w:i/>
          <w:iCs/>
          <w:spacing w:val="2"/>
        </w:rPr>
        <w:t>Ttttt</w:t>
      </w:r>
      <w:proofErr w:type="spellEnd"/>
    </w:p>
    <w:p w14:paraId="6B4D5243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3"/>
        <w:rPr>
          <w:rFonts w:asciiTheme="majorBidi" w:hAnsiTheme="majorBidi" w:cstheme="majorBidi"/>
          <w:spacing w:val="-1"/>
        </w:rPr>
      </w:pPr>
      <w:proofErr w:type="spellStart"/>
      <w:proofErr w:type="gram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proofErr w:type="gram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xx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 xml:space="preserve">. </w:t>
      </w:r>
    </w:p>
    <w:p w14:paraId="1059B84C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720"/>
        <w:rPr>
          <w:rFonts w:asciiTheme="majorBidi" w:hAnsiTheme="majorBidi" w:cstheme="majorBidi"/>
          <w:b/>
          <w:i/>
          <w:iCs/>
          <w:spacing w:val="2"/>
        </w:rPr>
      </w:pPr>
      <w:r>
        <w:rPr>
          <w:rFonts w:asciiTheme="majorBidi" w:hAnsiTheme="majorBidi" w:cstheme="majorBidi"/>
          <w:b/>
          <w:spacing w:val="2"/>
        </w:rPr>
        <w:t xml:space="preserve">2.1.1.1 </w:t>
      </w:r>
      <w:proofErr w:type="spellStart"/>
      <w:r>
        <w:rPr>
          <w:rFonts w:asciiTheme="majorBidi" w:hAnsiTheme="majorBidi" w:cstheme="majorBidi"/>
          <w:b/>
          <w:spacing w:val="2"/>
        </w:rPr>
        <w:t>Ttttttt</w:t>
      </w:r>
      <w:proofErr w:type="spellEnd"/>
      <w:r>
        <w:rPr>
          <w:rFonts w:asciiTheme="majorBidi" w:hAnsiTheme="majorBidi" w:cstheme="majorBidi"/>
          <w:b/>
          <w:spacing w:val="2"/>
        </w:rPr>
        <w:t xml:space="preserve"> </w:t>
      </w:r>
      <w:proofErr w:type="spellStart"/>
      <w:r>
        <w:rPr>
          <w:rFonts w:asciiTheme="majorBidi" w:hAnsiTheme="majorBidi" w:cstheme="majorBidi"/>
          <w:b/>
          <w:spacing w:val="2"/>
        </w:rPr>
        <w:t>Ttttttt</w:t>
      </w:r>
      <w:proofErr w:type="spellEnd"/>
      <w:r>
        <w:rPr>
          <w:rFonts w:asciiTheme="majorBidi" w:hAnsiTheme="majorBidi" w:cstheme="majorBidi"/>
          <w:b/>
          <w:spacing w:val="2"/>
        </w:rPr>
        <w:t xml:space="preserve"> </w:t>
      </w:r>
      <w:proofErr w:type="spellStart"/>
      <w:r>
        <w:rPr>
          <w:rFonts w:asciiTheme="majorBidi" w:hAnsiTheme="majorBidi" w:cstheme="majorBidi"/>
          <w:b/>
          <w:spacing w:val="2"/>
        </w:rPr>
        <w:t>Tttttt</w:t>
      </w:r>
      <w:proofErr w:type="spellEnd"/>
      <w:r>
        <w:rPr>
          <w:rFonts w:asciiTheme="majorBidi" w:hAnsiTheme="majorBidi" w:cstheme="majorBidi"/>
          <w:b/>
          <w:spacing w:val="2"/>
        </w:rPr>
        <w:t xml:space="preserve">. </w:t>
      </w:r>
      <w:proofErr w:type="spellStart"/>
      <w:proofErr w:type="gram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proofErr w:type="gram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xxxxxxxxxxxxxxxxxxxxxxx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>.</w:t>
      </w:r>
    </w:p>
    <w:p w14:paraId="5CFFFB12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-10" w:firstLine="720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/>
          <w:i/>
        </w:rPr>
        <w:t xml:space="preserve">2.1.1.1.1 </w:t>
      </w:r>
      <w:proofErr w:type="spellStart"/>
      <w:r>
        <w:rPr>
          <w:rFonts w:asciiTheme="majorBidi" w:hAnsiTheme="majorBidi" w:cstheme="majorBidi"/>
          <w:b/>
          <w:i/>
        </w:rPr>
        <w:t>Tttttt</w:t>
      </w:r>
      <w:proofErr w:type="spellEnd"/>
      <w:r>
        <w:rPr>
          <w:rFonts w:asciiTheme="majorBidi" w:hAnsiTheme="majorBidi" w:cstheme="majorBidi"/>
          <w:b/>
          <w:i/>
        </w:rPr>
        <w:t xml:space="preserve"> </w:t>
      </w:r>
      <w:proofErr w:type="spellStart"/>
      <w:r>
        <w:rPr>
          <w:rFonts w:asciiTheme="majorBidi" w:hAnsiTheme="majorBidi" w:cstheme="majorBidi"/>
          <w:b/>
          <w:i/>
        </w:rPr>
        <w:t>Tttttt</w:t>
      </w:r>
      <w:proofErr w:type="spellEnd"/>
      <w:r>
        <w:rPr>
          <w:rFonts w:asciiTheme="majorBidi" w:hAnsiTheme="majorBidi" w:cstheme="majorBidi"/>
          <w:b/>
          <w:i/>
        </w:rPr>
        <w:t xml:space="preserve"> </w:t>
      </w:r>
      <w:proofErr w:type="spellStart"/>
      <w:r>
        <w:rPr>
          <w:rFonts w:asciiTheme="majorBidi" w:hAnsiTheme="majorBidi" w:cstheme="majorBidi"/>
          <w:b/>
          <w:i/>
        </w:rPr>
        <w:t>Ttttt</w:t>
      </w:r>
      <w:proofErr w:type="spellEnd"/>
      <w:r>
        <w:rPr>
          <w:rFonts w:asciiTheme="majorBidi" w:hAnsiTheme="majorBidi" w:cstheme="majorBidi"/>
          <w:b/>
          <w:i/>
        </w:rPr>
        <w:t>.</w:t>
      </w:r>
      <w:r>
        <w:rPr>
          <w:rFonts w:asciiTheme="majorBidi" w:hAnsiTheme="majorBidi" w:cstheme="majorBidi"/>
          <w:b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proofErr w:type="gram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xxxxxxxxxxxxxxxxxxxxxxx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>.</w:t>
      </w:r>
    </w:p>
    <w:p w14:paraId="634FDBF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b/>
          <w:i/>
          <w:iCs/>
          <w:spacing w:val="2"/>
        </w:rPr>
      </w:pPr>
      <w:r>
        <w:rPr>
          <w:rFonts w:asciiTheme="majorBidi" w:hAnsiTheme="majorBidi" w:cstheme="majorBidi"/>
          <w:b/>
          <w:i/>
          <w:iCs/>
        </w:rPr>
        <w:t>2</w:t>
      </w:r>
      <w:r>
        <w:rPr>
          <w:rFonts w:asciiTheme="majorBidi" w:hAnsiTheme="majorBidi" w:cstheme="majorBidi"/>
          <w:b/>
          <w:i/>
          <w:iCs/>
          <w:spacing w:val="2"/>
        </w:rPr>
        <w:t>.1.2</w:t>
      </w:r>
      <w:r>
        <w:rPr>
          <w:rFonts w:asciiTheme="majorBidi" w:hAnsiTheme="majorBidi" w:cstheme="majorBidi"/>
          <w:b/>
          <w:i/>
          <w:iCs/>
          <w:spacing w:val="3"/>
        </w:rPr>
        <w:t xml:space="preserve"> </w:t>
      </w:r>
      <w:proofErr w:type="spellStart"/>
      <w:r>
        <w:rPr>
          <w:rFonts w:asciiTheme="majorBidi" w:hAnsiTheme="majorBidi" w:cstheme="majorBidi"/>
          <w:b/>
          <w:i/>
          <w:iCs/>
          <w:spacing w:val="2"/>
        </w:rPr>
        <w:t>TtttttttTtttttttt</w:t>
      </w:r>
      <w:proofErr w:type="spellEnd"/>
      <w:r>
        <w:rPr>
          <w:rFonts w:asciiTheme="majorBidi" w:hAnsiTheme="majorBidi" w:cstheme="majorBidi"/>
          <w:b/>
          <w:i/>
          <w:iCs/>
          <w:spacing w:val="2"/>
        </w:rPr>
        <w:t xml:space="preserve"> </w:t>
      </w:r>
      <w:proofErr w:type="spellStart"/>
      <w:r>
        <w:rPr>
          <w:rFonts w:asciiTheme="majorBidi" w:hAnsiTheme="majorBidi" w:cstheme="majorBidi"/>
          <w:b/>
          <w:i/>
          <w:iCs/>
          <w:spacing w:val="2"/>
        </w:rPr>
        <w:t>Tttt</w:t>
      </w:r>
      <w:proofErr w:type="spellEnd"/>
    </w:p>
    <w:p w14:paraId="09B6B1A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b/>
          <w:spacing w:val="2"/>
        </w:rPr>
      </w:pPr>
      <w:proofErr w:type="spellStart"/>
      <w:proofErr w:type="gram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proofErr w:type="gram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xxxxxxxx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>.</w:t>
      </w:r>
    </w:p>
    <w:p w14:paraId="40CA377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ind w:left="540" w:firstLine="180"/>
        <w:rPr>
          <w:rFonts w:asciiTheme="majorBidi" w:hAnsiTheme="majorBidi" w:cstheme="majorBidi"/>
          <w:b/>
          <w:spacing w:val="2"/>
        </w:rPr>
      </w:pPr>
    </w:p>
    <w:p w14:paraId="28BEF4B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ind w:left="540" w:firstLine="180"/>
        <w:rPr>
          <w:rFonts w:asciiTheme="majorBidi" w:hAnsiTheme="majorBidi" w:cstheme="majorBidi"/>
          <w:b/>
          <w:spacing w:val="2"/>
        </w:rPr>
      </w:pPr>
    </w:p>
    <w:p w14:paraId="40BE4567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ind w:right="4145"/>
        <w:rPr>
          <w:rFonts w:asciiTheme="majorBidi" w:hAnsiTheme="majorBidi" w:cstheme="majorBidi"/>
          <w:b/>
          <w:spacing w:val="3"/>
        </w:rPr>
      </w:pPr>
      <w:r>
        <w:rPr>
          <w:rFonts w:asciiTheme="majorBidi" w:hAnsiTheme="majorBidi" w:cstheme="majorBidi"/>
          <w:b/>
          <w:spacing w:val="3"/>
        </w:rPr>
        <w:t>2.2 Related Studies</w:t>
      </w:r>
    </w:p>
    <w:p w14:paraId="5E795A1B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ind w:left="720" w:right="4145"/>
        <w:rPr>
          <w:rFonts w:asciiTheme="majorBidi" w:hAnsiTheme="majorBidi" w:cstheme="majorBidi"/>
          <w:b/>
          <w:spacing w:val="3"/>
        </w:rPr>
      </w:pPr>
    </w:p>
    <w:p w14:paraId="7082A7E8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ind w:right="4145"/>
        <w:rPr>
          <w:rFonts w:asciiTheme="majorBidi" w:hAnsiTheme="majorBidi" w:cstheme="majorBidi"/>
          <w:b/>
          <w:i/>
          <w:iCs/>
          <w:spacing w:val="3"/>
        </w:rPr>
      </w:pPr>
      <w:r>
        <w:rPr>
          <w:rFonts w:asciiTheme="majorBidi" w:hAnsiTheme="majorBidi" w:cstheme="majorBidi"/>
          <w:b/>
          <w:i/>
          <w:iCs/>
          <w:spacing w:val="3"/>
        </w:rPr>
        <w:t xml:space="preserve">2.2.1 </w:t>
      </w:r>
    </w:p>
    <w:p w14:paraId="5F7050E9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ind w:left="101" w:right="4145"/>
        <w:rPr>
          <w:rFonts w:asciiTheme="majorBidi" w:hAnsiTheme="majorBidi" w:cstheme="majorBidi"/>
          <w:b/>
        </w:rPr>
      </w:pPr>
    </w:p>
    <w:p w14:paraId="72DCEE8E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-10" w:firstLine="720"/>
        <w:rPr>
          <w:rFonts w:asciiTheme="majorBidi" w:hAnsiTheme="majorBidi" w:cstheme="majorBidi"/>
          <w:b/>
          <w:iCs/>
        </w:rPr>
      </w:pPr>
      <w:r>
        <w:rPr>
          <w:rFonts w:asciiTheme="majorBidi" w:hAnsiTheme="majorBidi" w:cstheme="majorBidi"/>
          <w:b/>
          <w:iCs/>
        </w:rPr>
        <w:t>2</w:t>
      </w:r>
      <w:r>
        <w:rPr>
          <w:rFonts w:asciiTheme="majorBidi" w:hAnsiTheme="majorBidi" w:cstheme="majorBidi"/>
          <w:b/>
          <w:iCs/>
          <w:spacing w:val="2"/>
        </w:rPr>
        <w:t xml:space="preserve">.2.1.1 </w:t>
      </w:r>
      <w:proofErr w:type="spellStart"/>
      <w:r>
        <w:rPr>
          <w:rFonts w:asciiTheme="majorBidi" w:hAnsiTheme="majorBidi" w:cstheme="majorBidi"/>
          <w:b/>
          <w:iCs/>
          <w:spacing w:val="2"/>
        </w:rPr>
        <w:t>Xxxxxxxxxxxxxxxx</w:t>
      </w:r>
      <w:proofErr w:type="spellEnd"/>
      <w:r>
        <w:rPr>
          <w:rFonts w:asciiTheme="majorBidi" w:hAnsiTheme="majorBidi" w:cstheme="majorBidi"/>
          <w:b/>
          <w:iCs/>
          <w:spacing w:val="2"/>
        </w:rPr>
        <w:t xml:space="preserve"> </w:t>
      </w:r>
      <w:proofErr w:type="spellStart"/>
      <w:r>
        <w:rPr>
          <w:rFonts w:asciiTheme="majorBidi" w:hAnsiTheme="majorBidi" w:cstheme="majorBidi"/>
          <w:b/>
          <w:iCs/>
          <w:spacing w:val="2"/>
        </w:rPr>
        <w:t>xxxxxxxxx</w:t>
      </w:r>
      <w:proofErr w:type="spellEnd"/>
      <w:r>
        <w:rPr>
          <w:rFonts w:asciiTheme="majorBidi" w:hAnsiTheme="majorBidi" w:cstheme="majorBidi"/>
          <w:b/>
          <w:iCs/>
          <w:spacing w:val="2"/>
        </w:rPr>
        <w:t xml:space="preserve"> </w:t>
      </w:r>
      <w:proofErr w:type="spellStart"/>
      <w:r>
        <w:rPr>
          <w:rFonts w:asciiTheme="majorBidi" w:hAnsiTheme="majorBidi" w:cstheme="majorBidi"/>
          <w:b/>
          <w:iCs/>
          <w:spacing w:val="2"/>
        </w:rPr>
        <w:t>xxxxxxxxxx</w:t>
      </w:r>
      <w:proofErr w:type="spellEnd"/>
      <w:r>
        <w:rPr>
          <w:rFonts w:asciiTheme="majorBidi" w:hAnsiTheme="majorBidi" w:cstheme="majorBidi"/>
          <w:b/>
          <w:iCs/>
          <w:spacing w:val="2"/>
        </w:rPr>
        <w:t>.</w:t>
      </w:r>
    </w:p>
    <w:p w14:paraId="20B8BDB7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-10" w:firstLine="720"/>
        <w:rPr>
          <w:rFonts w:asciiTheme="majorBidi" w:hAnsiTheme="majorBidi" w:cstheme="majorBidi"/>
          <w:b/>
          <w:iCs/>
        </w:rPr>
      </w:pPr>
      <w:r>
        <w:rPr>
          <w:rFonts w:asciiTheme="majorBidi" w:hAnsiTheme="majorBidi" w:cstheme="majorBidi"/>
          <w:b/>
          <w:iCs/>
        </w:rPr>
        <w:t xml:space="preserve">2.2.1.2 </w:t>
      </w:r>
      <w:proofErr w:type="spellStart"/>
      <w:r>
        <w:rPr>
          <w:rFonts w:asciiTheme="majorBidi" w:hAnsiTheme="majorBidi" w:cstheme="majorBidi"/>
          <w:b/>
          <w:iCs/>
        </w:rPr>
        <w:t>Xxxxxxxxxx</w:t>
      </w:r>
      <w:proofErr w:type="spellEnd"/>
      <w:r>
        <w:rPr>
          <w:rFonts w:asciiTheme="majorBidi" w:hAnsiTheme="majorBidi" w:cstheme="majorBidi"/>
          <w:b/>
          <w:iCs/>
        </w:rPr>
        <w:t xml:space="preserve"> </w:t>
      </w:r>
      <w:proofErr w:type="spellStart"/>
      <w:r>
        <w:rPr>
          <w:rFonts w:asciiTheme="majorBidi" w:hAnsiTheme="majorBidi" w:cstheme="majorBidi"/>
          <w:b/>
          <w:iCs/>
        </w:rPr>
        <w:t>xxxxxxxx</w:t>
      </w:r>
      <w:proofErr w:type="spellEnd"/>
      <w:r>
        <w:rPr>
          <w:rFonts w:asciiTheme="majorBidi" w:hAnsiTheme="majorBidi" w:cstheme="majorBidi"/>
          <w:b/>
          <w:iCs/>
        </w:rPr>
        <w:t xml:space="preserve"> </w:t>
      </w:r>
      <w:proofErr w:type="spellStart"/>
      <w:r>
        <w:rPr>
          <w:rFonts w:asciiTheme="majorBidi" w:hAnsiTheme="majorBidi" w:cstheme="majorBidi"/>
          <w:b/>
          <w:iCs/>
        </w:rPr>
        <w:t>xxxxxxx</w:t>
      </w:r>
      <w:proofErr w:type="spellEnd"/>
      <w:r>
        <w:rPr>
          <w:rFonts w:asciiTheme="majorBidi" w:hAnsiTheme="majorBidi" w:cstheme="majorBidi"/>
          <w:b/>
          <w:iCs/>
        </w:rPr>
        <w:t xml:space="preserve">. </w:t>
      </w:r>
    </w:p>
    <w:p w14:paraId="6A52E055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-10" w:firstLine="720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  <w:i/>
        </w:rPr>
        <w:t xml:space="preserve">2.2.1.2.1 </w:t>
      </w:r>
      <w:proofErr w:type="spellStart"/>
      <w:r>
        <w:rPr>
          <w:rFonts w:asciiTheme="majorBidi" w:hAnsiTheme="majorBidi" w:cstheme="majorBidi"/>
          <w:b/>
          <w:i/>
        </w:rPr>
        <w:t>Xxxxxxxxxx</w:t>
      </w:r>
      <w:proofErr w:type="spellEnd"/>
      <w:r>
        <w:rPr>
          <w:rFonts w:asciiTheme="majorBidi" w:hAnsiTheme="majorBidi" w:cstheme="majorBidi"/>
          <w:b/>
          <w:i/>
        </w:rPr>
        <w:t xml:space="preserve"> </w:t>
      </w:r>
      <w:proofErr w:type="spellStart"/>
      <w:r>
        <w:rPr>
          <w:rFonts w:asciiTheme="majorBidi" w:hAnsiTheme="majorBidi" w:cstheme="majorBidi"/>
          <w:b/>
          <w:i/>
        </w:rPr>
        <w:t>xxxxxxxx</w:t>
      </w:r>
      <w:proofErr w:type="spellEnd"/>
      <w:r>
        <w:rPr>
          <w:rFonts w:asciiTheme="majorBidi" w:hAnsiTheme="majorBidi" w:cstheme="majorBidi"/>
          <w:b/>
          <w:i/>
        </w:rPr>
        <w:t xml:space="preserve"> </w:t>
      </w:r>
      <w:proofErr w:type="spellStart"/>
      <w:r>
        <w:rPr>
          <w:rFonts w:asciiTheme="majorBidi" w:hAnsiTheme="majorBidi" w:cstheme="majorBidi"/>
          <w:b/>
          <w:i/>
        </w:rPr>
        <w:t>xxxxxxx</w:t>
      </w:r>
      <w:proofErr w:type="spellEnd"/>
      <w:r>
        <w:rPr>
          <w:rFonts w:asciiTheme="majorBidi" w:hAnsiTheme="majorBidi" w:cstheme="majorBidi"/>
          <w:b/>
          <w:i/>
        </w:rPr>
        <w:t>.</w:t>
      </w:r>
      <w:r>
        <w:rPr>
          <w:rFonts w:asciiTheme="majorBidi" w:hAnsiTheme="majorBidi" w:cstheme="majorBidi"/>
          <w:b/>
        </w:rPr>
        <w:t xml:space="preserve"> </w:t>
      </w:r>
    </w:p>
    <w:p w14:paraId="08750854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-10" w:firstLine="720"/>
        <w:rPr>
          <w:rFonts w:asciiTheme="majorBidi" w:hAnsiTheme="majorBidi" w:cstheme="majorBidi"/>
        </w:rPr>
      </w:pPr>
    </w:p>
    <w:p w14:paraId="0CCD4421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-1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Chapter Summary</w:t>
      </w:r>
    </w:p>
    <w:p w14:paraId="39BB4FA6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61EB6CD8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1FBB76A2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75C2E85C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51590483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5F0EEF6D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5B0420A2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4864C03E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5C2FD8BF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329B0981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00C865D8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22F7C9FD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170CC36F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5FB2341B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5285C989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71916721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722E5F70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78102EAA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1FDB2E04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3681057A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0EBBF1BD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5B35A006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3348E125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0DF20F8D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1A4B562A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573536BD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2F81D451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22BAF13B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</w:p>
    <w:p w14:paraId="78C53B0C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3728" w:right="3510"/>
        <w:jc w:val="center"/>
        <w:rPr>
          <w:rFonts w:asciiTheme="majorBidi" w:hAnsiTheme="majorBidi" w:cstheme="majorBidi"/>
          <w:b/>
          <w:spacing w:val="2"/>
        </w:rPr>
      </w:pPr>
      <w:bookmarkStart w:id="8" w:name="_Hlk79509566"/>
    </w:p>
    <w:p w14:paraId="41773AAA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2528" w:right="306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spacing w:val="2"/>
        </w:rPr>
        <w:t>C</w:t>
      </w:r>
      <w:r>
        <w:rPr>
          <w:rFonts w:asciiTheme="majorBidi" w:hAnsiTheme="majorBidi" w:cstheme="majorBidi"/>
          <w:b/>
        </w:rPr>
        <w:t>HAPTER THREE</w:t>
      </w:r>
    </w:p>
    <w:p w14:paraId="1612569D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2" w:line="120" w:lineRule="exact"/>
        <w:ind w:right="3060"/>
        <w:jc w:val="center"/>
        <w:rPr>
          <w:rFonts w:asciiTheme="majorBidi" w:hAnsiTheme="majorBidi" w:cstheme="majorBidi"/>
        </w:rPr>
      </w:pPr>
    </w:p>
    <w:p w14:paraId="58918A1E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line="300" w:lineRule="exact"/>
        <w:ind w:left="2798" w:right="306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position w:val="-1"/>
        </w:rPr>
        <w:t>Me</w:t>
      </w:r>
      <w:r>
        <w:rPr>
          <w:rFonts w:asciiTheme="majorBidi" w:hAnsiTheme="majorBidi" w:cstheme="majorBidi"/>
          <w:b/>
          <w:spacing w:val="-2"/>
          <w:position w:val="-1"/>
        </w:rPr>
        <w:t>t</w:t>
      </w:r>
      <w:r>
        <w:rPr>
          <w:rFonts w:asciiTheme="majorBidi" w:hAnsiTheme="majorBidi" w:cstheme="majorBidi"/>
          <w:b/>
          <w:position w:val="-1"/>
        </w:rPr>
        <w:t>hodo</w:t>
      </w:r>
      <w:r>
        <w:rPr>
          <w:rFonts w:asciiTheme="majorBidi" w:hAnsiTheme="majorBidi" w:cstheme="majorBidi"/>
          <w:b/>
          <w:spacing w:val="-1"/>
          <w:position w:val="-1"/>
        </w:rPr>
        <w:t>l</w:t>
      </w:r>
      <w:r>
        <w:rPr>
          <w:rFonts w:asciiTheme="majorBidi" w:hAnsiTheme="majorBidi" w:cstheme="majorBidi"/>
          <w:b/>
          <w:position w:val="-1"/>
        </w:rPr>
        <w:t>ogy</w:t>
      </w:r>
    </w:p>
    <w:p w14:paraId="626C8CDE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before="4" w:line="100" w:lineRule="exact"/>
        <w:rPr>
          <w:rFonts w:asciiTheme="majorBidi" w:hAnsiTheme="majorBidi" w:cstheme="majorBidi"/>
        </w:rPr>
      </w:pPr>
    </w:p>
    <w:p w14:paraId="79651708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spacing w:line="200" w:lineRule="exact"/>
        <w:rPr>
          <w:rFonts w:asciiTheme="majorBidi" w:hAnsiTheme="majorBidi" w:cstheme="majorBidi"/>
        </w:rPr>
      </w:pPr>
    </w:p>
    <w:p w14:paraId="36318DCF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before="24" w:line="480" w:lineRule="auto"/>
        <w:ind w:right="7091"/>
        <w:rPr>
          <w:rFonts w:asciiTheme="majorBidi" w:hAnsiTheme="majorBidi" w:cstheme="majorBidi"/>
          <w:b/>
          <w:spacing w:val="-1"/>
        </w:rPr>
      </w:pPr>
    </w:p>
    <w:p w14:paraId="261A1A70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before="24" w:line="480" w:lineRule="auto"/>
        <w:ind w:right="7091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spacing w:val="-1"/>
        </w:rPr>
        <w:t>Overview</w:t>
      </w:r>
    </w:p>
    <w:p w14:paraId="5275052A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73"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spacing w:val="-5"/>
        </w:rPr>
        <w:t>I</w:t>
      </w:r>
      <w:r>
        <w:rPr>
          <w:rFonts w:asciiTheme="majorBidi" w:hAnsiTheme="majorBidi" w:cstheme="majorBidi"/>
        </w:rPr>
        <w:t xml:space="preserve">n </w:t>
      </w:r>
      <w:r>
        <w:rPr>
          <w:rFonts w:asciiTheme="majorBidi" w:hAnsiTheme="majorBidi" w:cstheme="majorBidi"/>
          <w:spacing w:val="-2"/>
        </w:rPr>
        <w:t>t</w:t>
      </w:r>
      <w:r>
        <w:rPr>
          <w:rFonts w:asciiTheme="majorBidi" w:hAnsiTheme="majorBidi" w:cstheme="majorBidi"/>
        </w:rPr>
        <w:t>h</w:t>
      </w:r>
      <w:r>
        <w:rPr>
          <w:rFonts w:asciiTheme="majorBidi" w:hAnsiTheme="majorBidi" w:cstheme="majorBidi"/>
          <w:spacing w:val="-2"/>
        </w:rPr>
        <w:t>i</w:t>
      </w:r>
      <w:r>
        <w:rPr>
          <w:rFonts w:asciiTheme="majorBidi" w:hAnsiTheme="majorBidi" w:cstheme="majorBidi"/>
        </w:rPr>
        <w:t>s chap</w:t>
      </w:r>
      <w:r>
        <w:rPr>
          <w:rFonts w:asciiTheme="majorBidi" w:hAnsiTheme="majorBidi" w:cstheme="majorBidi"/>
          <w:spacing w:val="-3"/>
        </w:rPr>
        <w:t>t</w:t>
      </w:r>
      <w:r>
        <w:rPr>
          <w:rFonts w:asciiTheme="majorBidi" w:hAnsiTheme="majorBidi" w:cstheme="majorBidi"/>
          <w:spacing w:val="-4"/>
        </w:rPr>
        <w:t>e</w:t>
      </w:r>
      <w:r>
        <w:rPr>
          <w:rFonts w:asciiTheme="majorBidi" w:hAnsiTheme="majorBidi" w:cstheme="majorBidi"/>
          <w:spacing w:val="-1"/>
        </w:rPr>
        <w:t>r</w:t>
      </w:r>
      <w:r>
        <w:rPr>
          <w:rFonts w:asciiTheme="majorBidi" w:hAnsiTheme="majorBidi" w:cstheme="majorBidi"/>
        </w:rPr>
        <w:t>, ……</w:t>
      </w:r>
    </w:p>
    <w:p w14:paraId="6E540B39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7157"/>
        <w:rPr>
          <w:rFonts w:asciiTheme="majorBidi" w:hAnsiTheme="majorBidi" w:cstheme="majorBidi"/>
          <w:b/>
        </w:rPr>
      </w:pPr>
    </w:p>
    <w:p w14:paraId="293F8A49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4778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</w:rPr>
        <w:t>3</w:t>
      </w:r>
      <w:r>
        <w:rPr>
          <w:rFonts w:asciiTheme="majorBidi" w:hAnsiTheme="majorBidi" w:cstheme="majorBidi"/>
          <w:b/>
          <w:spacing w:val="2"/>
        </w:rPr>
        <w:t>.</w:t>
      </w:r>
      <w:r>
        <w:rPr>
          <w:rFonts w:asciiTheme="majorBidi" w:hAnsiTheme="majorBidi" w:cstheme="majorBidi"/>
          <w:b/>
        </w:rPr>
        <w:t>1</w:t>
      </w:r>
      <w:r>
        <w:rPr>
          <w:rFonts w:asciiTheme="majorBidi" w:hAnsiTheme="majorBidi" w:cstheme="majorBidi"/>
          <w:b/>
          <w:spacing w:val="3"/>
        </w:rPr>
        <w:t xml:space="preserve"> </w:t>
      </w:r>
      <w:r>
        <w:rPr>
          <w:rFonts w:asciiTheme="majorBidi" w:hAnsiTheme="majorBidi" w:cstheme="majorBidi"/>
          <w:b/>
          <w:spacing w:val="-3"/>
        </w:rPr>
        <w:t>P</w:t>
      </w:r>
      <w:r>
        <w:rPr>
          <w:rFonts w:asciiTheme="majorBidi" w:hAnsiTheme="majorBidi" w:cstheme="majorBidi"/>
          <w:b/>
        </w:rPr>
        <w:t>ar</w:t>
      </w:r>
      <w:r>
        <w:rPr>
          <w:rFonts w:asciiTheme="majorBidi" w:hAnsiTheme="majorBidi" w:cstheme="majorBidi"/>
          <w:b/>
          <w:spacing w:val="-2"/>
        </w:rPr>
        <w:t>ti</w:t>
      </w:r>
      <w:r>
        <w:rPr>
          <w:rFonts w:asciiTheme="majorBidi" w:hAnsiTheme="majorBidi" w:cstheme="majorBidi"/>
          <w:b/>
        </w:rPr>
        <w:t>c</w:t>
      </w:r>
      <w:r>
        <w:rPr>
          <w:rFonts w:asciiTheme="majorBidi" w:hAnsiTheme="majorBidi" w:cstheme="majorBidi"/>
          <w:b/>
          <w:spacing w:val="-2"/>
        </w:rPr>
        <w:t>i</w:t>
      </w:r>
      <w:r>
        <w:rPr>
          <w:rFonts w:asciiTheme="majorBidi" w:hAnsiTheme="majorBidi" w:cstheme="majorBidi"/>
          <w:b/>
        </w:rPr>
        <w:t>pants and Setting</w:t>
      </w:r>
      <w:r>
        <w:rPr>
          <w:rFonts w:asciiTheme="majorBidi" w:hAnsiTheme="majorBidi" w:cstheme="majorBidi"/>
        </w:rPr>
        <w:t>s</w:t>
      </w:r>
    </w:p>
    <w:p w14:paraId="05A8E0AC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661"/>
        <w:rPr>
          <w:rFonts w:asciiTheme="majorBidi" w:hAnsiTheme="majorBidi" w:cstheme="majorBidi"/>
          <w:b/>
        </w:rPr>
      </w:pPr>
    </w:p>
    <w:p w14:paraId="3ABFEB45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661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</w:rPr>
        <w:t>3</w:t>
      </w:r>
      <w:r>
        <w:rPr>
          <w:rFonts w:asciiTheme="majorBidi" w:hAnsiTheme="majorBidi" w:cstheme="majorBidi"/>
          <w:b/>
          <w:spacing w:val="2"/>
        </w:rPr>
        <w:t>.2</w:t>
      </w:r>
      <w:r>
        <w:rPr>
          <w:rFonts w:asciiTheme="majorBidi" w:hAnsiTheme="majorBidi" w:cstheme="majorBidi"/>
          <w:b/>
          <w:spacing w:val="4"/>
        </w:rPr>
        <w:t xml:space="preserve"> </w:t>
      </w:r>
      <w:r>
        <w:rPr>
          <w:rFonts w:asciiTheme="majorBidi" w:hAnsiTheme="majorBidi" w:cstheme="majorBidi"/>
          <w:b/>
          <w:spacing w:val="-1"/>
        </w:rPr>
        <w:t>I</w:t>
      </w:r>
      <w:r>
        <w:rPr>
          <w:rFonts w:asciiTheme="majorBidi" w:hAnsiTheme="majorBidi" w:cstheme="majorBidi"/>
          <w:b/>
        </w:rPr>
        <w:t>ns</w:t>
      </w:r>
      <w:r>
        <w:rPr>
          <w:rFonts w:asciiTheme="majorBidi" w:hAnsiTheme="majorBidi" w:cstheme="majorBidi"/>
          <w:b/>
          <w:spacing w:val="-2"/>
        </w:rPr>
        <w:t>t</w:t>
      </w:r>
      <w:r>
        <w:rPr>
          <w:rFonts w:asciiTheme="majorBidi" w:hAnsiTheme="majorBidi" w:cstheme="majorBidi"/>
          <w:b/>
        </w:rPr>
        <w:t>ru</w:t>
      </w:r>
      <w:r>
        <w:rPr>
          <w:rFonts w:asciiTheme="majorBidi" w:hAnsiTheme="majorBidi" w:cstheme="majorBidi"/>
          <w:b/>
          <w:spacing w:val="-5"/>
        </w:rPr>
        <w:t>m</w:t>
      </w:r>
      <w:r>
        <w:rPr>
          <w:rFonts w:asciiTheme="majorBidi" w:hAnsiTheme="majorBidi" w:cstheme="majorBidi"/>
          <w:b/>
        </w:rPr>
        <w:t>en</w:t>
      </w:r>
      <w:r>
        <w:rPr>
          <w:rFonts w:asciiTheme="majorBidi" w:hAnsiTheme="majorBidi" w:cstheme="majorBidi"/>
          <w:b/>
          <w:spacing w:val="-1"/>
        </w:rPr>
        <w:t>t</w:t>
      </w:r>
      <w:r>
        <w:rPr>
          <w:rFonts w:asciiTheme="majorBidi" w:hAnsiTheme="majorBidi" w:cstheme="majorBidi"/>
          <w:b/>
        </w:rPr>
        <w:t>a</w:t>
      </w:r>
      <w:r>
        <w:rPr>
          <w:rFonts w:asciiTheme="majorBidi" w:hAnsiTheme="majorBidi" w:cstheme="majorBidi"/>
          <w:b/>
          <w:spacing w:val="-1"/>
        </w:rPr>
        <w:t>t</w:t>
      </w:r>
      <w:r>
        <w:rPr>
          <w:rFonts w:asciiTheme="majorBidi" w:hAnsiTheme="majorBidi" w:cstheme="majorBidi"/>
          <w:b/>
          <w:spacing w:val="-2"/>
        </w:rPr>
        <w:t>i</w:t>
      </w:r>
      <w:r>
        <w:rPr>
          <w:rFonts w:asciiTheme="majorBidi" w:hAnsiTheme="majorBidi" w:cstheme="majorBidi"/>
          <w:b/>
        </w:rPr>
        <w:t>on</w:t>
      </w:r>
    </w:p>
    <w:p w14:paraId="6FB1862A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72"/>
        <w:rPr>
          <w:rFonts w:asciiTheme="majorBidi" w:hAnsiTheme="majorBidi" w:cstheme="majorBidi"/>
          <w:b/>
          <w:bCs/>
          <w:i/>
          <w:iCs/>
        </w:rPr>
      </w:pPr>
      <w:r>
        <w:rPr>
          <w:rFonts w:asciiTheme="majorBidi" w:hAnsiTheme="majorBidi" w:cstheme="majorBidi"/>
          <w:b/>
          <w:bCs/>
          <w:i/>
          <w:iCs/>
        </w:rPr>
        <w:t xml:space="preserve">3.2.1 </w:t>
      </w:r>
    </w:p>
    <w:p w14:paraId="0874D9C5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72"/>
        <w:rPr>
          <w:rFonts w:asciiTheme="majorBidi" w:hAnsiTheme="majorBidi" w:cstheme="majorBidi"/>
          <w:b/>
          <w:bCs/>
          <w:i/>
          <w:iCs/>
          <w:spacing w:val="6"/>
        </w:rPr>
      </w:pPr>
      <w:r>
        <w:rPr>
          <w:rFonts w:asciiTheme="majorBidi" w:hAnsiTheme="majorBidi" w:cstheme="majorBidi"/>
          <w:b/>
          <w:bCs/>
          <w:i/>
          <w:iCs/>
        </w:rPr>
        <w:t xml:space="preserve">3.2.2 </w:t>
      </w:r>
    </w:p>
    <w:p w14:paraId="05D30C3F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9"/>
        <w:rPr>
          <w:rFonts w:asciiTheme="majorBidi" w:hAnsiTheme="majorBidi" w:cstheme="majorBidi"/>
          <w:b/>
        </w:rPr>
      </w:pPr>
    </w:p>
    <w:p w14:paraId="0C8990C6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9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3</w:t>
      </w:r>
      <w:r>
        <w:rPr>
          <w:rFonts w:asciiTheme="majorBidi" w:hAnsiTheme="majorBidi" w:cstheme="majorBidi"/>
          <w:b/>
          <w:spacing w:val="2"/>
        </w:rPr>
        <w:t>.</w:t>
      </w:r>
      <w:r>
        <w:rPr>
          <w:rFonts w:asciiTheme="majorBidi" w:hAnsiTheme="majorBidi" w:cstheme="majorBidi"/>
          <w:b/>
        </w:rPr>
        <w:t>3</w:t>
      </w:r>
      <w:r>
        <w:rPr>
          <w:rFonts w:asciiTheme="majorBidi" w:hAnsiTheme="majorBidi" w:cstheme="majorBidi"/>
          <w:b/>
          <w:spacing w:val="3"/>
        </w:rPr>
        <w:t xml:space="preserve"> </w:t>
      </w:r>
      <w:r>
        <w:rPr>
          <w:rFonts w:asciiTheme="majorBidi" w:hAnsiTheme="majorBidi" w:cstheme="majorBidi"/>
          <w:b/>
          <w:spacing w:val="-3"/>
        </w:rPr>
        <w:t>P</w:t>
      </w:r>
      <w:r>
        <w:rPr>
          <w:rFonts w:asciiTheme="majorBidi" w:hAnsiTheme="majorBidi" w:cstheme="majorBidi"/>
          <w:b/>
        </w:rPr>
        <w:t>roc</w:t>
      </w:r>
      <w:r>
        <w:rPr>
          <w:rFonts w:asciiTheme="majorBidi" w:hAnsiTheme="majorBidi" w:cstheme="majorBidi"/>
          <w:b/>
          <w:spacing w:val="-1"/>
        </w:rPr>
        <w:t>e</w:t>
      </w:r>
      <w:r>
        <w:rPr>
          <w:rFonts w:asciiTheme="majorBidi" w:hAnsiTheme="majorBidi" w:cstheme="majorBidi"/>
          <w:b/>
        </w:rPr>
        <w:t>dures</w:t>
      </w:r>
    </w:p>
    <w:p w14:paraId="1483C523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9"/>
        <w:rPr>
          <w:rFonts w:asciiTheme="majorBidi" w:hAnsiTheme="majorBidi" w:cstheme="majorBidi"/>
          <w:b/>
        </w:rPr>
      </w:pPr>
    </w:p>
    <w:p w14:paraId="1E2E94F3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9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3.4 S</w:t>
      </w:r>
      <w:r>
        <w:rPr>
          <w:rFonts w:asciiTheme="majorBidi" w:hAnsiTheme="majorBidi" w:cstheme="majorBidi"/>
          <w:b/>
          <w:spacing w:val="-1"/>
        </w:rPr>
        <w:t>t</w:t>
      </w:r>
      <w:r>
        <w:rPr>
          <w:rFonts w:asciiTheme="majorBidi" w:hAnsiTheme="majorBidi" w:cstheme="majorBidi"/>
          <w:b/>
        </w:rPr>
        <w:t>udy</w:t>
      </w:r>
      <w:r>
        <w:rPr>
          <w:rFonts w:asciiTheme="majorBidi" w:hAnsiTheme="majorBidi" w:cstheme="majorBidi"/>
          <w:b/>
          <w:spacing w:val="2"/>
        </w:rPr>
        <w:t xml:space="preserve"> D</w:t>
      </w:r>
      <w:r>
        <w:rPr>
          <w:rFonts w:asciiTheme="majorBidi" w:hAnsiTheme="majorBidi" w:cstheme="majorBidi"/>
          <w:b/>
        </w:rPr>
        <w:t>e</w:t>
      </w:r>
      <w:r>
        <w:rPr>
          <w:rFonts w:asciiTheme="majorBidi" w:hAnsiTheme="majorBidi" w:cstheme="majorBidi"/>
          <w:b/>
          <w:spacing w:val="-1"/>
        </w:rPr>
        <w:t>s</w:t>
      </w:r>
      <w:r>
        <w:rPr>
          <w:rFonts w:asciiTheme="majorBidi" w:hAnsiTheme="majorBidi" w:cstheme="majorBidi"/>
          <w:b/>
          <w:spacing w:val="-2"/>
        </w:rPr>
        <w:t>i</w:t>
      </w:r>
      <w:r>
        <w:rPr>
          <w:rFonts w:asciiTheme="majorBidi" w:hAnsiTheme="majorBidi" w:cstheme="majorBidi"/>
          <w:b/>
        </w:rPr>
        <w:t>gn</w:t>
      </w:r>
      <w:r>
        <w:rPr>
          <w:rFonts w:eastAsiaTheme="minorHAnsi"/>
          <w:b/>
          <w:bCs/>
        </w:rPr>
        <w:t xml:space="preserve"> </w:t>
      </w:r>
    </w:p>
    <w:p w14:paraId="7C1501D2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408"/>
        <w:rPr>
          <w:rFonts w:asciiTheme="majorBidi" w:hAnsiTheme="majorBidi" w:cstheme="majorBidi"/>
          <w:b/>
        </w:rPr>
      </w:pPr>
    </w:p>
    <w:p w14:paraId="4CF3C36F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408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</w:rPr>
        <w:t>3</w:t>
      </w:r>
      <w:r>
        <w:rPr>
          <w:rFonts w:asciiTheme="majorBidi" w:hAnsiTheme="majorBidi" w:cstheme="majorBidi"/>
          <w:b/>
          <w:spacing w:val="2"/>
        </w:rPr>
        <w:t>.</w:t>
      </w:r>
      <w:r>
        <w:rPr>
          <w:rFonts w:asciiTheme="majorBidi" w:hAnsiTheme="majorBidi" w:cstheme="majorBidi"/>
          <w:b/>
        </w:rPr>
        <w:t xml:space="preserve">5 </w:t>
      </w:r>
      <w:r>
        <w:rPr>
          <w:rFonts w:eastAsiaTheme="minorHAnsi"/>
          <w:b/>
          <w:bCs/>
        </w:rPr>
        <w:t>Data Analysis Method</w:t>
      </w:r>
    </w:p>
    <w:p w14:paraId="3E9D53C3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408"/>
        <w:rPr>
          <w:rFonts w:asciiTheme="majorBidi" w:hAnsiTheme="majorBidi" w:cstheme="majorBidi"/>
          <w:b/>
          <w:bCs/>
        </w:rPr>
      </w:pPr>
    </w:p>
    <w:p w14:paraId="34A342E5" w14:textId="77777777" w:rsidR="00EB2A3B" w:rsidRDefault="00EB2A3B" w:rsidP="00EB2A3B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2888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3.6 Hypothesized Model (for SEM studies)</w:t>
      </w:r>
    </w:p>
    <w:p w14:paraId="764A29F9" w14:textId="77777777" w:rsidR="00EB2A3B" w:rsidRDefault="00EB2A3B" w:rsidP="00EB2A3B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16392D0C" w14:textId="77777777" w:rsidR="00EB2A3B" w:rsidRDefault="00EB2A3B" w:rsidP="00EB2A3B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2A81D4F1" w14:textId="77777777" w:rsidR="00EB2A3B" w:rsidRDefault="00EB2A3B" w:rsidP="00EB2A3B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51D2E223" w14:textId="77777777" w:rsidR="00EB2A3B" w:rsidRDefault="00EB2A3B" w:rsidP="00EB2A3B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223A489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</w:p>
    <w:p w14:paraId="30FF5D3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</w:p>
    <w:p w14:paraId="4FA8B03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>CHAPTER FOUR</w:t>
      </w:r>
    </w:p>
    <w:p w14:paraId="157D43F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Results and Discussion</w:t>
      </w:r>
    </w:p>
    <w:p w14:paraId="01A60D1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</w:p>
    <w:p w14:paraId="5A51E0F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Overview </w:t>
      </w:r>
    </w:p>
    <w:p w14:paraId="1230058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is chapter describes ….</w:t>
      </w:r>
    </w:p>
    <w:p w14:paraId="5750C7E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rPr>
          <w:rFonts w:asciiTheme="majorBidi" w:hAnsiTheme="majorBidi" w:cstheme="majorBidi"/>
        </w:rPr>
      </w:pPr>
    </w:p>
    <w:p w14:paraId="5112148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4.1 Restatement of the Problem</w:t>
      </w:r>
    </w:p>
    <w:p w14:paraId="3DA9710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</w:p>
    <w:p w14:paraId="2862F7E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4.2 Preliminary Analyses</w:t>
      </w:r>
    </w:p>
    <w:p w14:paraId="77CD669B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rPr>
          <w:rFonts w:asciiTheme="majorBidi" w:hAnsiTheme="majorBidi" w:cstheme="majorBidi"/>
          <w:b/>
          <w:bCs/>
          <w:i/>
          <w:iCs/>
        </w:rPr>
      </w:pPr>
      <w:r>
        <w:rPr>
          <w:rFonts w:asciiTheme="majorBidi" w:hAnsiTheme="majorBidi" w:cstheme="majorBidi"/>
          <w:b/>
          <w:bCs/>
          <w:i/>
          <w:iCs/>
        </w:rPr>
        <w:t>4.2.1 Descriptive Statistics</w:t>
      </w:r>
    </w:p>
    <w:p w14:paraId="1DE634A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rPr>
          <w:rFonts w:asciiTheme="majorBidi" w:hAnsiTheme="majorBidi" w:cstheme="majorBidi"/>
          <w:b/>
          <w:bCs/>
        </w:rPr>
      </w:pPr>
    </w:p>
    <w:p w14:paraId="237EDDAF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rPr>
          <w:rFonts w:asciiTheme="majorBidi" w:hAnsiTheme="majorBidi" w:cstheme="majorBidi"/>
          <w:b/>
          <w:bCs/>
          <w:i/>
          <w:iCs/>
        </w:rPr>
      </w:pPr>
      <w:r>
        <w:rPr>
          <w:rFonts w:asciiTheme="majorBidi" w:hAnsiTheme="majorBidi" w:cstheme="majorBidi"/>
          <w:b/>
          <w:bCs/>
          <w:i/>
          <w:iCs/>
        </w:rPr>
        <w:t>4.2.2 Normality</w:t>
      </w:r>
    </w:p>
    <w:p w14:paraId="550B5572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rPr>
          <w:rFonts w:asciiTheme="majorBidi" w:hAnsiTheme="majorBidi" w:cstheme="majorBidi"/>
          <w:b/>
          <w:bCs/>
          <w:i/>
          <w:iCs/>
        </w:rPr>
      </w:pPr>
    </w:p>
    <w:p w14:paraId="2ED9CC3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rPr>
          <w:rFonts w:asciiTheme="majorBidi" w:hAnsiTheme="majorBidi" w:cstheme="majorBidi"/>
          <w:b/>
          <w:bCs/>
          <w:i/>
          <w:iCs/>
        </w:rPr>
      </w:pPr>
      <w:r>
        <w:rPr>
          <w:rFonts w:asciiTheme="majorBidi" w:hAnsiTheme="majorBidi" w:cstheme="majorBidi"/>
          <w:b/>
          <w:bCs/>
          <w:i/>
          <w:iCs/>
        </w:rPr>
        <w:t>4.2.3 Reliability</w:t>
      </w:r>
    </w:p>
    <w:p w14:paraId="747BE644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rPr>
          <w:rFonts w:asciiTheme="majorBidi" w:hAnsiTheme="majorBidi" w:cstheme="majorBidi"/>
          <w:b/>
          <w:bCs/>
        </w:rPr>
      </w:pPr>
    </w:p>
    <w:p w14:paraId="503DB6D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4.3 Analysis of the Results</w:t>
      </w:r>
    </w:p>
    <w:p w14:paraId="6A9B29F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rPr>
          <w:rFonts w:asciiTheme="majorBidi" w:hAnsiTheme="majorBidi" w:cstheme="majorBidi"/>
          <w:b/>
          <w:bCs/>
        </w:rPr>
      </w:pPr>
    </w:p>
    <w:p w14:paraId="5DA6ECB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b/>
          <w:bCs/>
          <w:i/>
          <w:iCs/>
          <w:spacing w:val="-1"/>
        </w:rPr>
      </w:pPr>
      <w:r>
        <w:rPr>
          <w:rFonts w:asciiTheme="majorBidi" w:hAnsiTheme="majorBidi" w:cstheme="majorBidi"/>
          <w:b/>
          <w:bCs/>
          <w:i/>
          <w:iCs/>
        </w:rPr>
        <w:t xml:space="preserve">4.3.1 RQ1. </w:t>
      </w:r>
    </w:p>
    <w:p w14:paraId="67D3CA1F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ind w:right="70" w:firstLine="720"/>
        <w:rPr>
          <w:spacing w:val="-1"/>
        </w:rPr>
      </w:pPr>
      <w:r>
        <w:rPr>
          <w:b/>
          <w:bCs/>
        </w:rPr>
        <w:t xml:space="preserve">4.3.1.1 Results. </w:t>
      </w:r>
    </w:p>
    <w:p w14:paraId="42FDF67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ind w:right="70" w:firstLine="720"/>
        <w:rPr>
          <w:spacing w:val="-1"/>
        </w:rPr>
      </w:pPr>
      <w:r>
        <w:rPr>
          <w:b/>
          <w:bCs/>
        </w:rPr>
        <w:t>4.3.1.2 Discussion</w:t>
      </w:r>
      <w:r>
        <w:rPr>
          <w:b/>
          <w:bCs/>
          <w:i/>
          <w:iCs/>
        </w:rPr>
        <w:t xml:space="preserve">. </w:t>
      </w:r>
    </w:p>
    <w:p w14:paraId="23E4AF43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>
        <w:rPr>
          <w:rFonts w:asciiTheme="majorBidi" w:hAnsiTheme="majorBidi" w:cstheme="majorBidi"/>
          <w:b/>
          <w:bCs/>
          <w:i/>
          <w:iCs/>
        </w:rPr>
        <w:t xml:space="preserve">4.3.2 RQ2. </w:t>
      </w:r>
    </w:p>
    <w:p w14:paraId="17245F2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4.3.2.1. Results.</w:t>
      </w:r>
      <w:r>
        <w:rPr>
          <w:rFonts w:asciiTheme="majorBidi" w:hAnsiTheme="majorBidi" w:cstheme="majorBidi"/>
        </w:rPr>
        <w:t xml:space="preserve"> </w:t>
      </w:r>
    </w:p>
    <w:p w14:paraId="69623AE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bidi w:val="0"/>
        <w:spacing w:line="480" w:lineRule="auto"/>
        <w:ind w:right="70" w:firstLine="720"/>
        <w:rPr>
          <w:spacing w:val="-1"/>
        </w:rPr>
      </w:pPr>
      <w:r>
        <w:rPr>
          <w:b/>
          <w:bCs/>
        </w:rPr>
        <w:t>4.3.2.2 Discussion</w:t>
      </w:r>
      <w:r>
        <w:rPr>
          <w:b/>
          <w:bCs/>
          <w:i/>
          <w:iCs/>
        </w:rPr>
        <w:t xml:space="preserve">. </w:t>
      </w:r>
    </w:p>
    <w:p w14:paraId="787A4F16" w14:textId="77777777" w:rsidR="00EB2A3B" w:rsidRDefault="00EB2A3B" w:rsidP="00EB2A3B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0738EE6A" w14:textId="77777777" w:rsidR="00EB2A3B" w:rsidRDefault="00EB2A3B" w:rsidP="00EB2A3B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2E1F0FE2" w14:textId="77777777" w:rsidR="00EB2A3B" w:rsidRDefault="00EB2A3B" w:rsidP="00EB2A3B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78B10D7E" w14:textId="77777777" w:rsidR="00EB2A3B" w:rsidRDefault="00EB2A3B" w:rsidP="00EB2A3B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3B5F840C" w14:textId="77777777" w:rsidR="00EB2A3B" w:rsidRDefault="00EB2A3B" w:rsidP="00EB2A3B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5A59A224" w14:textId="77777777" w:rsidR="00EB2A3B" w:rsidRDefault="00EB2A3B" w:rsidP="00EB2A3B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3BAE1A7E" w14:textId="77777777" w:rsidR="00EB2A3B" w:rsidRDefault="00EB2A3B" w:rsidP="00EB2A3B">
      <w:pPr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>CHAPTER FIVE</w:t>
      </w:r>
    </w:p>
    <w:p w14:paraId="213B1E54" w14:textId="77777777" w:rsidR="00EB2A3B" w:rsidRDefault="00EB2A3B" w:rsidP="00EB2A3B">
      <w:pPr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Conclusion</w:t>
      </w:r>
    </w:p>
    <w:p w14:paraId="74074C16" w14:textId="77777777" w:rsidR="00EB2A3B" w:rsidRDefault="00EB2A3B" w:rsidP="00EB2A3B">
      <w:pPr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</w:p>
    <w:p w14:paraId="56FEE472" w14:textId="77777777" w:rsidR="00EB2A3B" w:rsidRDefault="00EB2A3B" w:rsidP="00EB2A3B">
      <w:pPr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Overview </w:t>
      </w:r>
    </w:p>
    <w:p w14:paraId="0B8EDE61" w14:textId="77777777" w:rsidR="00EB2A3B" w:rsidRDefault="00EB2A3B" w:rsidP="00EB2A3B">
      <w:pPr>
        <w:tabs>
          <w:tab w:val="right" w:pos="8640"/>
        </w:tabs>
        <w:autoSpaceDE w:val="0"/>
        <w:autoSpaceDN w:val="0"/>
        <w:bidi w:val="0"/>
        <w:adjustRightInd w:val="0"/>
        <w:spacing w:line="480" w:lineRule="auto"/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is chapter ….</w:t>
      </w:r>
    </w:p>
    <w:p w14:paraId="02F5F779" w14:textId="77777777" w:rsidR="00EB2A3B" w:rsidRDefault="00EB2A3B" w:rsidP="00EB2A3B">
      <w:pPr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b/>
          <w:bCs/>
        </w:rPr>
      </w:pPr>
    </w:p>
    <w:p w14:paraId="31239455" w14:textId="77777777" w:rsidR="00EB2A3B" w:rsidRDefault="00EB2A3B" w:rsidP="00EB2A3B">
      <w:pPr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5.1 Summary of the Findings </w:t>
      </w:r>
    </w:p>
    <w:p w14:paraId="3CFE3D4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b/>
          <w:bCs/>
        </w:rPr>
      </w:pPr>
    </w:p>
    <w:p w14:paraId="0081805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5.2 Conclusions</w:t>
      </w:r>
    </w:p>
    <w:p w14:paraId="0325889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</w:p>
    <w:p w14:paraId="51F69DF1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5.3 Pedagogical Implications </w:t>
      </w:r>
    </w:p>
    <w:p w14:paraId="7D1600A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</w:p>
    <w:p w14:paraId="5023C69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5.4 Suggestions for Further Research</w:t>
      </w:r>
    </w:p>
    <w:p w14:paraId="078619B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3E958EA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0A8E31E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0C1C215D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2E38AF19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4FA22268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1A0EBED5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42BBBD0F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3750AD76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2D1B4682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0A6CBD6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08A9BEAE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7304D287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  <w:commentRangeStart w:id="9"/>
      <w:r>
        <w:rPr>
          <w:rFonts w:asciiTheme="majorBidi" w:hAnsiTheme="majorBidi" w:cstheme="majorBidi"/>
          <w:b/>
          <w:bCs/>
        </w:rPr>
        <w:lastRenderedPageBreak/>
        <w:t>References</w:t>
      </w:r>
      <w:commentRangeEnd w:id="9"/>
      <w:r>
        <w:rPr>
          <w:rStyle w:val="CommentReference"/>
          <w:rtl/>
        </w:rPr>
        <w:commentReference w:id="9"/>
      </w:r>
    </w:p>
    <w:p w14:paraId="1B0D8386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  <w:rtl/>
        </w:rPr>
      </w:pPr>
    </w:p>
    <w:p w14:paraId="707B7688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4B7F2ADA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689BD951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3DECD663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41E96543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31DE9841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4383B215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2E539982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5834EDD0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01941963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299E8FC2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42FDC012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1BBE5988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707D7040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174829C9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4677B21A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78F85E1E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6B3F9A75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02157A8F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0D0B83C3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0DCA9215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2F52E99E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1AD90D42" w14:textId="77777777" w:rsidR="00EB2A3B" w:rsidRDefault="00EB2A3B" w:rsidP="00EB2A3B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13DE5750" w14:textId="77777777" w:rsidR="00EB2A3B" w:rsidRDefault="00EB2A3B" w:rsidP="00EB2A3B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>Appendix</w:t>
      </w:r>
      <w:bookmarkEnd w:id="8"/>
    </w:p>
    <w:p w14:paraId="6D265ED3" w14:textId="54012A3B" w:rsidR="005B5504" w:rsidRDefault="005B5504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4BBDFD03" w14:textId="52A0454A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698F029E" w14:textId="2E646654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5CB672D0" w14:textId="5E5F8EA5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12F03E2A" w14:textId="258D8C27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4246852A" w14:textId="266F83A9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1F1AB759" w14:textId="5EF899B6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022DC6CB" w14:textId="31300DE6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1B91F438" w14:textId="4952D3A5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098E4FD7" w14:textId="339997FD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2668972F" w14:textId="157CAA7D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6AA52AAA" w14:textId="5D62B0DF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2E28312E" w14:textId="56F38734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5796B965" w14:textId="4C5339EC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2FE1F198" w14:textId="09FE2C6A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76FA89F7" w14:textId="048BB00F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7DEDF581" w14:textId="2CF04FB3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1A2E46FE" w14:textId="7C664441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7A55647A" w14:textId="38FC87B1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4AEE7661" w14:textId="3940425A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713E4BBC" w14:textId="7DEC71B7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72D37496" w14:textId="352C891E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089509A9" w14:textId="58A04FFD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19299493" w14:textId="6B3581F3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7EC72A1B" w14:textId="39A73E20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60073641" w14:textId="0FB93348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4EF11890" w14:textId="12482A20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7584D0FC" w14:textId="035238B4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04560D43" w14:textId="74477BD6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7566AFEC" w14:textId="7F77F714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384EAE55" w14:textId="3D82B44B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5A4B6AAD" w14:textId="1A4848FD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6224D917" w14:textId="3AA936A0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08A167DA" w14:textId="310B439F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182DE73B" w14:textId="340C8C50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606FB6A5" w14:textId="38BED320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0BB63DC8" w14:textId="696CDC3F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104A5EBE" w14:textId="10214A2F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6827B886" w14:textId="56DEE982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40B11198" w14:textId="63FCC73D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737452E3" w14:textId="509CC59A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29557798" w14:textId="4ED9C31B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131EC831" w14:textId="77777777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00E18B92" w14:textId="67B4220C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048B278A" w14:textId="69789DC4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534950BA" w14:textId="3EAAD852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3B399915" w14:textId="2BB2858F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7ABA8B00" w14:textId="617366D9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233D89BF" w14:textId="0ADA21FB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6D56597F" w14:textId="77777777" w:rsidR="00EB2A3B" w:rsidRDefault="00EB2A3B" w:rsidP="00EB2A3B">
      <w:pPr>
        <w:autoSpaceDE w:val="0"/>
        <w:autoSpaceDN w:val="0"/>
        <w:adjustRightInd w:val="0"/>
        <w:rPr>
          <w:b/>
          <w:bCs/>
          <w:rtl/>
          <w:lang w:bidi="fa-IR"/>
        </w:rPr>
      </w:pPr>
    </w:p>
    <w:p w14:paraId="39774B7B" w14:textId="77777777" w:rsidR="005B5504" w:rsidRDefault="005B5504" w:rsidP="005B5504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  <w:bCs/>
          <w:rtl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CF04254" wp14:editId="182D621E">
                <wp:simplePos x="0" y="0"/>
                <wp:positionH relativeFrom="margin">
                  <wp:align>center</wp:align>
                </wp:positionH>
                <wp:positionV relativeFrom="paragraph">
                  <wp:posOffset>-453390</wp:posOffset>
                </wp:positionV>
                <wp:extent cx="6162675" cy="552450"/>
                <wp:effectExtent l="0" t="0" r="28575" b="19050"/>
                <wp:wrapNone/>
                <wp:docPr id="42" name="Horizontal Scrol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2675" cy="552450"/>
                        </a:xfrm>
                        <a:prstGeom prst="horizontalScroll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64DAA9" w14:textId="77777777" w:rsidR="005B5504" w:rsidRPr="007C277B" w:rsidRDefault="005B5504" w:rsidP="005B5504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تعهد نامه</w:t>
                            </w:r>
                          </w:p>
                          <w:p w14:paraId="792561EE" w14:textId="77777777" w:rsidR="005B5504" w:rsidRDefault="005B5504" w:rsidP="005B5504">
                            <w:pPr>
                              <w:jc w:val="center"/>
                              <w:rPr>
                                <w:rtl/>
                              </w:rPr>
                            </w:pPr>
                          </w:p>
                          <w:p w14:paraId="2A2ACDD1" w14:textId="77777777" w:rsidR="005B5504" w:rsidRPr="00423D56" w:rsidRDefault="005B5504" w:rsidP="005B5504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اینجانب..................................دانشجوی دوره کارشناسی ارشد..................................دانشکده................</w:t>
                            </w:r>
                          </w:p>
                          <w:p w14:paraId="47268332" w14:textId="77777777" w:rsidR="005B5504" w:rsidRPr="00423D56" w:rsidRDefault="005B5504" w:rsidP="005B5504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 موسسه آموزش عالی تابران مشهد نویسنده پایان نامه ..........................</w:t>
                            </w: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</w:t>
                            </w:r>
                          </w:p>
                          <w:p w14:paraId="2B83FED1" w14:textId="77777777" w:rsidR="005B5504" w:rsidRPr="00423D56" w:rsidRDefault="005B5504" w:rsidP="005B5504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........................................................................تحت راهنمایی ......</w:t>
                            </w: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.....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</w:t>
                            </w:r>
                          </w:p>
                          <w:p w14:paraId="01D34FC0" w14:textId="77777777" w:rsidR="005B5504" w:rsidRPr="00423D56" w:rsidRDefault="005B5504" w:rsidP="005B5504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متعهد می شوم:</w:t>
                            </w:r>
                          </w:p>
                          <w:p w14:paraId="22A73897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حقیقات در این پایان نامه توسط اینجانب انجام شده است و از صحت و اصالت برخوردار است.</w:t>
                            </w:r>
                          </w:p>
                          <w:p w14:paraId="0432C969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در استفاده از نتایج پژوهش های محققان دیگر به مرجع مورد استفاده استناد شده است.</w:t>
                            </w:r>
                          </w:p>
                          <w:p w14:paraId="2B656F60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مطالب مندرج در پایان نامه تا کنون توسط خود یا فرد دیگری برای دریافت هیچ نوع مدرک یا امتیازی در هیچ جا ارائه نشده است.</w:t>
                            </w:r>
                          </w:p>
                          <w:p w14:paraId="6D6E927C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کلیه حقوق این اثر متعلق به موسسه آموزش عالی تابران می باشد و مقالات مستخرج با نام "موسسه آموزش عالی تابران" و یا "</w:t>
                            </w:r>
                            <w:r w:rsidRPr="00423D56"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  <w:t>Tabaran Institute of Higher Education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" به چاپ خواهد رسید.</w:t>
                            </w:r>
                          </w:p>
                          <w:p w14:paraId="45F68C5E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حقوق معنوی تمام افرادی که در به دست آمدن نتایج اصلی پایان نامه تأثیر گذار بوده اند در مقالات مستخرج از رساله رعایت شده است.</w:t>
                            </w:r>
                          </w:p>
                          <w:p w14:paraId="1E73CC97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در کلیه مراحل انجام این پایان نامه، در مواردی که به حوزه اطلاعات شخصی افراد دسترسی یافته یا استفاده شده است، اصل رازداری، ضوابط و اصول اخلاق انسانی رعایت شده است.</w:t>
                            </w:r>
                          </w:p>
                          <w:p w14:paraId="5B7C798C" w14:textId="77777777" w:rsidR="005B5504" w:rsidRDefault="005B5504" w:rsidP="005B5504">
                            <w:pPr>
                              <w:ind w:right="284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                                                     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امضای دانشجو</w:t>
                            </w: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 xml:space="preserve">              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8356"/>
                            </w:tblGrid>
                            <w:tr w:rsidR="005B5504" w14:paraId="7392775D" w14:textId="77777777" w:rsidTr="008D3EFB">
                              <w:trPr>
                                <w:trHeight w:val="3298"/>
                                <w:jc w:val="center"/>
                              </w:trPr>
                              <w:tc>
                                <w:tcPr>
                                  <w:tcW w:w="8356" w:type="dxa"/>
                                  <w:tcBorders>
                                    <w:top w:val="thickThinSmallGap" w:sz="18" w:space="0" w:color="auto"/>
                                    <w:left w:val="thickThinSmallGap" w:sz="18" w:space="0" w:color="auto"/>
                                    <w:bottom w:val="thickThinSmallGap" w:sz="18" w:space="0" w:color="auto"/>
                                    <w:right w:val="thickThinSmallGap" w:sz="18" w:space="0" w:color="auto"/>
                                  </w:tcBorders>
                                </w:tcPr>
                                <w:p w14:paraId="514FCEA5" w14:textId="77777777" w:rsidR="005B5504" w:rsidRPr="00423D56" w:rsidRDefault="005B5504" w:rsidP="008D3EFB">
                                  <w:pPr>
                                    <w:tabs>
                                      <w:tab w:val="left" w:pos="1622"/>
                                    </w:tabs>
                                    <w:ind w:left="532"/>
                                    <w:rPr>
                                      <w:rFonts w:cs="B Zar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b/>
                                      <w:bCs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مالکیت نتایج و حق نشر</w:t>
                                  </w: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 xml:space="preserve"> اینجانب..................................دانشجوی دوره کارشناسی ارشد..................................دانشکده................</w:t>
                                  </w:r>
                                </w:p>
                                <w:p w14:paraId="7DB76129" w14:textId="77777777" w:rsidR="005B5504" w:rsidRPr="00423D56" w:rsidRDefault="005B5504" w:rsidP="008D3EFB">
                                  <w:pPr>
                                    <w:tabs>
                                      <w:tab w:val="left" w:pos="1622"/>
                                    </w:tabs>
                                    <w:ind w:left="532"/>
                                    <w:rPr>
                                      <w:rFonts w:cs="B Zar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........................ موسسه آموزش عالی تابران مشهد نویسنده پایان نامه ..........................</w:t>
                                  </w:r>
                                  <w:r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.........................</w:t>
                                  </w: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...</w:t>
                                  </w:r>
                                </w:p>
                                <w:p w14:paraId="7F175E32" w14:textId="77777777" w:rsidR="005B5504" w:rsidRPr="00423D56" w:rsidRDefault="005B5504" w:rsidP="008D3EFB">
                                  <w:pPr>
                                    <w:tabs>
                                      <w:tab w:val="left" w:pos="1622"/>
                                    </w:tabs>
                                    <w:ind w:left="532"/>
                                    <w:rPr>
                                      <w:rFonts w:cs="B Zar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.................................................................................................تحت راهنمایی ......</w:t>
                                  </w:r>
                                  <w:r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..............................</w:t>
                                  </w: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.</w:t>
                                  </w:r>
                                </w:p>
                                <w:p w14:paraId="3E85B18E" w14:textId="77777777" w:rsidR="005B5504" w:rsidRPr="00423D56" w:rsidRDefault="005B5504" w:rsidP="008D3EFB">
                                  <w:pPr>
                                    <w:tabs>
                                      <w:tab w:val="left" w:pos="1622"/>
                                    </w:tabs>
                                    <w:ind w:left="532"/>
                                    <w:rPr>
                                      <w:rFonts w:cs="B Zar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.........................متعهد می شوم:</w:t>
                                  </w:r>
                                </w:p>
                                <w:p w14:paraId="29F96523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1"/>
                                    </w:numPr>
                                    <w:tabs>
                                      <w:tab w:val="left" w:pos="816"/>
                                    </w:tabs>
                                    <w:bidi/>
                                    <w:spacing w:line="240" w:lineRule="auto"/>
                                    <w:ind w:left="532" w:firstLine="0"/>
                                    <w:jc w:val="left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حقیقات در این پایان نامه توسط اینجانب انجام شده است و از صحت و اصالت برخوردار است.</w:t>
                                  </w:r>
                                </w:p>
                                <w:p w14:paraId="5FA9AD4E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1"/>
                                    </w:numPr>
                                    <w:tabs>
                                      <w:tab w:val="left" w:pos="816"/>
                                    </w:tabs>
                                    <w:bidi/>
                                    <w:spacing w:line="240" w:lineRule="auto"/>
                                    <w:ind w:left="532" w:firstLine="0"/>
                                    <w:jc w:val="left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در استفاده از نتایج پژوهش های محققان دیگر به مرجع مورد استفاده استناد شده است.</w:t>
                                  </w:r>
                                </w:p>
                                <w:p w14:paraId="0B6A6F04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1"/>
                                    </w:numPr>
                                    <w:tabs>
                                      <w:tab w:val="left" w:pos="816"/>
                                    </w:tabs>
                                    <w:bidi/>
                                    <w:spacing w:line="240" w:lineRule="auto"/>
                                    <w:ind w:left="532" w:firstLine="0"/>
                                    <w:jc w:val="left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مطالب مندرج در پایان نامه تا کنون توسط خود یا فرد دیگری برای دریافت هیچ نوع مدرک یا امتیازی در هیچ جا ارائه نشده است.</w:t>
                                  </w:r>
                                </w:p>
                                <w:p w14:paraId="0D31B297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1"/>
                                    </w:numPr>
                                    <w:tabs>
                                      <w:tab w:val="left" w:pos="816"/>
                                    </w:tabs>
                                    <w:bidi/>
                                    <w:spacing w:line="240" w:lineRule="auto"/>
                                    <w:ind w:left="532" w:firstLine="0"/>
                                    <w:jc w:val="left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کلیه حقوق این اثر متعلق به موسسه آموزش عالی تابران می باشد و مقالات مستخرج با نام "موسسه آموزش عالی تابران" و یا "</w:t>
                                  </w:r>
                                  <w:r w:rsidRPr="00423D56"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  <w:t>Tabaran Institute of Higher Education</w:t>
                                  </w: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" به چاپ خواهد رسید.</w:t>
                                  </w:r>
                                </w:p>
                                <w:p w14:paraId="469CFEEE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1"/>
                                    </w:numPr>
                                    <w:tabs>
                                      <w:tab w:val="left" w:pos="816"/>
                                    </w:tabs>
                                    <w:bidi/>
                                    <w:spacing w:line="240" w:lineRule="auto"/>
                                    <w:ind w:left="532" w:firstLine="0"/>
                                    <w:jc w:val="left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حقوق معنوی تمام افرادی که در به دست آمدن نتایج اصلی پایان نامه تأثیر گذار بوده اند در مقالات مستخرج از رساله رعایت شده است.</w:t>
                                  </w:r>
                                </w:p>
                                <w:p w14:paraId="0FECD385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1"/>
                                    </w:numPr>
                                    <w:tabs>
                                      <w:tab w:val="left" w:pos="816"/>
                                    </w:tabs>
                                    <w:bidi/>
                                    <w:spacing w:line="240" w:lineRule="auto"/>
                                    <w:ind w:left="532" w:firstLine="0"/>
                                    <w:jc w:val="left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در کلیه مراحل انجام این پایان نامه، در مواردی که به حوزه اطلاعات شخصی افراد دسترسی یافته یا استفاده شده است، اصل رازداری، ضوابط و اصول اخلاق انسانی رعایت شده است.</w:t>
                                  </w:r>
                                </w:p>
                                <w:p w14:paraId="0B7B4DBE" w14:textId="77777777" w:rsidR="005B5504" w:rsidRDefault="005B5504" w:rsidP="008D3EFB">
                                  <w:pPr>
                                    <w:ind w:right="284"/>
                                    <w:rPr>
                                      <w:rFonts w:cs="B Zar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 xml:space="preserve">                                                                                                      </w:t>
                                  </w: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امضای دانشجو</w:t>
                                  </w:r>
                                  <w:r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 xml:space="preserve">              </w:t>
                                  </w:r>
                                </w:p>
                                <w:tbl>
                                  <w:tblPr>
                                    <w:tblStyle w:val="TableGrid"/>
                                    <w:bidiVisual/>
                                    <w:tblW w:w="0" w:type="auto"/>
                                    <w:jc w:val="center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8064"/>
                                  </w:tblGrid>
                                  <w:tr w:rsidR="005B5504" w14:paraId="46D29E44" w14:textId="77777777" w:rsidTr="008D3EFB">
                                    <w:trPr>
                                      <w:trHeight w:val="3298"/>
                                      <w:jc w:val="center"/>
                                    </w:trPr>
                                    <w:tc>
                                      <w:tcPr>
                                        <w:tcW w:w="8356" w:type="dxa"/>
                                        <w:tcBorders>
                                          <w:top w:val="thickThinSmallGap" w:sz="18" w:space="0" w:color="auto"/>
                                          <w:left w:val="thickThinSmallGap" w:sz="18" w:space="0" w:color="auto"/>
                                          <w:bottom w:val="thickThinSmallGap" w:sz="18" w:space="0" w:color="auto"/>
                                          <w:right w:val="thickThinSmallGap" w:sz="18" w:space="0" w:color="auto"/>
                                        </w:tcBorders>
                                      </w:tcPr>
                                      <w:p w14:paraId="14621CE3" w14:textId="77777777" w:rsidR="005B5504" w:rsidRPr="00423D56" w:rsidRDefault="005B5504" w:rsidP="008D3EFB">
                                        <w:pPr>
                                          <w:jc w:val="center"/>
                                          <w:rPr>
                                            <w:rFonts w:cs="B Zar"/>
                                            <w:b/>
                                            <w:bCs/>
                                            <w:sz w:val="28"/>
                                            <w:szCs w:val="28"/>
                                            <w:rtl/>
                                            <w:lang w:bidi="fa-IR"/>
                                          </w:rPr>
                                        </w:pPr>
                                        <w:r w:rsidRPr="00423D56">
                                          <w:rPr>
                                            <w:rFonts w:cs="B Zar" w:hint="cs"/>
                                            <w:b/>
                                            <w:bCs/>
                                            <w:sz w:val="28"/>
                                            <w:szCs w:val="28"/>
                                            <w:rtl/>
                                            <w:lang w:bidi="fa-IR"/>
                                          </w:rPr>
                                          <w:t>مالکیت نتایج و حق نشر</w:t>
                                        </w:r>
                                      </w:p>
                                      <w:p w14:paraId="12FAE00C" w14:textId="77777777" w:rsidR="005B5504" w:rsidRPr="00423D56" w:rsidRDefault="005B5504" w:rsidP="005B5504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32"/>
                                          </w:numPr>
                                          <w:bidi/>
                                          <w:spacing w:line="240" w:lineRule="auto"/>
                                          <w:jc w:val="lowKashida"/>
                                          <w:rPr>
                                            <w:rFonts w:cs="B Zar"/>
                                            <w:sz w:val="28"/>
                                            <w:szCs w:val="28"/>
                                            <w:lang w:bidi="fa-IR"/>
                                          </w:rPr>
                                        </w:pPr>
                                        <w:r w:rsidRPr="00423D56">
                                          <w:rPr>
                                            <w:rFonts w:cs="B Zar" w:hint="cs"/>
                                            <w:sz w:val="28"/>
                                            <w:szCs w:val="28"/>
                                            <w:rtl/>
                                            <w:lang w:bidi="fa-IR"/>
                                          </w:rPr>
                                          <w:t>کلیه حقوق معنوی این اثر و محصولات آن (مقالات مستخرج، کتاب، برنامه های رایانه ای، نرم افزارها و تجهیزات ساخته شده) متعلق به موسسه آموزش عالی تابران می باشد. این مطلب باید به نحو مقتضی در تولیدات علمی مذبور ذکر شود.</w:t>
                                        </w:r>
                                      </w:p>
                                      <w:p w14:paraId="3D71ECF3" w14:textId="77777777" w:rsidR="005B5504" w:rsidRPr="00423D56" w:rsidRDefault="005B5504" w:rsidP="005B5504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32"/>
                                          </w:numPr>
                                          <w:bidi/>
                                          <w:spacing w:line="240" w:lineRule="auto"/>
                                          <w:jc w:val="lowKashida"/>
                                          <w:rPr>
                                            <w:rFonts w:cs="B Zar"/>
                                            <w:sz w:val="28"/>
                                            <w:szCs w:val="28"/>
                                            <w:lang w:bidi="fa-IR"/>
                                          </w:rPr>
                                        </w:pPr>
                                        <w:r w:rsidRPr="00423D56">
                                          <w:rPr>
                                            <w:rFonts w:cs="B Zar" w:hint="cs"/>
                                            <w:sz w:val="28"/>
                                            <w:szCs w:val="28"/>
                                            <w:rtl/>
                                            <w:lang w:bidi="fa-IR"/>
                                          </w:rPr>
                                          <w:t>استفاده از اطلاعات و نتایج موجود در پایان نامه بدون ذکر مرجع مجاز نمی باشد.</w:t>
                                        </w:r>
                                      </w:p>
                                      <w:p w14:paraId="569BEFC8" w14:textId="77777777" w:rsidR="005B5504" w:rsidRPr="00423D56" w:rsidRDefault="005B5504" w:rsidP="008D3EFB">
                                        <w:pPr>
                                          <w:pStyle w:val="ListParagraph"/>
                                          <w:jc w:val="lowKashida"/>
                                          <w:rPr>
                                            <w:rFonts w:cs="B Zar"/>
                                            <w:sz w:val="28"/>
                                            <w:szCs w:val="28"/>
                                            <w:rtl/>
                                            <w:lang w:bidi="fa-IR"/>
                                          </w:rPr>
                                        </w:pPr>
                                        <w:r w:rsidRPr="00423D56">
                                          <w:rPr>
                                            <w:rFonts w:cs="B Zar" w:hint="cs"/>
                                            <w:sz w:val="28"/>
                                            <w:szCs w:val="28"/>
                                            <w:rtl/>
                                            <w:lang w:bidi="fa-IR"/>
                                          </w:rPr>
                                          <w:t>متن این صفحه نیز باید در ایتدای نسخه های تکثیر شده وجود داشته باشد.</w:t>
                                        </w:r>
                                      </w:p>
                                      <w:p w14:paraId="374AACC4" w14:textId="77777777" w:rsidR="005B5504" w:rsidRDefault="005B5504" w:rsidP="008D3EFB">
                                        <w:pPr>
                                          <w:ind w:right="284"/>
                                          <w:jc w:val="center"/>
                                          <w:rPr>
                                            <w:rtl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190E5FFC" w14:textId="77777777" w:rsidR="005B5504" w:rsidRPr="00423D56" w:rsidRDefault="005B5504" w:rsidP="008D3EFB">
                                  <w:pPr>
                                    <w:jc w:val="center"/>
                                    <w:rPr>
                                      <w:rFonts w:cs="B Zar"/>
                                      <w:b/>
                                      <w:bCs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78512BF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2"/>
                                    </w:numPr>
                                    <w:bidi/>
                                    <w:spacing w:line="240" w:lineRule="auto"/>
                                    <w:jc w:val="lowKashida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کلیه حقوق معنوی این اثر و محصولات آن (مقالات مستخرج، کتاب، برنامه های رایانه ای، نرم افزارها و تجهیزات ساخته شده) متعلق به موسسه آموزش عالی تابران می باشد. این مطلب باید به نحو مقتضی در تولیدات علمی مذبور ذکر شود.</w:t>
                                  </w:r>
                                </w:p>
                                <w:p w14:paraId="272D1F2D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2"/>
                                    </w:numPr>
                                    <w:bidi/>
                                    <w:spacing w:line="240" w:lineRule="auto"/>
                                    <w:jc w:val="lowKashida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استفاده از اطلاعات و نتایج موجود در پایان نامه بدون ذکر مرجع مجاز نمی باشد.</w:t>
                                  </w:r>
                                </w:p>
                                <w:p w14:paraId="0911C982" w14:textId="77777777" w:rsidR="005B5504" w:rsidRPr="00423D56" w:rsidRDefault="005B5504" w:rsidP="008D3EFB">
                                  <w:pPr>
                                    <w:pStyle w:val="ListParagraph"/>
                                    <w:jc w:val="lowKashida"/>
                                    <w:rPr>
                                      <w:rFonts w:cs="B Zar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متن این صفحه نیز باید در ایتدای نسخه های تکثیر شده وجود داشته باشد.</w:t>
                                  </w:r>
                                </w:p>
                                <w:p w14:paraId="0A6C30A2" w14:textId="77777777" w:rsidR="005B5504" w:rsidRDefault="005B5504" w:rsidP="008D3EFB">
                                  <w:pPr>
                                    <w:ind w:right="284"/>
                                    <w:jc w:val="center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4FA13AF" w14:textId="77777777" w:rsidR="005B5504" w:rsidRDefault="005B5504" w:rsidP="005B550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CF04254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Horizontal Scroll 42" o:spid="_x0000_s1026" type="#_x0000_t98" style="position:absolute;margin-left:0;margin-top:-35.7pt;width:485.25pt;height:43.5pt;z-index:2517104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" fillcolor="white [3201]" strokecolor="black [3213]" strokeweight="2pt">
                <v:textbox>
                  <w:txbxContent>
                    <w:p w14:paraId="3564DAA9" w14:textId="77777777" w:rsidR="005B5504" w:rsidRPr="007C277B" w:rsidRDefault="005B5504" w:rsidP="005B5504">
                      <w:pPr>
                        <w:jc w:val="center"/>
                        <w:rPr>
                          <w:rFonts w:cs="B Zar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</w:rPr>
                        <w:t>تعهد نامه</w:t>
                      </w:r>
                    </w:p>
                    <w:p w14:paraId="792561EE" w14:textId="77777777" w:rsidR="005B5504" w:rsidRDefault="005B5504" w:rsidP="005B5504">
                      <w:pPr>
                        <w:jc w:val="center"/>
                        <w:rPr>
                          <w:rtl/>
                        </w:rPr>
                      </w:pPr>
                    </w:p>
                    <w:p w14:paraId="2A2ACDD1" w14:textId="77777777" w:rsidR="005B5504" w:rsidRPr="00423D56" w:rsidRDefault="005B5504" w:rsidP="005B5504">
                      <w:pPr>
                        <w:tabs>
                          <w:tab w:val="left" w:pos="1622"/>
                        </w:tabs>
                        <w:ind w:left="532"/>
                        <w:rPr>
                          <w:rFonts w:cs="B Zar"/>
                          <w:sz w:val="28"/>
                          <w:szCs w:val="28"/>
                          <w:rtl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اینجانب..................................دانشجوی دوره کارشناسی ارشد..................................دانشکده................</w:t>
                      </w:r>
                    </w:p>
                    <w:p w14:paraId="47268332" w14:textId="77777777" w:rsidR="005B5504" w:rsidRPr="00423D56" w:rsidRDefault="005B5504" w:rsidP="005B5504">
                      <w:pPr>
                        <w:tabs>
                          <w:tab w:val="left" w:pos="1622"/>
                        </w:tabs>
                        <w:ind w:left="532"/>
                        <w:rPr>
                          <w:rFonts w:cs="B Zar"/>
                          <w:sz w:val="28"/>
                          <w:szCs w:val="28"/>
                          <w:rtl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........................ موسسه آموزش عالی تابران مشهد نویسنده پایان نامه ..........................</w:t>
                      </w:r>
                      <w:r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.........................</w:t>
                      </w: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...</w:t>
                      </w:r>
                    </w:p>
                    <w:p w14:paraId="2B83FED1" w14:textId="77777777" w:rsidR="005B5504" w:rsidRPr="00423D56" w:rsidRDefault="005B5504" w:rsidP="005B5504">
                      <w:pPr>
                        <w:tabs>
                          <w:tab w:val="left" w:pos="1622"/>
                        </w:tabs>
                        <w:ind w:left="532"/>
                        <w:rPr>
                          <w:rFonts w:cs="B Zar"/>
                          <w:sz w:val="28"/>
                          <w:szCs w:val="28"/>
                          <w:rtl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.................................................................................................تحت راهنمایی ......</w:t>
                      </w:r>
                      <w:r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..............................</w:t>
                      </w: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.</w:t>
                      </w:r>
                    </w:p>
                    <w:p w14:paraId="01D34FC0" w14:textId="77777777" w:rsidR="005B5504" w:rsidRPr="00423D56" w:rsidRDefault="005B5504" w:rsidP="005B5504">
                      <w:pPr>
                        <w:tabs>
                          <w:tab w:val="left" w:pos="1622"/>
                        </w:tabs>
                        <w:ind w:left="532"/>
                        <w:rPr>
                          <w:rFonts w:cs="B Zar"/>
                          <w:sz w:val="28"/>
                          <w:szCs w:val="28"/>
                          <w:rtl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.........................متعهد می شوم:</w:t>
                      </w:r>
                    </w:p>
                    <w:p w14:paraId="22A73897" w14:textId="77777777" w:rsidR="005B5504" w:rsidRPr="00423D56" w:rsidRDefault="005B5504" w:rsidP="005B550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816"/>
                        </w:tabs>
                        <w:bidi/>
                        <w:spacing w:line="240" w:lineRule="auto"/>
                        <w:ind w:left="532" w:firstLine="0"/>
                        <w:jc w:val="left"/>
                        <w:rPr>
                          <w:rFonts w:cs="B Zar"/>
                          <w:sz w:val="28"/>
                          <w:szCs w:val="28"/>
                          <w:lang w:bidi="fa-IR"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حقیقات در این پایان نامه توسط اینجانب انجام شده است و از صحت و اصالت برخوردار است.</w:t>
                      </w:r>
                    </w:p>
                    <w:p w14:paraId="0432C969" w14:textId="77777777" w:rsidR="005B5504" w:rsidRPr="00423D56" w:rsidRDefault="005B5504" w:rsidP="005B550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816"/>
                        </w:tabs>
                        <w:bidi/>
                        <w:spacing w:line="240" w:lineRule="auto"/>
                        <w:ind w:left="532" w:firstLine="0"/>
                        <w:jc w:val="left"/>
                        <w:rPr>
                          <w:rFonts w:cs="B Zar"/>
                          <w:sz w:val="28"/>
                          <w:szCs w:val="28"/>
                          <w:lang w:bidi="fa-IR"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در استفاده از نتایج پژوهش های محققان دیگر به مرجع مورد استفاده استناد شده است.</w:t>
                      </w:r>
                    </w:p>
                    <w:p w14:paraId="2B656F60" w14:textId="77777777" w:rsidR="005B5504" w:rsidRPr="00423D56" w:rsidRDefault="005B5504" w:rsidP="005B550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816"/>
                        </w:tabs>
                        <w:bidi/>
                        <w:spacing w:line="240" w:lineRule="auto"/>
                        <w:ind w:left="532" w:firstLine="0"/>
                        <w:jc w:val="left"/>
                        <w:rPr>
                          <w:rFonts w:cs="B Zar"/>
                          <w:sz w:val="28"/>
                          <w:szCs w:val="28"/>
                          <w:lang w:bidi="fa-IR"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مطالب مندرج در پایان نامه تا کنون توسط خود یا فرد دیگری برای دریافت هیچ نوع مدرک یا امتیازی در هیچ جا ارائه نشده است.</w:t>
                      </w:r>
                    </w:p>
                    <w:p w14:paraId="6D6E927C" w14:textId="77777777" w:rsidR="005B5504" w:rsidRPr="00423D56" w:rsidRDefault="005B5504" w:rsidP="005B550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816"/>
                        </w:tabs>
                        <w:bidi/>
                        <w:spacing w:line="240" w:lineRule="auto"/>
                        <w:ind w:left="532" w:firstLine="0"/>
                        <w:jc w:val="left"/>
                        <w:rPr>
                          <w:rFonts w:cs="B Zar"/>
                          <w:sz w:val="28"/>
                          <w:szCs w:val="28"/>
                          <w:lang w:bidi="fa-IR"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کلیه حقوق این اثر متعلق به موسسه آموزش عالی تابران می باشد و مقالات مستخرج با نام "موسسه آموزش عالی تابران" و یا "</w:t>
                      </w:r>
                      <w:r w:rsidRPr="00423D56">
                        <w:rPr>
                          <w:rFonts w:cs="B Zar"/>
                          <w:sz w:val="28"/>
                          <w:szCs w:val="28"/>
                          <w:lang w:bidi="fa-IR"/>
                        </w:rPr>
                        <w:t>Tabaran Institute of Higher Education</w:t>
                      </w: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" به چاپ خواهد رسید.</w:t>
                      </w:r>
                    </w:p>
                    <w:p w14:paraId="45F68C5E" w14:textId="77777777" w:rsidR="005B5504" w:rsidRPr="00423D56" w:rsidRDefault="005B5504" w:rsidP="005B550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816"/>
                        </w:tabs>
                        <w:bidi/>
                        <w:spacing w:line="240" w:lineRule="auto"/>
                        <w:ind w:left="532" w:firstLine="0"/>
                        <w:jc w:val="left"/>
                        <w:rPr>
                          <w:rFonts w:cs="B Zar"/>
                          <w:sz w:val="28"/>
                          <w:szCs w:val="28"/>
                          <w:lang w:bidi="fa-IR"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حقوق معنوی تمام افرادی که در به دست آمدن نتایج اصلی پایان نامه تأثیر گذار بوده اند در مقالات مستخرج از رساله رعایت شده است.</w:t>
                      </w:r>
                    </w:p>
                    <w:p w14:paraId="1E73CC97" w14:textId="77777777" w:rsidR="005B5504" w:rsidRPr="00423D56" w:rsidRDefault="005B5504" w:rsidP="005B550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816"/>
                        </w:tabs>
                        <w:bidi/>
                        <w:spacing w:line="240" w:lineRule="auto"/>
                        <w:ind w:left="532" w:firstLine="0"/>
                        <w:jc w:val="left"/>
                        <w:rPr>
                          <w:rFonts w:cs="B Zar"/>
                          <w:sz w:val="28"/>
                          <w:szCs w:val="28"/>
                          <w:lang w:bidi="fa-IR"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در کلیه مراحل انجام این پایان نامه، در مواردی که به حوزه اطلاعات شخصی افراد دسترسی یافته یا استفاده شده است، اصل رازداری، ضوابط و اصول اخلاق انسانی رعایت شده است.</w:t>
                      </w:r>
                    </w:p>
                    <w:p w14:paraId="5B7C798C" w14:textId="77777777" w:rsidR="005B5504" w:rsidRDefault="005B5504" w:rsidP="005B5504">
                      <w:pPr>
                        <w:ind w:right="284"/>
                        <w:rPr>
                          <w:rFonts w:cs="B Zar"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 xml:space="preserve">                                                                                                      </w:t>
                      </w: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امضای دانشجو</w:t>
                      </w:r>
                      <w:r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 xml:space="preserve">              </w:t>
                      </w:r>
                    </w:p>
                    <w:tbl>
                      <w:tblPr>
                        <w:tblStyle w:val="TableGrid"/>
                        <w:bidiVisual/>
                        <w:tblW w:w="0" w:type="auto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8356"/>
                      </w:tblGrid>
                      <w:tr w:rsidR="005B5504" w14:paraId="7392775D" w14:textId="77777777" w:rsidTr="008D3EFB">
                        <w:trPr>
                          <w:trHeight w:val="3298"/>
                          <w:jc w:val="center"/>
                        </w:trPr>
                        <w:tc>
                          <w:tcPr>
                            <w:tcW w:w="8356" w:type="dxa"/>
                            <w:tcBorders>
                              <w:top w:val="thickThinSmallGap" w:sz="18" w:space="0" w:color="auto"/>
                              <w:left w:val="thickThinSmallGap" w:sz="18" w:space="0" w:color="auto"/>
                              <w:bottom w:val="thickThinSmallGap" w:sz="18" w:space="0" w:color="auto"/>
                              <w:right w:val="thickThinSmallGap" w:sz="18" w:space="0" w:color="auto"/>
                            </w:tcBorders>
                          </w:tcPr>
                          <w:p w14:paraId="514FCEA5" w14:textId="77777777" w:rsidR="005B5504" w:rsidRPr="00423D56" w:rsidRDefault="005B5504" w:rsidP="008D3EFB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مالکیت نتایج و حق نشر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 xml:space="preserve"> اینجانب..................................دانشجوی دوره کارشناسی ارشد..................................دانشکده................</w:t>
                            </w:r>
                          </w:p>
                          <w:p w14:paraId="7DB76129" w14:textId="77777777" w:rsidR="005B5504" w:rsidRPr="00423D56" w:rsidRDefault="005B5504" w:rsidP="008D3EFB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 موسسه آموزش عالی تابران مشهد نویسنده پایان نامه ..........................</w:t>
                            </w: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</w:t>
                            </w:r>
                          </w:p>
                          <w:p w14:paraId="7F175E32" w14:textId="77777777" w:rsidR="005B5504" w:rsidRPr="00423D56" w:rsidRDefault="005B5504" w:rsidP="008D3EFB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........................................................................تحت راهنمایی ......</w:t>
                            </w: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.....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</w:t>
                            </w:r>
                          </w:p>
                          <w:p w14:paraId="3E85B18E" w14:textId="77777777" w:rsidR="005B5504" w:rsidRPr="00423D56" w:rsidRDefault="005B5504" w:rsidP="008D3EFB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متعهد می شوم:</w:t>
                            </w:r>
                          </w:p>
                          <w:p w14:paraId="29F96523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حقیقات در این پایان نامه توسط اینجانب انجام شده است و از صحت و اصالت برخوردار است.</w:t>
                            </w:r>
                          </w:p>
                          <w:p w14:paraId="5FA9AD4E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در استفاده از نتایج پژوهش های محققان دیگر به مرجع مورد استفاده استناد شده است.</w:t>
                            </w:r>
                          </w:p>
                          <w:p w14:paraId="0B6A6F04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مطالب مندرج در پایان نامه تا کنون توسط خود یا فرد دیگری برای دریافت هیچ نوع مدرک یا امتیازی در هیچ جا ارائه نشده است.</w:t>
                            </w:r>
                          </w:p>
                          <w:p w14:paraId="0D31B297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کلیه حقوق این اثر متعلق به موسسه آموزش عالی تابران می باشد و مقالات مستخرج با نام "موسسه آموزش عالی تابران" و یا "</w:t>
                            </w:r>
                            <w:r w:rsidRPr="00423D56"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  <w:t>Tabaran Institute of Higher Education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" به چاپ خواهد رسید.</w:t>
                            </w:r>
                          </w:p>
                          <w:p w14:paraId="469CFEEE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حقوق معنوی تمام افرادی که در به دست آمدن نتایج اصلی پایان نامه تأثیر گذار بوده اند در مقالات مستخرج از رساله رعایت شده است.</w:t>
                            </w:r>
                          </w:p>
                          <w:p w14:paraId="0FECD385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در کلیه مراحل انجام این پایان نامه، در مواردی که به حوزه اطلاعات شخصی افراد دسترسی یافته یا استفاده شده است، اصل رازداری، ضوابط و اصول اخلاق انسانی رعایت شده است.</w:t>
                            </w:r>
                          </w:p>
                          <w:p w14:paraId="0B7B4DBE" w14:textId="77777777" w:rsidR="005B5504" w:rsidRDefault="005B5504" w:rsidP="008D3EFB">
                            <w:pPr>
                              <w:ind w:right="284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                                                     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امضای دانشجو</w:t>
                            </w: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 xml:space="preserve">              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8064"/>
                            </w:tblGrid>
                            <w:tr w:rsidR="005B5504" w14:paraId="46D29E44" w14:textId="77777777" w:rsidTr="008D3EFB">
                              <w:trPr>
                                <w:trHeight w:val="3298"/>
                                <w:jc w:val="center"/>
                              </w:trPr>
                              <w:tc>
                                <w:tcPr>
                                  <w:tcW w:w="8356" w:type="dxa"/>
                                  <w:tcBorders>
                                    <w:top w:val="thickThinSmallGap" w:sz="18" w:space="0" w:color="auto"/>
                                    <w:left w:val="thickThinSmallGap" w:sz="18" w:space="0" w:color="auto"/>
                                    <w:bottom w:val="thickThinSmallGap" w:sz="18" w:space="0" w:color="auto"/>
                                    <w:right w:val="thickThinSmallGap" w:sz="18" w:space="0" w:color="auto"/>
                                  </w:tcBorders>
                                </w:tcPr>
                                <w:p w14:paraId="14621CE3" w14:textId="77777777" w:rsidR="005B5504" w:rsidRPr="00423D56" w:rsidRDefault="005B5504" w:rsidP="008D3EFB">
                                  <w:pPr>
                                    <w:jc w:val="center"/>
                                    <w:rPr>
                                      <w:rFonts w:cs="B Zar"/>
                                      <w:b/>
                                      <w:bCs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b/>
                                      <w:bCs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مالکیت نتایج و حق نشر</w:t>
                                  </w:r>
                                </w:p>
                                <w:p w14:paraId="12FAE00C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2"/>
                                    </w:numPr>
                                    <w:bidi/>
                                    <w:spacing w:line="240" w:lineRule="auto"/>
                                    <w:jc w:val="lowKashida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کلیه حقوق معنوی این اثر و محصولات آن (مقالات مستخرج، کتاب، برنامه های رایانه ای، نرم افزارها و تجهیزات ساخته شده) متعلق به موسسه آموزش عالی تابران می باشد. این مطلب باید به نحو مقتضی در تولیدات علمی مذبور ذکر شود.</w:t>
                                  </w:r>
                                </w:p>
                                <w:p w14:paraId="3D71ECF3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2"/>
                                    </w:numPr>
                                    <w:bidi/>
                                    <w:spacing w:line="240" w:lineRule="auto"/>
                                    <w:jc w:val="lowKashida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استفاده از اطلاعات و نتایج موجود در پایان نامه بدون ذکر مرجع مجاز نمی باشد.</w:t>
                                  </w:r>
                                </w:p>
                                <w:p w14:paraId="569BEFC8" w14:textId="77777777" w:rsidR="005B5504" w:rsidRPr="00423D56" w:rsidRDefault="005B5504" w:rsidP="008D3EFB">
                                  <w:pPr>
                                    <w:pStyle w:val="ListParagraph"/>
                                    <w:jc w:val="lowKashida"/>
                                    <w:rPr>
                                      <w:rFonts w:cs="B Zar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متن این صفحه نیز باید در ایتدای نسخه های تکثیر شده وجود داشته باشد.</w:t>
                                  </w:r>
                                </w:p>
                                <w:p w14:paraId="374AACC4" w14:textId="77777777" w:rsidR="005B5504" w:rsidRDefault="005B5504" w:rsidP="008D3EFB">
                                  <w:pPr>
                                    <w:ind w:right="284"/>
                                    <w:jc w:val="center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90E5FFC" w14:textId="77777777" w:rsidR="005B5504" w:rsidRPr="00423D56" w:rsidRDefault="005B5504" w:rsidP="008D3EFB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  <w:p w14:paraId="578512BF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bidi/>
                              <w:spacing w:line="240" w:lineRule="auto"/>
                              <w:jc w:val="lowKashida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کلیه حقوق معنوی این اثر و محصولات آن (مقالات مستخرج، کتاب، برنامه های رایانه ای، نرم افزارها و تجهیزات ساخته شده) متعلق به موسسه آموزش عالی تابران می باشد. این مطلب باید به نحو مقتضی در تولیدات علمی مذبور ذکر شود.</w:t>
                            </w:r>
                          </w:p>
                          <w:p w14:paraId="272D1F2D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bidi/>
                              <w:spacing w:line="240" w:lineRule="auto"/>
                              <w:jc w:val="lowKashida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استفاده از اطلاعات و نتایج موجود در پایان نامه بدون ذکر مرجع مجاز نمی باشد.</w:t>
                            </w:r>
                          </w:p>
                          <w:p w14:paraId="0911C982" w14:textId="77777777" w:rsidR="005B5504" w:rsidRPr="00423D56" w:rsidRDefault="005B5504" w:rsidP="008D3EFB">
                            <w:pPr>
                              <w:pStyle w:val="ListParagraph"/>
                              <w:jc w:val="lowKashida"/>
                              <w:rPr>
                                <w:rFonts w:cs="B Zar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متن این صفحه نیز باید در ایتدای نسخه های تکثیر شده وجود داشته باشد.</w:t>
                            </w:r>
                          </w:p>
                          <w:p w14:paraId="0A6C30A2" w14:textId="77777777" w:rsidR="005B5504" w:rsidRDefault="005B5504" w:rsidP="008D3EFB">
                            <w:pPr>
                              <w:ind w:right="284"/>
                              <w:jc w:val="center"/>
                              <w:rPr>
                                <w:rtl/>
                              </w:rPr>
                            </w:pPr>
                          </w:p>
                        </w:tc>
                      </w:tr>
                    </w:tbl>
                    <w:p w14:paraId="54FA13AF" w14:textId="77777777" w:rsidR="005B5504" w:rsidRDefault="005B5504" w:rsidP="005B5504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978E7E" w14:textId="77777777" w:rsidR="005B5504" w:rsidRPr="00423D56" w:rsidRDefault="005B5504" w:rsidP="005B5504">
      <w:pPr>
        <w:tabs>
          <w:tab w:val="left" w:pos="1622"/>
        </w:tabs>
        <w:ind w:left="532" w:right="-900"/>
        <w:rPr>
          <w:rFonts w:cs="B Zar"/>
          <w:sz w:val="28"/>
          <w:szCs w:val="28"/>
          <w:rtl/>
        </w:rPr>
      </w:pPr>
      <w:r w:rsidRPr="00423D56">
        <w:rPr>
          <w:rFonts w:cs="B Zar" w:hint="cs"/>
          <w:sz w:val="28"/>
          <w:szCs w:val="28"/>
          <w:rtl/>
        </w:rPr>
        <w:t>اینجانب..................................دانشجوی دوره کارشناسی ارشد..................................دانشکده................</w:t>
      </w:r>
    </w:p>
    <w:p w14:paraId="41424553" w14:textId="77777777" w:rsidR="005B5504" w:rsidRPr="00423D56" w:rsidRDefault="005B5504" w:rsidP="005B5504">
      <w:pPr>
        <w:tabs>
          <w:tab w:val="left" w:pos="1622"/>
        </w:tabs>
        <w:ind w:left="532" w:right="-540"/>
        <w:rPr>
          <w:rFonts w:cs="B Zar"/>
          <w:sz w:val="28"/>
          <w:szCs w:val="28"/>
          <w:rtl/>
        </w:rPr>
      </w:pPr>
      <w:r w:rsidRPr="00423D56">
        <w:rPr>
          <w:rFonts w:cs="B Zar" w:hint="cs"/>
          <w:sz w:val="28"/>
          <w:szCs w:val="28"/>
          <w:rtl/>
        </w:rPr>
        <w:t>........................ موسسه آموزش عالی تابران مشهد نویسنده پایان نامه ..........................</w:t>
      </w:r>
      <w:r>
        <w:rPr>
          <w:rFonts w:cs="B Zar" w:hint="cs"/>
          <w:sz w:val="28"/>
          <w:szCs w:val="28"/>
          <w:rtl/>
        </w:rPr>
        <w:t>.........................</w:t>
      </w:r>
      <w:r w:rsidRPr="00423D56">
        <w:rPr>
          <w:rFonts w:cs="B Zar" w:hint="cs"/>
          <w:sz w:val="28"/>
          <w:szCs w:val="28"/>
          <w:rtl/>
        </w:rPr>
        <w:t>...</w:t>
      </w:r>
    </w:p>
    <w:p w14:paraId="266A5AEB" w14:textId="77777777" w:rsidR="005B5504" w:rsidRPr="00423D56" w:rsidRDefault="005B5504" w:rsidP="005B5504">
      <w:pPr>
        <w:tabs>
          <w:tab w:val="left" w:pos="1622"/>
        </w:tabs>
        <w:ind w:left="532" w:right="-540"/>
        <w:rPr>
          <w:rFonts w:cs="B Zar"/>
          <w:sz w:val="28"/>
          <w:szCs w:val="28"/>
          <w:rtl/>
        </w:rPr>
      </w:pPr>
      <w:r w:rsidRPr="00423D56">
        <w:rPr>
          <w:rFonts w:cs="B Zar" w:hint="cs"/>
          <w:sz w:val="28"/>
          <w:szCs w:val="28"/>
          <w:rtl/>
        </w:rPr>
        <w:t>.................................................................................................تحت راهنمایی ......</w:t>
      </w:r>
      <w:r>
        <w:rPr>
          <w:rFonts w:cs="B Zar" w:hint="cs"/>
          <w:sz w:val="28"/>
          <w:szCs w:val="28"/>
          <w:rtl/>
        </w:rPr>
        <w:t>..............................</w:t>
      </w:r>
      <w:r w:rsidRPr="00423D56">
        <w:rPr>
          <w:rFonts w:cs="B Zar" w:hint="cs"/>
          <w:sz w:val="28"/>
          <w:szCs w:val="28"/>
          <w:rtl/>
        </w:rPr>
        <w:t>.</w:t>
      </w:r>
    </w:p>
    <w:p w14:paraId="592EB413" w14:textId="77777777" w:rsidR="005B5504" w:rsidRPr="00423D56" w:rsidRDefault="005B5504" w:rsidP="005B5504">
      <w:pPr>
        <w:tabs>
          <w:tab w:val="left" w:pos="1622"/>
        </w:tabs>
        <w:ind w:left="532"/>
        <w:rPr>
          <w:rFonts w:cs="B Zar"/>
          <w:sz w:val="28"/>
          <w:szCs w:val="28"/>
          <w:rtl/>
        </w:rPr>
      </w:pPr>
      <w:r w:rsidRPr="00423D56">
        <w:rPr>
          <w:rFonts w:cs="B Zar" w:hint="cs"/>
          <w:sz w:val="28"/>
          <w:szCs w:val="28"/>
          <w:rtl/>
        </w:rPr>
        <w:t>.........................متعهد می شوم:</w:t>
      </w:r>
    </w:p>
    <w:p w14:paraId="6FBF1A69" w14:textId="77777777" w:rsidR="005B5504" w:rsidRPr="00423D56" w:rsidRDefault="005B5504" w:rsidP="005B5504">
      <w:pPr>
        <w:pStyle w:val="ListParagraph"/>
        <w:numPr>
          <w:ilvl w:val="0"/>
          <w:numId w:val="31"/>
        </w:numPr>
        <w:tabs>
          <w:tab w:val="left" w:pos="816"/>
        </w:tabs>
        <w:bidi/>
        <w:spacing w:line="240" w:lineRule="auto"/>
        <w:ind w:left="532" w:firstLine="0"/>
        <w:jc w:val="left"/>
        <w:rPr>
          <w:rFonts w:cs="B Zar"/>
          <w:sz w:val="28"/>
          <w:szCs w:val="28"/>
          <w:lang w:bidi="fa-IR"/>
        </w:rPr>
      </w:pPr>
      <w:r w:rsidRPr="00423D56">
        <w:rPr>
          <w:rFonts w:cs="B Zar" w:hint="cs"/>
          <w:sz w:val="28"/>
          <w:szCs w:val="28"/>
          <w:rtl/>
          <w:lang w:bidi="fa-IR"/>
        </w:rPr>
        <w:t>حقیقات در این پایان نامه توسط اینجانب انجام شده است و از صحت و اصالت برخوردار است.</w:t>
      </w:r>
    </w:p>
    <w:p w14:paraId="1165225D" w14:textId="77777777" w:rsidR="005B5504" w:rsidRPr="00423D56" w:rsidRDefault="005B5504" w:rsidP="005B5504">
      <w:pPr>
        <w:pStyle w:val="ListParagraph"/>
        <w:numPr>
          <w:ilvl w:val="0"/>
          <w:numId w:val="31"/>
        </w:numPr>
        <w:tabs>
          <w:tab w:val="left" w:pos="816"/>
        </w:tabs>
        <w:bidi/>
        <w:spacing w:line="240" w:lineRule="auto"/>
        <w:ind w:left="532" w:firstLine="0"/>
        <w:jc w:val="left"/>
        <w:rPr>
          <w:rFonts w:cs="B Zar"/>
          <w:sz w:val="28"/>
          <w:szCs w:val="28"/>
          <w:lang w:bidi="fa-IR"/>
        </w:rPr>
      </w:pPr>
      <w:r w:rsidRPr="00423D56">
        <w:rPr>
          <w:rFonts w:cs="B Zar" w:hint="cs"/>
          <w:sz w:val="28"/>
          <w:szCs w:val="28"/>
          <w:rtl/>
          <w:lang w:bidi="fa-IR"/>
        </w:rPr>
        <w:t>در استفاده از نتایج پژوهش های محققان دیگر به مرجع مورد استفاده استناد شده است.</w:t>
      </w:r>
    </w:p>
    <w:p w14:paraId="6FE3F2C5" w14:textId="77777777" w:rsidR="005B5504" w:rsidRPr="00423D56" w:rsidRDefault="005B5504" w:rsidP="005B5504">
      <w:pPr>
        <w:pStyle w:val="ListParagraph"/>
        <w:numPr>
          <w:ilvl w:val="0"/>
          <w:numId w:val="31"/>
        </w:numPr>
        <w:tabs>
          <w:tab w:val="left" w:pos="816"/>
        </w:tabs>
        <w:bidi/>
        <w:spacing w:line="240" w:lineRule="auto"/>
        <w:ind w:left="532" w:firstLine="0"/>
        <w:jc w:val="left"/>
        <w:rPr>
          <w:rFonts w:cs="B Zar"/>
          <w:sz w:val="28"/>
          <w:szCs w:val="28"/>
          <w:lang w:bidi="fa-IR"/>
        </w:rPr>
      </w:pPr>
      <w:r w:rsidRPr="00423D56">
        <w:rPr>
          <w:rFonts w:cs="B Zar" w:hint="cs"/>
          <w:sz w:val="28"/>
          <w:szCs w:val="28"/>
          <w:rtl/>
          <w:lang w:bidi="fa-IR"/>
        </w:rPr>
        <w:t>مطالب مندرج در پایان نامه تا کنون توسط خود یا فرد دیگری برای دریافت هیچ نوع مدرک یا امتیازی در هیچ جا ارائه نشده است.</w:t>
      </w:r>
    </w:p>
    <w:p w14:paraId="16E5571F" w14:textId="77777777" w:rsidR="005B5504" w:rsidRPr="00423D56" w:rsidRDefault="005B5504" w:rsidP="005B5504">
      <w:pPr>
        <w:pStyle w:val="ListParagraph"/>
        <w:numPr>
          <w:ilvl w:val="0"/>
          <w:numId w:val="31"/>
        </w:numPr>
        <w:tabs>
          <w:tab w:val="left" w:pos="816"/>
        </w:tabs>
        <w:bidi/>
        <w:spacing w:line="240" w:lineRule="auto"/>
        <w:ind w:left="532" w:firstLine="0"/>
        <w:jc w:val="left"/>
        <w:rPr>
          <w:rFonts w:cs="B Zar"/>
          <w:sz w:val="28"/>
          <w:szCs w:val="28"/>
          <w:lang w:bidi="fa-IR"/>
        </w:rPr>
      </w:pPr>
      <w:r w:rsidRPr="00423D56">
        <w:rPr>
          <w:rFonts w:cs="B Zar" w:hint="cs"/>
          <w:sz w:val="28"/>
          <w:szCs w:val="28"/>
          <w:rtl/>
          <w:lang w:bidi="fa-IR"/>
        </w:rPr>
        <w:t>کلیه حقوق این اثر متعلق به موسسه آموزش عالی تابران می باشد و مقالات مستخرج با نام "موسسه آموزش عالی تابران" و یا "</w:t>
      </w:r>
      <w:proofErr w:type="spellStart"/>
      <w:r w:rsidRPr="00423D56">
        <w:rPr>
          <w:rFonts w:cs="B Zar"/>
          <w:sz w:val="28"/>
          <w:szCs w:val="28"/>
          <w:lang w:bidi="fa-IR"/>
        </w:rPr>
        <w:t>Tabaran</w:t>
      </w:r>
      <w:proofErr w:type="spellEnd"/>
      <w:r w:rsidRPr="00423D56">
        <w:rPr>
          <w:rFonts w:cs="B Zar"/>
          <w:sz w:val="28"/>
          <w:szCs w:val="28"/>
          <w:lang w:bidi="fa-IR"/>
        </w:rPr>
        <w:t xml:space="preserve"> Institute of Higher Education</w:t>
      </w:r>
      <w:r w:rsidRPr="00423D56">
        <w:rPr>
          <w:rFonts w:cs="B Zar" w:hint="cs"/>
          <w:sz w:val="28"/>
          <w:szCs w:val="28"/>
          <w:rtl/>
          <w:lang w:bidi="fa-IR"/>
        </w:rPr>
        <w:t>" به چاپ خواهد رسید.</w:t>
      </w:r>
    </w:p>
    <w:p w14:paraId="774BF4EF" w14:textId="77777777" w:rsidR="005B5504" w:rsidRPr="00423D56" w:rsidRDefault="005B5504" w:rsidP="005B5504">
      <w:pPr>
        <w:pStyle w:val="ListParagraph"/>
        <w:numPr>
          <w:ilvl w:val="0"/>
          <w:numId w:val="31"/>
        </w:numPr>
        <w:tabs>
          <w:tab w:val="left" w:pos="816"/>
        </w:tabs>
        <w:bidi/>
        <w:spacing w:line="240" w:lineRule="auto"/>
        <w:ind w:left="532" w:firstLine="0"/>
        <w:jc w:val="left"/>
        <w:rPr>
          <w:rFonts w:cs="B Zar"/>
          <w:sz w:val="28"/>
          <w:szCs w:val="28"/>
          <w:lang w:bidi="fa-IR"/>
        </w:rPr>
      </w:pPr>
      <w:r w:rsidRPr="00423D56">
        <w:rPr>
          <w:rFonts w:cs="B Zar" w:hint="cs"/>
          <w:sz w:val="28"/>
          <w:szCs w:val="28"/>
          <w:rtl/>
          <w:lang w:bidi="fa-IR"/>
        </w:rPr>
        <w:t>حقوق معنوی تمام افرادی که در به دست آمدن نتایج اصلی پایان نامه تأثیر گذار بوده اند در مقالات مستخرج از رساله رعایت شده است.</w:t>
      </w:r>
    </w:p>
    <w:p w14:paraId="38006943" w14:textId="77777777" w:rsidR="005B5504" w:rsidRPr="00423D56" w:rsidRDefault="005B5504" w:rsidP="005B5504">
      <w:pPr>
        <w:pStyle w:val="ListParagraph"/>
        <w:numPr>
          <w:ilvl w:val="0"/>
          <w:numId w:val="31"/>
        </w:numPr>
        <w:tabs>
          <w:tab w:val="left" w:pos="816"/>
        </w:tabs>
        <w:bidi/>
        <w:spacing w:line="240" w:lineRule="auto"/>
        <w:ind w:left="532" w:firstLine="0"/>
        <w:jc w:val="left"/>
        <w:rPr>
          <w:rFonts w:cs="B Zar"/>
          <w:sz w:val="28"/>
          <w:szCs w:val="28"/>
          <w:lang w:bidi="fa-IR"/>
        </w:rPr>
      </w:pPr>
      <w:r w:rsidRPr="00423D56">
        <w:rPr>
          <w:rFonts w:cs="B Zar" w:hint="cs"/>
          <w:sz w:val="28"/>
          <w:szCs w:val="28"/>
          <w:rtl/>
          <w:lang w:bidi="fa-IR"/>
        </w:rPr>
        <w:t>در کلیه مراحل انجام این پایان نامه، در مواردی که به حوزه اطلاعات شخصی افراد دسترسی یافته یا استفاده شده است، اصل رازداری، ضوابط و اصول اخلاق انسانی رعایت شده است.</w:t>
      </w:r>
    </w:p>
    <w:p w14:paraId="02D313AC" w14:textId="77777777" w:rsidR="005B5504" w:rsidRDefault="005B5504" w:rsidP="005B5504">
      <w:pPr>
        <w:ind w:right="284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                                                                                                      </w:t>
      </w:r>
      <w:r w:rsidRPr="00423D56">
        <w:rPr>
          <w:rFonts w:cs="B Zar" w:hint="cs"/>
          <w:sz w:val="28"/>
          <w:szCs w:val="28"/>
          <w:rtl/>
        </w:rPr>
        <w:t>امضای دانشجو</w:t>
      </w:r>
      <w:r>
        <w:rPr>
          <w:rFonts w:cs="B Zar" w:hint="cs"/>
          <w:sz w:val="28"/>
          <w:szCs w:val="28"/>
          <w:rtl/>
        </w:rPr>
        <w:t xml:space="preserve">              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356"/>
      </w:tblGrid>
      <w:tr w:rsidR="005B5504" w14:paraId="1AA7919D" w14:textId="77777777" w:rsidTr="00D17315">
        <w:trPr>
          <w:trHeight w:val="3298"/>
          <w:jc w:val="center"/>
        </w:trPr>
        <w:tc>
          <w:tcPr>
            <w:tcW w:w="8356" w:type="dxa"/>
            <w:tcBorders>
              <w:top w:val="thickThinSmallGap" w:sz="18" w:space="0" w:color="auto"/>
              <w:left w:val="thickThinSmallGap" w:sz="18" w:space="0" w:color="auto"/>
              <w:bottom w:val="thickThinSmallGap" w:sz="18" w:space="0" w:color="auto"/>
              <w:right w:val="thickThinSmallGap" w:sz="18" w:space="0" w:color="auto"/>
            </w:tcBorders>
          </w:tcPr>
          <w:p w14:paraId="76A66946" w14:textId="77777777" w:rsidR="005B5504" w:rsidRPr="00423D56" w:rsidRDefault="005B5504" w:rsidP="00D17315">
            <w:pPr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 w:rsidRPr="00423D56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>مالکیت نتایج و حق نشر</w:t>
            </w:r>
          </w:p>
          <w:p w14:paraId="6921A0AF" w14:textId="77777777" w:rsidR="005B5504" w:rsidRPr="00423D56" w:rsidRDefault="005B5504" w:rsidP="005B5504">
            <w:pPr>
              <w:pStyle w:val="ListParagraph"/>
              <w:numPr>
                <w:ilvl w:val="0"/>
                <w:numId w:val="32"/>
              </w:numPr>
              <w:bidi/>
              <w:spacing w:line="240" w:lineRule="auto"/>
              <w:jc w:val="lowKashida"/>
              <w:rPr>
                <w:rFonts w:cs="B Zar"/>
                <w:sz w:val="28"/>
                <w:szCs w:val="28"/>
                <w:lang w:bidi="fa-IR"/>
              </w:rPr>
            </w:pPr>
            <w:r w:rsidRPr="00423D56">
              <w:rPr>
                <w:rFonts w:cs="B Zar" w:hint="cs"/>
                <w:sz w:val="28"/>
                <w:szCs w:val="28"/>
                <w:rtl/>
                <w:lang w:bidi="fa-IR"/>
              </w:rPr>
              <w:t>کلیه حقوق معنوی این اثر و محصولات آن (مقالات مستخرج، کتاب، برنامه های رایانه ای، نرم افزارها و تجهیزات ساخته شده) متعلق به موسسه آموزش عالی تابران می باشد. این مطلب باید به نحو مقتضی در تولیدات علمی مذبور ذکر شود.</w:t>
            </w:r>
          </w:p>
          <w:p w14:paraId="4A1E4CE3" w14:textId="77777777" w:rsidR="005B5504" w:rsidRPr="00423D56" w:rsidRDefault="005B5504" w:rsidP="005B5504">
            <w:pPr>
              <w:pStyle w:val="ListParagraph"/>
              <w:numPr>
                <w:ilvl w:val="0"/>
                <w:numId w:val="32"/>
              </w:numPr>
              <w:bidi/>
              <w:spacing w:line="240" w:lineRule="auto"/>
              <w:jc w:val="lowKashida"/>
              <w:rPr>
                <w:rFonts w:cs="B Zar"/>
                <w:sz w:val="28"/>
                <w:szCs w:val="28"/>
                <w:lang w:bidi="fa-IR"/>
              </w:rPr>
            </w:pPr>
            <w:r w:rsidRPr="00423D56">
              <w:rPr>
                <w:rFonts w:cs="B Zar" w:hint="cs"/>
                <w:sz w:val="28"/>
                <w:szCs w:val="28"/>
                <w:rtl/>
                <w:lang w:bidi="fa-IR"/>
              </w:rPr>
              <w:t>استفاده از اطلاعات و نتایج موجود در پایان نامه بدون ذکر مرجع مجاز نمی باشد.</w:t>
            </w:r>
          </w:p>
          <w:p w14:paraId="07788F36" w14:textId="77777777" w:rsidR="005B5504" w:rsidRPr="00423D56" w:rsidRDefault="005B5504" w:rsidP="00D17315">
            <w:pPr>
              <w:pStyle w:val="ListParagraph"/>
              <w:jc w:val="lowKashida"/>
              <w:rPr>
                <w:rFonts w:cs="B Zar"/>
                <w:sz w:val="28"/>
                <w:szCs w:val="28"/>
                <w:rtl/>
                <w:lang w:bidi="fa-IR"/>
              </w:rPr>
            </w:pPr>
            <w:r w:rsidRPr="00423D56">
              <w:rPr>
                <w:rFonts w:cs="B Zar" w:hint="cs"/>
                <w:sz w:val="28"/>
                <w:szCs w:val="28"/>
                <w:rtl/>
                <w:lang w:bidi="fa-IR"/>
              </w:rPr>
              <w:t>متن این صفحه نیز باید در ایتدای نسخه های تکثیر شده وجود داشته باشد.</w:t>
            </w:r>
          </w:p>
          <w:p w14:paraId="371ACFED" w14:textId="77777777" w:rsidR="005B5504" w:rsidRDefault="005B5504" w:rsidP="00D17315">
            <w:pPr>
              <w:ind w:right="284"/>
              <w:jc w:val="center"/>
              <w:rPr>
                <w:rtl/>
              </w:rPr>
            </w:pPr>
          </w:p>
        </w:tc>
      </w:tr>
    </w:tbl>
    <w:p w14:paraId="4C7DA11C" w14:textId="2989F7B2" w:rsidR="005B5504" w:rsidRPr="005B5504" w:rsidRDefault="005B5504" w:rsidP="005B5504">
      <w:pPr>
        <w:tabs>
          <w:tab w:val="left" w:pos="3375"/>
        </w:tabs>
        <w:bidi w:val="0"/>
      </w:pPr>
    </w:p>
    <w:sectPr w:rsidR="005B5504" w:rsidRPr="005B5504" w:rsidSect="000C6213">
      <w:footerReference w:type="default" r:id="rId14"/>
      <w:type w:val="continuous"/>
      <w:pgSz w:w="11906" w:h="16838" w:code="9"/>
      <w:pgMar w:top="1440" w:right="1440" w:bottom="1440" w:left="1728" w:header="720" w:footer="720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abatabaee.mona@gmail.com" w:date="2019-06-08T19:31:00Z" w:initials="t">
    <w:p w14:paraId="457E34F3" w14:textId="77777777" w:rsidR="00EB2A3B" w:rsidRDefault="00EB2A3B" w:rsidP="00EB2A3B">
      <w:pPr>
        <w:pStyle w:val="CommentText"/>
        <w:bidi w:val="0"/>
      </w:pPr>
      <w:r>
        <w:rPr>
          <w:rStyle w:val="CommentReference"/>
        </w:rPr>
        <w:annotationRef/>
      </w:r>
      <w:r>
        <w:t xml:space="preserve">Capital for initial letters  </w:t>
      </w:r>
    </w:p>
  </w:comment>
  <w:comment w:id="2" w:author="tabatabaee.mona@gmail.com" w:date="2019-06-08T19:34:00Z" w:initials="t">
    <w:p w14:paraId="15C21876" w14:textId="77777777" w:rsidR="00EB2A3B" w:rsidRDefault="00EB2A3B" w:rsidP="00EB2A3B">
      <w:pPr>
        <w:pStyle w:val="CommentText"/>
        <w:bidi w:val="0"/>
        <w:jc w:val="right"/>
      </w:pPr>
      <w:r>
        <w:rPr>
          <w:rStyle w:val="CommentReference"/>
        </w:rPr>
        <w:annotationRef/>
      </w:r>
      <w:r>
        <w:rPr>
          <w:rStyle w:val="CommentReference"/>
        </w:rPr>
        <w:t xml:space="preserve">Roman Numerals for preliminary pages.  </w:t>
      </w:r>
    </w:p>
  </w:comment>
  <w:comment w:id="3" w:author="Anonymous" w:date="2021-09-08T09:20:00Z" w:initials="M">
    <w:p w14:paraId="52311399" w14:textId="77777777" w:rsidR="00EB2A3B" w:rsidRDefault="00EB2A3B" w:rsidP="00EB2A3B">
      <w:pPr>
        <w:autoSpaceDE w:val="0"/>
        <w:autoSpaceDN w:val="0"/>
        <w:bidi w:val="0"/>
        <w:adjustRightInd w:val="0"/>
        <w:rPr>
          <w:rFonts w:asciiTheme="majorBidi" w:hAnsiTheme="majorBidi" w:cstheme="majorBidi"/>
          <w:i/>
          <w:iCs/>
          <w:highlight w:val="green"/>
        </w:rPr>
      </w:pPr>
      <w:r>
        <w:rPr>
          <w:rStyle w:val="CommentReference"/>
        </w:rPr>
        <w:annotationRef/>
      </w:r>
      <w:r>
        <w:rPr>
          <w:rFonts w:asciiTheme="majorBidi" w:hAnsiTheme="majorBidi" w:cstheme="majorBidi"/>
          <w:b/>
          <w:bCs/>
          <w:i/>
          <w:iCs/>
          <w:highlight w:val="green"/>
        </w:rPr>
        <w:t>Note 1:</w:t>
      </w:r>
      <w:r>
        <w:rPr>
          <w:rFonts w:asciiTheme="majorBidi" w:hAnsiTheme="majorBidi" w:cstheme="majorBidi"/>
          <w:i/>
          <w:iCs/>
          <w:highlight w:val="green"/>
        </w:rPr>
        <w:t xml:space="preserve"> You should add four pages to the right side of the thesis as follows:</w:t>
      </w:r>
    </w:p>
    <w:p w14:paraId="3FC9BF48" w14:textId="77777777" w:rsidR="00EB2A3B" w:rsidRDefault="00EB2A3B" w:rsidP="00EB2A3B">
      <w:pPr>
        <w:autoSpaceDE w:val="0"/>
        <w:autoSpaceDN w:val="0"/>
        <w:bidi w:val="0"/>
        <w:adjustRightInd w:val="0"/>
        <w:rPr>
          <w:rFonts w:eastAsiaTheme="minorHAnsi"/>
          <w:b/>
          <w:bCs/>
          <w:i/>
          <w:iCs/>
          <w:color w:val="000000"/>
          <w:highlight w:val="green"/>
          <w:lang w:eastAsia="en-US"/>
        </w:rPr>
      </w:pPr>
      <w:r>
        <w:rPr>
          <w:rFonts w:asciiTheme="majorBidi" w:hAnsiTheme="majorBidi" w:cstheme="majorBidi"/>
          <w:highlight w:val="green"/>
        </w:rPr>
        <w:t>Title page in Farsi</w:t>
      </w:r>
    </w:p>
    <w:p w14:paraId="39BBF9CF" w14:textId="77777777" w:rsidR="00EB2A3B" w:rsidRDefault="00EB2A3B" w:rsidP="00EB2A3B">
      <w:pPr>
        <w:autoSpaceDE w:val="0"/>
        <w:autoSpaceDN w:val="0"/>
        <w:bidi w:val="0"/>
        <w:adjustRightInd w:val="0"/>
        <w:rPr>
          <w:rFonts w:asciiTheme="majorBidi" w:hAnsiTheme="majorBidi" w:cstheme="majorBidi"/>
          <w:highlight w:val="green"/>
        </w:rPr>
      </w:pPr>
      <w:r>
        <w:rPr>
          <w:rFonts w:asciiTheme="majorBidi" w:hAnsiTheme="majorBidi" w:cstheme="majorBidi"/>
          <w:highlight w:val="green"/>
        </w:rPr>
        <w:t>Approval page in Farsi</w:t>
      </w:r>
    </w:p>
    <w:p w14:paraId="7B6B4D11" w14:textId="77777777" w:rsidR="00EB2A3B" w:rsidRDefault="00EB2A3B" w:rsidP="00EB2A3B">
      <w:pPr>
        <w:autoSpaceDE w:val="0"/>
        <w:autoSpaceDN w:val="0"/>
        <w:bidi w:val="0"/>
        <w:adjustRightInd w:val="0"/>
        <w:rPr>
          <w:rFonts w:eastAsiaTheme="minorHAnsi"/>
          <w:b/>
          <w:bCs/>
          <w:i/>
          <w:iCs/>
          <w:color w:val="000000"/>
          <w:highlight w:val="green"/>
          <w:lang w:eastAsia="en-US"/>
        </w:rPr>
      </w:pPr>
      <w:r>
        <w:rPr>
          <w:rFonts w:asciiTheme="majorBidi" w:hAnsiTheme="majorBidi" w:cstheme="majorBidi"/>
          <w:highlight w:val="green"/>
        </w:rPr>
        <w:t>Declaration Page in Farsi</w:t>
      </w:r>
    </w:p>
    <w:p w14:paraId="5E788155" w14:textId="77777777" w:rsidR="00EB2A3B" w:rsidRDefault="00EB2A3B" w:rsidP="00EB2A3B">
      <w:pPr>
        <w:autoSpaceDE w:val="0"/>
        <w:autoSpaceDN w:val="0"/>
        <w:bidi w:val="0"/>
        <w:adjustRightInd w:val="0"/>
        <w:rPr>
          <w:rFonts w:eastAsiaTheme="minorHAnsi"/>
          <w:i/>
          <w:iCs/>
          <w:color w:val="000000"/>
          <w:highlight w:val="green"/>
          <w:lang w:eastAsia="en-US"/>
        </w:rPr>
      </w:pPr>
      <w:r>
        <w:rPr>
          <w:rFonts w:eastAsiaTheme="minorHAnsi"/>
          <w:b/>
          <w:bCs/>
          <w:i/>
          <w:iCs/>
          <w:color w:val="000000"/>
          <w:highlight w:val="green"/>
          <w:lang w:eastAsia="en-US"/>
        </w:rPr>
        <w:t>Note 2:</w:t>
      </w:r>
      <w:r>
        <w:rPr>
          <w:rFonts w:eastAsiaTheme="minorHAnsi"/>
          <w:i/>
          <w:iCs/>
          <w:color w:val="000000"/>
          <w:highlight w:val="green"/>
          <w:lang w:eastAsia="en-US"/>
        </w:rPr>
        <w:t xml:space="preserve"> Do not justify the text.</w:t>
      </w:r>
    </w:p>
    <w:p w14:paraId="500672F8" w14:textId="77777777" w:rsidR="00EB2A3B" w:rsidRDefault="00EB2A3B" w:rsidP="00EB2A3B">
      <w:pPr>
        <w:autoSpaceDE w:val="0"/>
        <w:autoSpaceDN w:val="0"/>
        <w:bidi w:val="0"/>
        <w:adjustRightInd w:val="0"/>
        <w:rPr>
          <w:rFonts w:eastAsiaTheme="minorHAnsi"/>
          <w:i/>
          <w:iCs/>
          <w:color w:val="000000"/>
          <w:highlight w:val="green"/>
          <w:lang w:eastAsia="en-US"/>
        </w:rPr>
      </w:pPr>
      <w:r>
        <w:rPr>
          <w:rFonts w:eastAsiaTheme="minorHAnsi"/>
          <w:b/>
          <w:bCs/>
          <w:i/>
          <w:iCs/>
          <w:color w:val="000000"/>
          <w:highlight w:val="green"/>
          <w:lang w:eastAsia="en-US"/>
        </w:rPr>
        <w:t>Note 3:</w:t>
      </w:r>
      <w:r>
        <w:rPr>
          <w:rFonts w:eastAsiaTheme="minorHAnsi"/>
          <w:i/>
          <w:iCs/>
          <w:color w:val="000000"/>
          <w:highlight w:val="green"/>
          <w:lang w:eastAsia="en-US"/>
        </w:rPr>
        <w:t xml:space="preserve"> Margins should be 2.5 cm from top, bottom, right and 3 cm from the left.</w:t>
      </w:r>
    </w:p>
    <w:p w14:paraId="22756CD0" w14:textId="77777777" w:rsidR="00EB2A3B" w:rsidRDefault="00EB2A3B" w:rsidP="00EB2A3B">
      <w:pPr>
        <w:autoSpaceDE w:val="0"/>
        <w:autoSpaceDN w:val="0"/>
        <w:bidi w:val="0"/>
        <w:adjustRightInd w:val="0"/>
        <w:rPr>
          <w:rFonts w:eastAsiaTheme="minorHAnsi"/>
          <w:i/>
          <w:iCs/>
          <w:color w:val="000000"/>
          <w:highlight w:val="green"/>
          <w:lang w:eastAsia="en-US"/>
        </w:rPr>
      </w:pPr>
      <w:r>
        <w:rPr>
          <w:rFonts w:eastAsiaTheme="minorHAnsi"/>
          <w:b/>
          <w:bCs/>
          <w:i/>
          <w:iCs/>
          <w:color w:val="000000"/>
          <w:highlight w:val="green"/>
          <w:lang w:eastAsia="en-US"/>
        </w:rPr>
        <w:t>Note 4:</w:t>
      </w:r>
      <w:r>
        <w:rPr>
          <w:rFonts w:eastAsiaTheme="minorHAnsi"/>
          <w:i/>
          <w:iCs/>
          <w:color w:val="000000"/>
          <w:highlight w:val="green"/>
          <w:lang w:eastAsia="en-US"/>
        </w:rPr>
        <w:t xml:space="preserve"> Use double space between the lines, “Times New Romance” font, Size=12</w:t>
      </w:r>
    </w:p>
    <w:p w14:paraId="0DDC1D70" w14:textId="77777777" w:rsidR="00EB2A3B" w:rsidRDefault="00EB2A3B" w:rsidP="00EB2A3B">
      <w:pPr>
        <w:autoSpaceDE w:val="0"/>
        <w:autoSpaceDN w:val="0"/>
        <w:bidi w:val="0"/>
        <w:adjustRightInd w:val="0"/>
        <w:rPr>
          <w:rFonts w:eastAsiaTheme="minorHAnsi"/>
          <w:i/>
          <w:iCs/>
          <w:color w:val="000000"/>
          <w:highlight w:val="green"/>
          <w:lang w:eastAsia="en-US"/>
        </w:rPr>
      </w:pPr>
      <w:r>
        <w:rPr>
          <w:rFonts w:eastAsiaTheme="minorHAnsi"/>
          <w:b/>
          <w:bCs/>
          <w:i/>
          <w:iCs/>
          <w:color w:val="000000"/>
          <w:highlight w:val="green"/>
          <w:lang w:eastAsia="en-US"/>
        </w:rPr>
        <w:t>Note 5</w:t>
      </w:r>
      <w:r>
        <w:rPr>
          <w:rFonts w:eastAsiaTheme="minorHAnsi"/>
          <w:i/>
          <w:iCs/>
          <w:color w:val="000000"/>
          <w:highlight w:val="green"/>
          <w:lang w:eastAsia="en-US"/>
        </w:rPr>
        <w:t>: Insert page numbers at the bottom of the page in the middle.</w:t>
      </w:r>
    </w:p>
    <w:p w14:paraId="50621C2A" w14:textId="69CFE92C" w:rsidR="00EB2A3B" w:rsidRDefault="00EB2A3B" w:rsidP="00B953D1">
      <w:pPr>
        <w:pStyle w:val="CommentText"/>
        <w:bidi w:val="0"/>
      </w:pPr>
      <w:r>
        <w:rPr>
          <w:rFonts w:eastAsiaTheme="minorHAnsi"/>
          <w:b/>
          <w:bCs/>
          <w:i/>
          <w:iCs/>
          <w:color w:val="000000"/>
          <w:highlight w:val="green"/>
          <w:lang w:eastAsia="en-US"/>
        </w:rPr>
        <w:t>Note 6</w:t>
      </w:r>
      <w:r>
        <w:rPr>
          <w:rFonts w:eastAsiaTheme="minorHAnsi"/>
          <w:i/>
          <w:iCs/>
          <w:color w:val="000000"/>
          <w:highlight w:val="green"/>
          <w:lang w:eastAsia="en-US"/>
        </w:rPr>
        <w:t xml:space="preserve">: Follow </w:t>
      </w:r>
      <w:r>
        <w:rPr>
          <w:rFonts w:eastAsiaTheme="minorHAnsi"/>
          <w:b/>
          <w:bCs/>
          <w:i/>
          <w:iCs/>
          <w:color w:val="000000"/>
          <w:sz w:val="32"/>
          <w:szCs w:val="32"/>
          <w:highlight w:val="green"/>
          <w:u w:val="single"/>
          <w:lang w:eastAsia="en-US"/>
        </w:rPr>
        <w:t>APA</w:t>
      </w:r>
      <w:r>
        <w:rPr>
          <w:rFonts w:eastAsiaTheme="minorHAnsi"/>
          <w:i/>
          <w:iCs/>
          <w:color w:val="000000"/>
          <w:highlight w:val="green"/>
          <w:lang w:eastAsia="en-US"/>
        </w:rPr>
        <w:t xml:space="preserve"> style (</w:t>
      </w:r>
      <w:r w:rsidR="00B953D1">
        <w:rPr>
          <w:rFonts w:eastAsiaTheme="minorHAnsi"/>
          <w:i/>
          <w:iCs/>
          <w:color w:val="000000"/>
          <w:highlight w:val="green"/>
          <w:lang w:eastAsia="en-US"/>
        </w:rPr>
        <w:t>7</w:t>
      </w:r>
      <w:r>
        <w:rPr>
          <w:rFonts w:eastAsiaTheme="minorHAnsi"/>
          <w:i/>
          <w:iCs/>
          <w:color w:val="000000"/>
          <w:highlight w:val="green"/>
          <w:vertAlign w:val="superscript"/>
          <w:lang w:eastAsia="en-US"/>
        </w:rPr>
        <w:t>th</w:t>
      </w:r>
      <w:r>
        <w:rPr>
          <w:rFonts w:eastAsiaTheme="minorHAnsi"/>
          <w:i/>
          <w:iCs/>
          <w:color w:val="000000"/>
          <w:highlight w:val="green"/>
          <w:lang w:eastAsia="en-US"/>
        </w:rPr>
        <w:t>) very closely.</w:t>
      </w:r>
    </w:p>
  </w:comment>
  <w:comment w:id="4" w:author="Anonymous" w:date="2021-07-29T11:56:00Z" w:initials="M">
    <w:p w14:paraId="5EDF663A" w14:textId="77777777" w:rsidR="00EB2A3B" w:rsidRDefault="00EB2A3B" w:rsidP="00EB2A3B">
      <w:pPr>
        <w:pStyle w:val="CommentText"/>
      </w:pPr>
      <w:r>
        <w:rPr>
          <w:rStyle w:val="CommentReference"/>
        </w:rPr>
        <w:annotationRef/>
      </w:r>
      <w:r>
        <w:t>Alphabetically</w:t>
      </w:r>
    </w:p>
  </w:comment>
  <w:comment w:id="5" w:author="tabatabaee.mona@gmail.com" w:date="2019-06-08T10:57:00Z" w:initials="t">
    <w:p w14:paraId="3B619949" w14:textId="77777777" w:rsidR="00EB2A3B" w:rsidRDefault="00EB2A3B" w:rsidP="00EB2A3B">
      <w:pPr>
        <w:pStyle w:val="CommentText"/>
        <w:bidi w:val="0"/>
        <w:rPr>
          <w:rFonts w:asciiTheme="majorBidi" w:eastAsiaTheme="minorHAnsi" w:hAnsiTheme="majorBidi" w:cstheme="majorBidi"/>
          <w:color w:val="000000"/>
          <w:sz w:val="22"/>
          <w:szCs w:val="22"/>
          <w:lang w:eastAsia="en-US"/>
        </w:rPr>
      </w:pPr>
      <w:r>
        <w:rPr>
          <w:rStyle w:val="CommentReference"/>
          <w:rFonts w:asciiTheme="majorBidi" w:hAnsiTheme="majorBidi" w:cstheme="majorBidi"/>
          <w:sz w:val="22"/>
          <w:szCs w:val="22"/>
        </w:rPr>
        <w:annotationRef/>
      </w:r>
      <w:r>
        <w:rPr>
          <w:rFonts w:asciiTheme="majorBidi" w:eastAsiaTheme="minorHAnsi" w:hAnsiTheme="majorBidi" w:cstheme="majorBidi"/>
          <w:color w:val="000000"/>
          <w:sz w:val="22"/>
          <w:szCs w:val="22"/>
          <w:lang w:eastAsia="en-US"/>
        </w:rPr>
        <w:t xml:space="preserve">The </w:t>
      </w:r>
      <w:r>
        <w:rPr>
          <w:rFonts w:asciiTheme="majorBidi" w:eastAsiaTheme="minorHAnsi" w:hAnsiTheme="majorBidi" w:cstheme="majorBidi"/>
          <w:i/>
          <w:iCs/>
          <w:color w:val="000000"/>
          <w:sz w:val="22"/>
          <w:szCs w:val="22"/>
          <w:lang w:eastAsia="en-US"/>
        </w:rPr>
        <w:t>abstract</w:t>
      </w:r>
      <w:r>
        <w:rPr>
          <w:rFonts w:asciiTheme="majorBidi" w:eastAsiaTheme="minorHAnsi" w:hAnsiTheme="majorBidi" w:cstheme="majorBidi"/>
          <w:color w:val="000000"/>
          <w:sz w:val="22"/>
          <w:szCs w:val="22"/>
          <w:lang w:eastAsia="en-US"/>
        </w:rPr>
        <w:t xml:space="preserve"> is a brief summary of your thesis in just one paragraph, and should not be more than a page.</w:t>
      </w:r>
    </w:p>
    <w:p w14:paraId="2A4253AC" w14:textId="77777777" w:rsidR="00EB2A3B" w:rsidRDefault="00EB2A3B" w:rsidP="00EB2A3B">
      <w:pPr>
        <w:pStyle w:val="CommentText"/>
        <w:bidi w:val="0"/>
        <w:rPr>
          <w:rFonts w:asciiTheme="majorBidi" w:eastAsiaTheme="minorHAnsi" w:hAnsiTheme="majorBidi" w:cstheme="majorBidi"/>
          <w:color w:val="000000"/>
          <w:sz w:val="22"/>
          <w:szCs w:val="22"/>
          <w:lang w:eastAsia="en-US"/>
        </w:rPr>
      </w:pPr>
      <w:r>
        <w:rPr>
          <w:rFonts w:asciiTheme="majorBidi" w:eastAsiaTheme="minorHAnsi" w:hAnsiTheme="majorBidi" w:cstheme="majorBidi"/>
          <w:color w:val="000000"/>
          <w:sz w:val="22"/>
          <w:szCs w:val="22"/>
          <w:lang w:eastAsia="en-US"/>
        </w:rPr>
        <w:t>An abstract should describe:</w:t>
      </w:r>
    </w:p>
    <w:p w14:paraId="4D90B245" w14:textId="77777777" w:rsidR="00EB2A3B" w:rsidRDefault="00EB2A3B" w:rsidP="00EB2A3B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 xml:space="preserve">the problem under investigation, </w:t>
      </w:r>
    </w:p>
    <w:p w14:paraId="4313D12A" w14:textId="77777777" w:rsidR="00EB2A3B" w:rsidRDefault="00EB2A3B" w:rsidP="00EB2A3B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 xml:space="preserve">the participants, </w:t>
      </w:r>
    </w:p>
    <w:p w14:paraId="6A4C18C3" w14:textId="77777777" w:rsidR="00EB2A3B" w:rsidRDefault="00EB2A3B" w:rsidP="00EB2A3B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the essential features of study method,</w:t>
      </w:r>
    </w:p>
    <w:p w14:paraId="045EEF3F" w14:textId="77777777" w:rsidR="00EB2A3B" w:rsidRDefault="00EB2A3B" w:rsidP="00EB2A3B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the basic findings</w:t>
      </w:r>
    </w:p>
    <w:p w14:paraId="490D07C6" w14:textId="77777777" w:rsidR="00EB2A3B" w:rsidRDefault="00EB2A3B" w:rsidP="00EB2A3B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the conclusions and the implications.</w:t>
      </w:r>
    </w:p>
    <w:p w14:paraId="13F00023" w14:textId="77777777" w:rsidR="00EB2A3B" w:rsidRDefault="00EB2A3B" w:rsidP="00EB2A3B">
      <w:pPr>
        <w:pStyle w:val="ListParagraph"/>
        <w:autoSpaceDE w:val="0"/>
        <w:autoSpaceDN w:val="0"/>
        <w:adjustRightInd w:val="0"/>
        <w:ind w:left="0" w:firstLine="0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Type the abstract as a single paragraph without paragraph indentation.</w:t>
      </w:r>
    </w:p>
  </w:comment>
  <w:comment w:id="6" w:author="tabatabaee.mona@gmail.com" w:date="2019-06-08T19:52:00Z" w:initials="t">
    <w:p w14:paraId="794203F2" w14:textId="77777777" w:rsidR="00EB2A3B" w:rsidRDefault="00EB2A3B" w:rsidP="00EB2A3B">
      <w:pPr>
        <w:pStyle w:val="CommentText"/>
      </w:pPr>
      <w:r>
        <w:rPr>
          <w:rStyle w:val="CommentReference"/>
        </w:rPr>
        <w:annotationRef/>
      </w:r>
      <w:r>
        <w:t xml:space="preserve">Identify at least 5 keywords in an alphabetical order. </w:t>
      </w:r>
    </w:p>
  </w:comment>
  <w:comment w:id="7" w:author="Aftab" w:date="2021-09-12T00:16:00Z" w:initials="A">
    <w:p w14:paraId="749E54D2" w14:textId="77777777" w:rsidR="00EB2A3B" w:rsidRDefault="00EB2A3B" w:rsidP="00EB2A3B">
      <w:pPr>
        <w:pStyle w:val="NormalWeb"/>
        <w:shd w:val="clear" w:color="auto" w:fill="EEEEEE"/>
        <w:spacing w:before="0" w:beforeAutospacing="0" w:after="0" w:afterAutospacing="0"/>
        <w:rPr>
          <w:rFonts w:asciiTheme="majorBidi" w:hAnsiTheme="majorBidi" w:cstheme="majorBidi"/>
          <w:color w:val="000000" w:themeColor="text1"/>
        </w:rPr>
      </w:pPr>
      <w:r>
        <w:rPr>
          <w:rStyle w:val="CommentReference"/>
          <w:rFonts w:asciiTheme="majorBidi" w:hAnsiTheme="majorBidi" w:cstheme="majorBidi"/>
          <w:color w:val="000000" w:themeColor="text1"/>
        </w:rPr>
        <w:annotationRef/>
      </w:r>
      <w:r>
        <w:rPr>
          <w:rFonts w:asciiTheme="majorBidi" w:hAnsiTheme="majorBidi" w:cstheme="majorBidi"/>
          <w:color w:val="000000" w:themeColor="text1"/>
        </w:rPr>
        <w:t>Ethical considerations during research include:</w:t>
      </w:r>
    </w:p>
    <w:p w14:paraId="7928EA81" w14:textId="77777777" w:rsidR="00EB2A3B" w:rsidRDefault="00EB2A3B" w:rsidP="00EB2A3B">
      <w:pPr>
        <w:pStyle w:val="NormalWeb"/>
        <w:numPr>
          <w:ilvl w:val="0"/>
          <w:numId w:val="35"/>
        </w:numPr>
        <w:shd w:val="clear" w:color="auto" w:fill="EEEEEE"/>
        <w:spacing w:before="0" w:beforeAutospacing="0" w:after="0" w:afterAutospacing="0"/>
        <w:ind w:hanging="720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Informed consent</w:t>
      </w:r>
    </w:p>
    <w:p w14:paraId="31B95E8F" w14:textId="77777777" w:rsidR="00EB2A3B" w:rsidRDefault="00EB2A3B" w:rsidP="00EB2A3B">
      <w:pPr>
        <w:pStyle w:val="NormalWeb"/>
        <w:numPr>
          <w:ilvl w:val="0"/>
          <w:numId w:val="35"/>
        </w:numPr>
        <w:shd w:val="clear" w:color="auto" w:fill="EEEEEE"/>
        <w:spacing w:before="0" w:beforeAutospacing="0" w:after="0" w:afterAutospacing="0"/>
        <w:ind w:hanging="720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Voluntary participation</w:t>
      </w:r>
    </w:p>
    <w:p w14:paraId="2F6D6BFE" w14:textId="77777777" w:rsidR="00EB2A3B" w:rsidRDefault="00EB2A3B" w:rsidP="00EB2A3B">
      <w:pPr>
        <w:pStyle w:val="NormalWeb"/>
        <w:numPr>
          <w:ilvl w:val="0"/>
          <w:numId w:val="35"/>
        </w:numPr>
        <w:shd w:val="clear" w:color="auto" w:fill="EEEEEE"/>
        <w:spacing w:before="0" w:beforeAutospacing="0" w:after="0" w:afterAutospacing="0"/>
        <w:ind w:hanging="720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Do no harm</w:t>
      </w:r>
    </w:p>
    <w:p w14:paraId="13D4B329" w14:textId="77777777" w:rsidR="00EB2A3B" w:rsidRDefault="00EB2A3B" w:rsidP="00EB2A3B">
      <w:pPr>
        <w:pStyle w:val="NormalWeb"/>
        <w:numPr>
          <w:ilvl w:val="0"/>
          <w:numId w:val="35"/>
        </w:numPr>
        <w:shd w:val="clear" w:color="auto" w:fill="EEEEEE"/>
        <w:spacing w:before="0" w:beforeAutospacing="0" w:after="0" w:afterAutospacing="0"/>
        <w:ind w:hanging="720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Confidentiality</w:t>
      </w:r>
    </w:p>
    <w:p w14:paraId="61E9F519" w14:textId="77777777" w:rsidR="00EB2A3B" w:rsidRDefault="00EB2A3B" w:rsidP="00EB2A3B">
      <w:pPr>
        <w:pStyle w:val="NormalWeb"/>
        <w:numPr>
          <w:ilvl w:val="0"/>
          <w:numId w:val="35"/>
        </w:numPr>
        <w:shd w:val="clear" w:color="auto" w:fill="EEEEEE"/>
        <w:spacing w:before="0" w:beforeAutospacing="0" w:after="0" w:afterAutospacing="0"/>
        <w:ind w:hanging="720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Anonymity</w:t>
      </w:r>
    </w:p>
    <w:p w14:paraId="676CABAD" w14:textId="77777777" w:rsidR="00EB2A3B" w:rsidRDefault="00EB2A3B" w:rsidP="00EB2A3B">
      <w:pPr>
        <w:pStyle w:val="NormalWeb"/>
        <w:numPr>
          <w:ilvl w:val="0"/>
          <w:numId w:val="35"/>
        </w:numPr>
        <w:shd w:val="clear" w:color="auto" w:fill="EEEEEE"/>
        <w:spacing w:before="0" w:beforeAutospacing="0" w:after="0" w:afterAutospacing="0"/>
        <w:ind w:hanging="720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Only assess relevant components</w:t>
      </w:r>
    </w:p>
    <w:p w14:paraId="4F0305C1" w14:textId="77777777" w:rsidR="00EB2A3B" w:rsidRDefault="00EB2A3B" w:rsidP="00EB2A3B">
      <w:pPr>
        <w:pStyle w:val="CommentText"/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</w:pPr>
    </w:p>
  </w:comment>
  <w:comment w:id="9" w:author="Anonymous" w:date="2021-07-29T12:04:00Z" w:initials="M">
    <w:p w14:paraId="4200AB42" w14:textId="77777777" w:rsidR="00EB2A3B" w:rsidRDefault="00EB2A3B" w:rsidP="00EB2A3B">
      <w:pPr>
        <w:pStyle w:val="CommentText"/>
        <w:rPr>
          <w:rtl/>
        </w:rPr>
      </w:pPr>
      <w:r>
        <w:rPr>
          <w:rStyle w:val="CommentReference"/>
        </w:rPr>
        <w:annotationRef/>
      </w:r>
      <w:r>
        <w:t>APA style (7</w:t>
      </w:r>
      <w:r>
        <w:rPr>
          <w:vertAlign w:val="superscript"/>
        </w:rPr>
        <w:t>th</w:t>
      </w:r>
      <w:r>
        <w:t xml:space="preserve"> edition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57E34F3" w15:done="0"/>
  <w15:commentEx w15:paraId="15C21876" w15:done="0"/>
  <w15:commentEx w15:paraId="50621C2A" w15:done="0"/>
  <w15:commentEx w15:paraId="5EDF663A" w15:done="0"/>
  <w15:commentEx w15:paraId="13F00023" w15:done="0"/>
  <w15:commentEx w15:paraId="794203F2" w15:done="0"/>
  <w15:commentEx w15:paraId="4F0305C1" w15:done="0"/>
  <w15:commentEx w15:paraId="4200AB4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FFEC0" w16cex:dateUtc="2021-10-12T09:02:00Z"/>
  <w16cex:commentExtensible w16cex:durableId="250FFEC1" w16cex:dateUtc="2021-10-12T09:02:00Z"/>
  <w16cex:commentExtensible w16cex:durableId="250FFEC5" w16cex:dateUtc="2021-10-12T09:02:00Z"/>
  <w16cex:commentExtensible w16cex:durableId="250FFEC6" w16cex:dateUtc="2021-10-12T09:02:00Z"/>
  <w16cex:commentExtensible w16cex:durableId="250FFEC7" w16cex:dateUtc="2021-10-12T09:02:00Z"/>
  <w16cex:commentExtensible w16cex:durableId="250FFEC8" w16cex:dateUtc="2021-10-12T09:02:00Z"/>
  <w16cex:commentExtensible w16cex:durableId="250FFEC9" w16cex:dateUtc="2021-10-12T09:02:00Z"/>
  <w16cex:commentExtensible w16cex:durableId="250FFECA" w16cex:dateUtc="2021-10-12T09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57E34F3" w16cid:durableId="250FFEC0"/>
  <w16cid:commentId w16cid:paraId="15C21876" w16cid:durableId="250FFEC1"/>
  <w16cid:commentId w16cid:paraId="50621C2A" w16cid:durableId="250FFEC5"/>
  <w16cid:commentId w16cid:paraId="5EDF663A" w16cid:durableId="250FFEC6"/>
  <w16cid:commentId w16cid:paraId="13F00023" w16cid:durableId="250FFEC7"/>
  <w16cid:commentId w16cid:paraId="794203F2" w16cid:durableId="250FFEC8"/>
  <w16cid:commentId w16cid:paraId="4F0305C1" w16cid:durableId="250FFEC9"/>
  <w16cid:commentId w16cid:paraId="4200AB42" w16cid:durableId="250FFEC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FEFC7" w14:textId="77777777" w:rsidR="00B772F7" w:rsidRDefault="00B772F7" w:rsidP="00AE099D">
      <w:r>
        <w:separator/>
      </w:r>
    </w:p>
  </w:endnote>
  <w:endnote w:type="continuationSeparator" w:id="0">
    <w:p w14:paraId="370E61FA" w14:textId="77777777" w:rsidR="00B772F7" w:rsidRDefault="00B772F7" w:rsidP="00AE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imbusRomNo9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8873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C16CCB" w14:textId="63632E84" w:rsidR="0047393E" w:rsidRDefault="0047393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53D1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0849EA4" w14:textId="77777777" w:rsidR="0047393E" w:rsidRDefault="0047393E" w:rsidP="00B665CB">
    <w:pPr>
      <w:tabs>
        <w:tab w:val="center" w:pos="4630"/>
      </w:tabs>
      <w:spacing w:line="20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8CEF9" w14:textId="77777777" w:rsidR="00B772F7" w:rsidRDefault="00B772F7" w:rsidP="00AE099D">
      <w:r>
        <w:separator/>
      </w:r>
    </w:p>
  </w:footnote>
  <w:footnote w:type="continuationSeparator" w:id="0">
    <w:p w14:paraId="66CBD4F3" w14:textId="77777777" w:rsidR="00B772F7" w:rsidRDefault="00B772F7" w:rsidP="00AE0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931DB"/>
    <w:multiLevelType w:val="hybridMultilevel"/>
    <w:tmpl w:val="4E64CED2"/>
    <w:lvl w:ilvl="0" w:tplc="74CE81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C203E"/>
    <w:multiLevelType w:val="hybridMultilevel"/>
    <w:tmpl w:val="4D44BB22"/>
    <w:lvl w:ilvl="0" w:tplc="CE2AD6D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835B1"/>
    <w:multiLevelType w:val="hybridMultilevel"/>
    <w:tmpl w:val="177C36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7D2317"/>
    <w:multiLevelType w:val="hybridMultilevel"/>
    <w:tmpl w:val="201AF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EAAABA">
      <w:numFmt w:val="bullet"/>
      <w:lvlText w:val="•"/>
      <w:lvlJc w:val="left"/>
      <w:pPr>
        <w:ind w:left="1440" w:hanging="360"/>
      </w:pPr>
      <w:rPr>
        <w:rFonts w:ascii="NimbusRomNo9L" w:eastAsiaTheme="minorHAnsi" w:hAnsi="NimbusRomNo9L" w:cs="NimbusRomNo9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B4801"/>
    <w:multiLevelType w:val="hybridMultilevel"/>
    <w:tmpl w:val="2C402258"/>
    <w:lvl w:ilvl="0" w:tplc="04090001">
      <w:start w:val="1"/>
      <w:numFmt w:val="bullet"/>
      <w:lvlText w:val=""/>
      <w:lvlJc w:val="left"/>
      <w:pPr>
        <w:ind w:left="1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9" w:hanging="360"/>
      </w:pPr>
      <w:rPr>
        <w:rFonts w:ascii="Wingdings" w:hAnsi="Wingdings" w:hint="default"/>
      </w:rPr>
    </w:lvl>
  </w:abstractNum>
  <w:abstractNum w:abstractNumId="5" w15:restartNumberingAfterBreak="0">
    <w:nsid w:val="1FE9703A"/>
    <w:multiLevelType w:val="hybridMultilevel"/>
    <w:tmpl w:val="756C4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D2B8D"/>
    <w:multiLevelType w:val="hybridMultilevel"/>
    <w:tmpl w:val="4B50CF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3D7129"/>
    <w:multiLevelType w:val="hybridMultilevel"/>
    <w:tmpl w:val="EB5E27AC"/>
    <w:lvl w:ilvl="0" w:tplc="CBBA47A2">
      <w:start w:val="7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680BF8"/>
    <w:multiLevelType w:val="hybridMultilevel"/>
    <w:tmpl w:val="2E806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DE62AB"/>
    <w:multiLevelType w:val="hybridMultilevel"/>
    <w:tmpl w:val="EB166D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D69323D"/>
    <w:multiLevelType w:val="hybridMultilevel"/>
    <w:tmpl w:val="13E48E0C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90" w:hanging="360"/>
      </w:pPr>
    </w:lvl>
    <w:lvl w:ilvl="2" w:tplc="0407001B" w:tentative="1">
      <w:start w:val="1"/>
      <w:numFmt w:val="lowerRoman"/>
      <w:lvlText w:val="%3."/>
      <w:lvlJc w:val="right"/>
      <w:pPr>
        <w:ind w:left="2610" w:hanging="180"/>
      </w:pPr>
    </w:lvl>
    <w:lvl w:ilvl="3" w:tplc="0407000F" w:tentative="1">
      <w:start w:val="1"/>
      <w:numFmt w:val="decimal"/>
      <w:lvlText w:val="%4."/>
      <w:lvlJc w:val="left"/>
      <w:pPr>
        <w:ind w:left="3330" w:hanging="360"/>
      </w:pPr>
    </w:lvl>
    <w:lvl w:ilvl="4" w:tplc="04070019" w:tentative="1">
      <w:start w:val="1"/>
      <w:numFmt w:val="lowerLetter"/>
      <w:lvlText w:val="%5."/>
      <w:lvlJc w:val="left"/>
      <w:pPr>
        <w:ind w:left="4050" w:hanging="360"/>
      </w:pPr>
    </w:lvl>
    <w:lvl w:ilvl="5" w:tplc="0407001B" w:tentative="1">
      <w:start w:val="1"/>
      <w:numFmt w:val="lowerRoman"/>
      <w:lvlText w:val="%6."/>
      <w:lvlJc w:val="right"/>
      <w:pPr>
        <w:ind w:left="4770" w:hanging="180"/>
      </w:pPr>
    </w:lvl>
    <w:lvl w:ilvl="6" w:tplc="0407000F" w:tentative="1">
      <w:start w:val="1"/>
      <w:numFmt w:val="decimal"/>
      <w:lvlText w:val="%7."/>
      <w:lvlJc w:val="left"/>
      <w:pPr>
        <w:ind w:left="5490" w:hanging="360"/>
      </w:pPr>
    </w:lvl>
    <w:lvl w:ilvl="7" w:tplc="04070019" w:tentative="1">
      <w:start w:val="1"/>
      <w:numFmt w:val="lowerLetter"/>
      <w:lvlText w:val="%8."/>
      <w:lvlJc w:val="left"/>
      <w:pPr>
        <w:ind w:left="6210" w:hanging="360"/>
      </w:pPr>
    </w:lvl>
    <w:lvl w:ilvl="8" w:tplc="0407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1" w15:restartNumberingAfterBreak="0">
    <w:nsid w:val="3FF00DD3"/>
    <w:multiLevelType w:val="hybridMultilevel"/>
    <w:tmpl w:val="0324B46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67123AD"/>
    <w:multiLevelType w:val="hybridMultilevel"/>
    <w:tmpl w:val="D9B23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BF2848"/>
    <w:multiLevelType w:val="multilevel"/>
    <w:tmpl w:val="1A101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167214C"/>
    <w:multiLevelType w:val="hybridMultilevel"/>
    <w:tmpl w:val="2954F70A"/>
    <w:lvl w:ilvl="0" w:tplc="E05CAEB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4CFF8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8C2F2F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A8964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6AE598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ACA9C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72B48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E8E6C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0E3CC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D56854"/>
    <w:multiLevelType w:val="hybridMultilevel"/>
    <w:tmpl w:val="F71ED2FC"/>
    <w:lvl w:ilvl="0" w:tplc="34A6319E">
      <w:start w:val="5"/>
      <w:numFmt w:val="decimal"/>
      <w:lvlText w:val="%1."/>
      <w:lvlJc w:val="left"/>
      <w:pPr>
        <w:ind w:left="720" w:hanging="360"/>
      </w:pPr>
      <w:rPr>
        <w:rFonts w:hint="default"/>
        <w:color w:val="2424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7D1D7C"/>
    <w:multiLevelType w:val="hybridMultilevel"/>
    <w:tmpl w:val="BC4AED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737630"/>
    <w:multiLevelType w:val="hybridMultilevel"/>
    <w:tmpl w:val="6F241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E13138"/>
    <w:multiLevelType w:val="hybridMultilevel"/>
    <w:tmpl w:val="BAF6FB0E"/>
    <w:lvl w:ilvl="0" w:tplc="E488E556">
      <w:start w:val="3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C60669"/>
    <w:multiLevelType w:val="hybridMultilevel"/>
    <w:tmpl w:val="44443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EF218B"/>
    <w:multiLevelType w:val="hybridMultilevel"/>
    <w:tmpl w:val="529A5B24"/>
    <w:lvl w:ilvl="0" w:tplc="432C67AA">
      <w:start w:val="1"/>
      <w:numFmt w:val="bullet"/>
      <w:lvlText w:val="-"/>
      <w:lvlJc w:val="left"/>
      <w:pPr>
        <w:ind w:left="461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1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1" w:hanging="360"/>
      </w:pPr>
      <w:rPr>
        <w:rFonts w:ascii="Wingdings" w:hAnsi="Wingdings" w:hint="default"/>
      </w:rPr>
    </w:lvl>
  </w:abstractNum>
  <w:abstractNum w:abstractNumId="21" w15:restartNumberingAfterBreak="0">
    <w:nsid w:val="64057034"/>
    <w:multiLevelType w:val="multilevel"/>
    <w:tmpl w:val="A66865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2" w15:restartNumberingAfterBreak="0">
    <w:nsid w:val="695D548A"/>
    <w:multiLevelType w:val="hybridMultilevel"/>
    <w:tmpl w:val="F3083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75713A"/>
    <w:multiLevelType w:val="hybridMultilevel"/>
    <w:tmpl w:val="1C58BB52"/>
    <w:lvl w:ilvl="0" w:tplc="DD92A2B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88CF3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C3CF85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6CA0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847A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2EB67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D0179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18B38C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A005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AF7879"/>
    <w:multiLevelType w:val="hybridMultilevel"/>
    <w:tmpl w:val="8A5EAE00"/>
    <w:lvl w:ilvl="0" w:tplc="93583F22">
      <w:start w:val="1"/>
      <w:numFmt w:val="decimal"/>
      <w:lvlText w:val="%1."/>
      <w:lvlJc w:val="left"/>
      <w:pPr>
        <w:ind w:left="8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5" w15:restartNumberingAfterBreak="0">
    <w:nsid w:val="72270128"/>
    <w:multiLevelType w:val="hybridMultilevel"/>
    <w:tmpl w:val="27C2B7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273755F"/>
    <w:multiLevelType w:val="hybridMultilevel"/>
    <w:tmpl w:val="2B0CD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56028E1"/>
    <w:multiLevelType w:val="hybridMultilevel"/>
    <w:tmpl w:val="18A6DDF6"/>
    <w:lvl w:ilvl="0" w:tplc="6FE88C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BB060F"/>
    <w:multiLevelType w:val="hybridMultilevel"/>
    <w:tmpl w:val="1CA690E6"/>
    <w:lvl w:ilvl="0" w:tplc="41C8227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48783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EEA567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70D13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EEB58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124D52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842D7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F8629B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F6853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18516E"/>
    <w:multiLevelType w:val="hybridMultilevel"/>
    <w:tmpl w:val="4EFEC2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F540A83"/>
    <w:multiLevelType w:val="hybridMultilevel"/>
    <w:tmpl w:val="FA52A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BF17DC"/>
    <w:multiLevelType w:val="hybridMultilevel"/>
    <w:tmpl w:val="F5880F8A"/>
    <w:lvl w:ilvl="0" w:tplc="432C67AA">
      <w:start w:val="1"/>
      <w:numFmt w:val="bullet"/>
      <w:lvlText w:val="-"/>
      <w:lvlJc w:val="left"/>
      <w:pPr>
        <w:ind w:left="1170" w:hanging="360"/>
      </w:pPr>
      <w:rPr>
        <w:rFonts w:ascii="Times New Roman" w:eastAsia="Times New Roman" w:hAnsi="Times New Roman" w:cs="Times New Roman" w:hint="default"/>
      </w:rPr>
    </w:lvl>
    <w:lvl w:ilvl="1" w:tplc="04070019" w:tentative="1">
      <w:start w:val="1"/>
      <w:numFmt w:val="lowerLetter"/>
      <w:lvlText w:val="%2."/>
      <w:lvlJc w:val="left"/>
      <w:pPr>
        <w:ind w:left="1890" w:hanging="360"/>
      </w:pPr>
    </w:lvl>
    <w:lvl w:ilvl="2" w:tplc="0407001B" w:tentative="1">
      <w:start w:val="1"/>
      <w:numFmt w:val="lowerRoman"/>
      <w:lvlText w:val="%3."/>
      <w:lvlJc w:val="right"/>
      <w:pPr>
        <w:ind w:left="2610" w:hanging="180"/>
      </w:pPr>
    </w:lvl>
    <w:lvl w:ilvl="3" w:tplc="0407000F" w:tentative="1">
      <w:start w:val="1"/>
      <w:numFmt w:val="decimal"/>
      <w:lvlText w:val="%4."/>
      <w:lvlJc w:val="left"/>
      <w:pPr>
        <w:ind w:left="3330" w:hanging="360"/>
      </w:pPr>
    </w:lvl>
    <w:lvl w:ilvl="4" w:tplc="04070019" w:tentative="1">
      <w:start w:val="1"/>
      <w:numFmt w:val="lowerLetter"/>
      <w:lvlText w:val="%5."/>
      <w:lvlJc w:val="left"/>
      <w:pPr>
        <w:ind w:left="4050" w:hanging="360"/>
      </w:pPr>
    </w:lvl>
    <w:lvl w:ilvl="5" w:tplc="0407001B" w:tentative="1">
      <w:start w:val="1"/>
      <w:numFmt w:val="lowerRoman"/>
      <w:lvlText w:val="%6."/>
      <w:lvlJc w:val="right"/>
      <w:pPr>
        <w:ind w:left="4770" w:hanging="180"/>
      </w:pPr>
    </w:lvl>
    <w:lvl w:ilvl="6" w:tplc="0407000F" w:tentative="1">
      <w:start w:val="1"/>
      <w:numFmt w:val="decimal"/>
      <w:lvlText w:val="%7."/>
      <w:lvlJc w:val="left"/>
      <w:pPr>
        <w:ind w:left="5490" w:hanging="360"/>
      </w:pPr>
    </w:lvl>
    <w:lvl w:ilvl="7" w:tplc="04070019" w:tentative="1">
      <w:start w:val="1"/>
      <w:numFmt w:val="lowerLetter"/>
      <w:lvlText w:val="%8."/>
      <w:lvlJc w:val="left"/>
      <w:pPr>
        <w:ind w:left="6210" w:hanging="360"/>
      </w:pPr>
    </w:lvl>
    <w:lvl w:ilvl="8" w:tplc="0407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24"/>
  </w:num>
  <w:num w:numId="2">
    <w:abstractNumId w:val="27"/>
  </w:num>
  <w:num w:numId="3">
    <w:abstractNumId w:val="17"/>
  </w:num>
  <w:num w:numId="4">
    <w:abstractNumId w:val="30"/>
  </w:num>
  <w:num w:numId="5">
    <w:abstractNumId w:val="20"/>
  </w:num>
  <w:num w:numId="6">
    <w:abstractNumId w:val="1"/>
  </w:num>
  <w:num w:numId="7">
    <w:abstractNumId w:val="25"/>
  </w:num>
  <w:num w:numId="8">
    <w:abstractNumId w:val="11"/>
  </w:num>
  <w:num w:numId="9">
    <w:abstractNumId w:val="26"/>
  </w:num>
  <w:num w:numId="10">
    <w:abstractNumId w:val="2"/>
  </w:num>
  <w:num w:numId="11">
    <w:abstractNumId w:val="4"/>
  </w:num>
  <w:num w:numId="12">
    <w:abstractNumId w:val="29"/>
  </w:num>
  <w:num w:numId="13">
    <w:abstractNumId w:val="10"/>
  </w:num>
  <w:num w:numId="14">
    <w:abstractNumId w:val="8"/>
  </w:num>
  <w:num w:numId="15">
    <w:abstractNumId w:val="15"/>
  </w:num>
  <w:num w:numId="16">
    <w:abstractNumId w:val="7"/>
  </w:num>
  <w:num w:numId="17">
    <w:abstractNumId w:val="18"/>
  </w:num>
  <w:num w:numId="18">
    <w:abstractNumId w:val="21"/>
  </w:num>
  <w:num w:numId="19">
    <w:abstractNumId w:val="9"/>
  </w:num>
  <w:num w:numId="20">
    <w:abstractNumId w:val="5"/>
  </w:num>
  <w:num w:numId="21">
    <w:abstractNumId w:val="14"/>
  </w:num>
  <w:num w:numId="22">
    <w:abstractNumId w:val="28"/>
  </w:num>
  <w:num w:numId="23">
    <w:abstractNumId w:val="23"/>
  </w:num>
  <w:num w:numId="24">
    <w:abstractNumId w:val="31"/>
  </w:num>
  <w:num w:numId="25">
    <w:abstractNumId w:val="0"/>
  </w:num>
  <w:num w:numId="26">
    <w:abstractNumId w:val="6"/>
  </w:num>
  <w:num w:numId="27">
    <w:abstractNumId w:val="3"/>
  </w:num>
  <w:num w:numId="28">
    <w:abstractNumId w:val="19"/>
  </w:num>
  <w:num w:numId="29">
    <w:abstractNumId w:val="13"/>
  </w:num>
  <w:num w:numId="30">
    <w:abstractNumId w:val="22"/>
  </w:num>
  <w:num w:numId="31">
    <w:abstractNumId w:val="12"/>
  </w:num>
  <w:num w:numId="32">
    <w:abstractNumId w:val="16"/>
  </w:num>
  <w:num w:numId="33">
    <w:abstractNumId w:val="21"/>
    <w:lvlOverride w:ilvl="0">
      <w:startOverride w:val="1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22"/>
  </w:num>
  <w:numIdMacAtCleanup w:val="2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batabaee.mona@gmail.com">
    <w15:presenceInfo w15:providerId="Windows Live" w15:userId="c5187b6807957637"/>
  </w15:person>
  <w15:person w15:author="Anonymous">
    <w15:presenceInfo w15:providerId="None" w15:userId="Anonymous "/>
  </w15:person>
  <w15:person w15:author="Aftab">
    <w15:presenceInfo w15:providerId="None" w15:userId="Afta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MTGztDAwNbWwNLFU0lEKTi0uzszPAykwNK0FAGATiiYtAAAA"/>
  </w:docVars>
  <w:rsids>
    <w:rsidRoot w:val="00FE193B"/>
    <w:rsid w:val="00000F3E"/>
    <w:rsid w:val="000049FB"/>
    <w:rsid w:val="00004F95"/>
    <w:rsid w:val="00010444"/>
    <w:rsid w:val="000106C5"/>
    <w:rsid w:val="000107B9"/>
    <w:rsid w:val="00010B9A"/>
    <w:rsid w:val="0001170D"/>
    <w:rsid w:val="00012612"/>
    <w:rsid w:val="0002025D"/>
    <w:rsid w:val="00020965"/>
    <w:rsid w:val="00021F07"/>
    <w:rsid w:val="000235D0"/>
    <w:rsid w:val="00024DE8"/>
    <w:rsid w:val="00026EDB"/>
    <w:rsid w:val="00027BF3"/>
    <w:rsid w:val="00030C2E"/>
    <w:rsid w:val="00033DBF"/>
    <w:rsid w:val="00034EFC"/>
    <w:rsid w:val="00034FD6"/>
    <w:rsid w:val="00035A7F"/>
    <w:rsid w:val="0004093B"/>
    <w:rsid w:val="00042AD5"/>
    <w:rsid w:val="00042DEE"/>
    <w:rsid w:val="00042E8A"/>
    <w:rsid w:val="0004300C"/>
    <w:rsid w:val="00044283"/>
    <w:rsid w:val="00045223"/>
    <w:rsid w:val="000472E7"/>
    <w:rsid w:val="00050731"/>
    <w:rsid w:val="0005082A"/>
    <w:rsid w:val="00051314"/>
    <w:rsid w:val="00052A40"/>
    <w:rsid w:val="0005653A"/>
    <w:rsid w:val="00056CE9"/>
    <w:rsid w:val="00057B98"/>
    <w:rsid w:val="00062E5D"/>
    <w:rsid w:val="00063EE7"/>
    <w:rsid w:val="0006412B"/>
    <w:rsid w:val="00064E6E"/>
    <w:rsid w:val="00064F04"/>
    <w:rsid w:val="000677DF"/>
    <w:rsid w:val="00071394"/>
    <w:rsid w:val="00073192"/>
    <w:rsid w:val="00075A67"/>
    <w:rsid w:val="000774FD"/>
    <w:rsid w:val="00077575"/>
    <w:rsid w:val="000814B3"/>
    <w:rsid w:val="00081742"/>
    <w:rsid w:val="00081751"/>
    <w:rsid w:val="000818B0"/>
    <w:rsid w:val="00081B5F"/>
    <w:rsid w:val="00084230"/>
    <w:rsid w:val="00085071"/>
    <w:rsid w:val="00085844"/>
    <w:rsid w:val="00086B13"/>
    <w:rsid w:val="00086D49"/>
    <w:rsid w:val="00090D92"/>
    <w:rsid w:val="0009119C"/>
    <w:rsid w:val="00093100"/>
    <w:rsid w:val="00093857"/>
    <w:rsid w:val="00093CF4"/>
    <w:rsid w:val="000944AE"/>
    <w:rsid w:val="000A3037"/>
    <w:rsid w:val="000A3121"/>
    <w:rsid w:val="000A798F"/>
    <w:rsid w:val="000B0A9A"/>
    <w:rsid w:val="000B236F"/>
    <w:rsid w:val="000B3C8A"/>
    <w:rsid w:val="000B436B"/>
    <w:rsid w:val="000B453F"/>
    <w:rsid w:val="000B62C4"/>
    <w:rsid w:val="000B717D"/>
    <w:rsid w:val="000C0DD3"/>
    <w:rsid w:val="000C132C"/>
    <w:rsid w:val="000C4674"/>
    <w:rsid w:val="000C6213"/>
    <w:rsid w:val="000C705B"/>
    <w:rsid w:val="000D0FC7"/>
    <w:rsid w:val="000D1A59"/>
    <w:rsid w:val="000D349A"/>
    <w:rsid w:val="000D460E"/>
    <w:rsid w:val="000D5077"/>
    <w:rsid w:val="000D509D"/>
    <w:rsid w:val="000D62E6"/>
    <w:rsid w:val="000D6481"/>
    <w:rsid w:val="000D70AD"/>
    <w:rsid w:val="000E18F6"/>
    <w:rsid w:val="000E4F72"/>
    <w:rsid w:val="000E7C42"/>
    <w:rsid w:val="000F0148"/>
    <w:rsid w:val="000F32E8"/>
    <w:rsid w:val="000F5C42"/>
    <w:rsid w:val="000F61C5"/>
    <w:rsid w:val="000F62FC"/>
    <w:rsid w:val="000F70B6"/>
    <w:rsid w:val="000F7CB8"/>
    <w:rsid w:val="001045AA"/>
    <w:rsid w:val="00104AF9"/>
    <w:rsid w:val="00104AFE"/>
    <w:rsid w:val="001055ED"/>
    <w:rsid w:val="00110F55"/>
    <w:rsid w:val="001139A8"/>
    <w:rsid w:val="00114FAC"/>
    <w:rsid w:val="00121AB1"/>
    <w:rsid w:val="00121D50"/>
    <w:rsid w:val="00121FDB"/>
    <w:rsid w:val="0013056C"/>
    <w:rsid w:val="0013658A"/>
    <w:rsid w:val="001372EB"/>
    <w:rsid w:val="00137886"/>
    <w:rsid w:val="001400A4"/>
    <w:rsid w:val="001408D4"/>
    <w:rsid w:val="00141AC0"/>
    <w:rsid w:val="00141C2B"/>
    <w:rsid w:val="00142C74"/>
    <w:rsid w:val="001502DE"/>
    <w:rsid w:val="001505A2"/>
    <w:rsid w:val="00151087"/>
    <w:rsid w:val="001528C4"/>
    <w:rsid w:val="00154350"/>
    <w:rsid w:val="0016152B"/>
    <w:rsid w:val="00165A97"/>
    <w:rsid w:val="00166678"/>
    <w:rsid w:val="001668C8"/>
    <w:rsid w:val="00167C2C"/>
    <w:rsid w:val="00170D04"/>
    <w:rsid w:val="0017506E"/>
    <w:rsid w:val="00175814"/>
    <w:rsid w:val="00176373"/>
    <w:rsid w:val="00176904"/>
    <w:rsid w:val="00176E53"/>
    <w:rsid w:val="00177BA0"/>
    <w:rsid w:val="00190FBF"/>
    <w:rsid w:val="00191C43"/>
    <w:rsid w:val="00192934"/>
    <w:rsid w:val="00192B44"/>
    <w:rsid w:val="0019598F"/>
    <w:rsid w:val="001A097B"/>
    <w:rsid w:val="001A2EA1"/>
    <w:rsid w:val="001A3F0E"/>
    <w:rsid w:val="001A4D0A"/>
    <w:rsid w:val="001A7A48"/>
    <w:rsid w:val="001B0C11"/>
    <w:rsid w:val="001B1966"/>
    <w:rsid w:val="001B2062"/>
    <w:rsid w:val="001B30AC"/>
    <w:rsid w:val="001B54BF"/>
    <w:rsid w:val="001B5A4D"/>
    <w:rsid w:val="001B7607"/>
    <w:rsid w:val="001B7782"/>
    <w:rsid w:val="001D4721"/>
    <w:rsid w:val="001D4936"/>
    <w:rsid w:val="001D654A"/>
    <w:rsid w:val="001D7AB3"/>
    <w:rsid w:val="001E245E"/>
    <w:rsid w:val="001E470A"/>
    <w:rsid w:val="001F316F"/>
    <w:rsid w:val="001F3C56"/>
    <w:rsid w:val="001F3EA3"/>
    <w:rsid w:val="001F59FE"/>
    <w:rsid w:val="001F6BED"/>
    <w:rsid w:val="00200036"/>
    <w:rsid w:val="0020440A"/>
    <w:rsid w:val="00205C4E"/>
    <w:rsid w:val="00207C4B"/>
    <w:rsid w:val="002127F2"/>
    <w:rsid w:val="0021454A"/>
    <w:rsid w:val="00215C52"/>
    <w:rsid w:val="00221735"/>
    <w:rsid w:val="002330D7"/>
    <w:rsid w:val="00235AB9"/>
    <w:rsid w:val="00235D49"/>
    <w:rsid w:val="0023682D"/>
    <w:rsid w:val="00242FA5"/>
    <w:rsid w:val="00244DCD"/>
    <w:rsid w:val="002527BB"/>
    <w:rsid w:val="00253A8B"/>
    <w:rsid w:val="0025682D"/>
    <w:rsid w:val="0026075A"/>
    <w:rsid w:val="0026409C"/>
    <w:rsid w:val="0026521C"/>
    <w:rsid w:val="00270E18"/>
    <w:rsid w:val="00273218"/>
    <w:rsid w:val="002758D0"/>
    <w:rsid w:val="00275C95"/>
    <w:rsid w:val="00280A0B"/>
    <w:rsid w:val="00282ACB"/>
    <w:rsid w:val="0028457C"/>
    <w:rsid w:val="002845B4"/>
    <w:rsid w:val="00284CFE"/>
    <w:rsid w:val="00286E8B"/>
    <w:rsid w:val="00296614"/>
    <w:rsid w:val="00297C29"/>
    <w:rsid w:val="002A42D5"/>
    <w:rsid w:val="002A46E6"/>
    <w:rsid w:val="002A48EF"/>
    <w:rsid w:val="002A6646"/>
    <w:rsid w:val="002A720C"/>
    <w:rsid w:val="002A7BF9"/>
    <w:rsid w:val="002B0EBA"/>
    <w:rsid w:val="002B1006"/>
    <w:rsid w:val="002B1453"/>
    <w:rsid w:val="002B2F9D"/>
    <w:rsid w:val="002B648B"/>
    <w:rsid w:val="002B6A9A"/>
    <w:rsid w:val="002C129A"/>
    <w:rsid w:val="002C67F8"/>
    <w:rsid w:val="002D1C44"/>
    <w:rsid w:val="002D1D4B"/>
    <w:rsid w:val="002D3DFB"/>
    <w:rsid w:val="002D4A2C"/>
    <w:rsid w:val="002D5EA9"/>
    <w:rsid w:val="002D61B1"/>
    <w:rsid w:val="002E0142"/>
    <w:rsid w:val="002E18B8"/>
    <w:rsid w:val="002E2245"/>
    <w:rsid w:val="002E377B"/>
    <w:rsid w:val="002E3B97"/>
    <w:rsid w:val="002E3FFA"/>
    <w:rsid w:val="002E662A"/>
    <w:rsid w:val="002F396C"/>
    <w:rsid w:val="002F3BD3"/>
    <w:rsid w:val="002F5598"/>
    <w:rsid w:val="003006AC"/>
    <w:rsid w:val="00304684"/>
    <w:rsid w:val="00305F40"/>
    <w:rsid w:val="0030657F"/>
    <w:rsid w:val="00306850"/>
    <w:rsid w:val="00310B6E"/>
    <w:rsid w:val="00310D83"/>
    <w:rsid w:val="00310E2E"/>
    <w:rsid w:val="00311575"/>
    <w:rsid w:val="003132EA"/>
    <w:rsid w:val="00313DEA"/>
    <w:rsid w:val="00314E9F"/>
    <w:rsid w:val="00316D75"/>
    <w:rsid w:val="0032092A"/>
    <w:rsid w:val="00320D79"/>
    <w:rsid w:val="003244C2"/>
    <w:rsid w:val="00324C20"/>
    <w:rsid w:val="00325AEB"/>
    <w:rsid w:val="00327378"/>
    <w:rsid w:val="00327CCE"/>
    <w:rsid w:val="00331C67"/>
    <w:rsid w:val="00331C96"/>
    <w:rsid w:val="003325CB"/>
    <w:rsid w:val="00332C40"/>
    <w:rsid w:val="003361E8"/>
    <w:rsid w:val="00336A11"/>
    <w:rsid w:val="0033764F"/>
    <w:rsid w:val="003410D6"/>
    <w:rsid w:val="00341D10"/>
    <w:rsid w:val="003437D2"/>
    <w:rsid w:val="00344848"/>
    <w:rsid w:val="003476C7"/>
    <w:rsid w:val="00350720"/>
    <w:rsid w:val="00351CC1"/>
    <w:rsid w:val="00351EF8"/>
    <w:rsid w:val="003528A2"/>
    <w:rsid w:val="00354770"/>
    <w:rsid w:val="003547D4"/>
    <w:rsid w:val="00354A08"/>
    <w:rsid w:val="003553DB"/>
    <w:rsid w:val="00361C05"/>
    <w:rsid w:val="003646D1"/>
    <w:rsid w:val="00364BD9"/>
    <w:rsid w:val="0036546E"/>
    <w:rsid w:val="00365587"/>
    <w:rsid w:val="0036615B"/>
    <w:rsid w:val="0037615D"/>
    <w:rsid w:val="00381D16"/>
    <w:rsid w:val="00381D74"/>
    <w:rsid w:val="00382386"/>
    <w:rsid w:val="003854BD"/>
    <w:rsid w:val="003862CC"/>
    <w:rsid w:val="00386D8B"/>
    <w:rsid w:val="00387252"/>
    <w:rsid w:val="003902CC"/>
    <w:rsid w:val="00390499"/>
    <w:rsid w:val="00391E16"/>
    <w:rsid w:val="00391E5F"/>
    <w:rsid w:val="00393595"/>
    <w:rsid w:val="00395844"/>
    <w:rsid w:val="00396CCD"/>
    <w:rsid w:val="003A1732"/>
    <w:rsid w:val="003A1808"/>
    <w:rsid w:val="003A21FB"/>
    <w:rsid w:val="003A2522"/>
    <w:rsid w:val="003A6DAC"/>
    <w:rsid w:val="003A7026"/>
    <w:rsid w:val="003B1B3C"/>
    <w:rsid w:val="003B5D2B"/>
    <w:rsid w:val="003B7A95"/>
    <w:rsid w:val="003B7D9E"/>
    <w:rsid w:val="003B7F15"/>
    <w:rsid w:val="003C23F5"/>
    <w:rsid w:val="003C314B"/>
    <w:rsid w:val="003C38A9"/>
    <w:rsid w:val="003C45B2"/>
    <w:rsid w:val="003C6FC1"/>
    <w:rsid w:val="003D042F"/>
    <w:rsid w:val="003D2453"/>
    <w:rsid w:val="003D297E"/>
    <w:rsid w:val="003D2DAE"/>
    <w:rsid w:val="003D3B29"/>
    <w:rsid w:val="003D3CCE"/>
    <w:rsid w:val="003D3D67"/>
    <w:rsid w:val="003D5929"/>
    <w:rsid w:val="003D5F56"/>
    <w:rsid w:val="003E6C15"/>
    <w:rsid w:val="003E7D5A"/>
    <w:rsid w:val="003E7ED1"/>
    <w:rsid w:val="003F17E1"/>
    <w:rsid w:val="003F1D47"/>
    <w:rsid w:val="003F360E"/>
    <w:rsid w:val="003F6747"/>
    <w:rsid w:val="003F6FC1"/>
    <w:rsid w:val="00400958"/>
    <w:rsid w:val="004050F3"/>
    <w:rsid w:val="004107FE"/>
    <w:rsid w:val="00413415"/>
    <w:rsid w:val="00415875"/>
    <w:rsid w:val="00431412"/>
    <w:rsid w:val="004334F5"/>
    <w:rsid w:val="00433D4C"/>
    <w:rsid w:val="00434911"/>
    <w:rsid w:val="00435128"/>
    <w:rsid w:val="00435563"/>
    <w:rsid w:val="00442015"/>
    <w:rsid w:val="00443142"/>
    <w:rsid w:val="00445A7C"/>
    <w:rsid w:val="0044660B"/>
    <w:rsid w:val="00453012"/>
    <w:rsid w:val="00453392"/>
    <w:rsid w:val="00454FDA"/>
    <w:rsid w:val="004577BB"/>
    <w:rsid w:val="00460018"/>
    <w:rsid w:val="0046730E"/>
    <w:rsid w:val="00471B78"/>
    <w:rsid w:val="0047393E"/>
    <w:rsid w:val="00474523"/>
    <w:rsid w:val="00477C85"/>
    <w:rsid w:val="00477E24"/>
    <w:rsid w:val="00480413"/>
    <w:rsid w:val="0048298B"/>
    <w:rsid w:val="00492D1F"/>
    <w:rsid w:val="004A2902"/>
    <w:rsid w:val="004A309F"/>
    <w:rsid w:val="004A34A2"/>
    <w:rsid w:val="004A357A"/>
    <w:rsid w:val="004A4B4B"/>
    <w:rsid w:val="004B3058"/>
    <w:rsid w:val="004C18CE"/>
    <w:rsid w:val="004C1F5C"/>
    <w:rsid w:val="004C3947"/>
    <w:rsid w:val="004C39FD"/>
    <w:rsid w:val="004C3B42"/>
    <w:rsid w:val="004C483E"/>
    <w:rsid w:val="004C4B08"/>
    <w:rsid w:val="004C6CB0"/>
    <w:rsid w:val="004D085F"/>
    <w:rsid w:val="004D0C5C"/>
    <w:rsid w:val="004D3852"/>
    <w:rsid w:val="004D61FF"/>
    <w:rsid w:val="004E1DC0"/>
    <w:rsid w:val="004E7222"/>
    <w:rsid w:val="004E7FA5"/>
    <w:rsid w:val="004F045B"/>
    <w:rsid w:val="004F2D9C"/>
    <w:rsid w:val="00511207"/>
    <w:rsid w:val="0051159A"/>
    <w:rsid w:val="00512375"/>
    <w:rsid w:val="00513931"/>
    <w:rsid w:val="00515422"/>
    <w:rsid w:val="00517B97"/>
    <w:rsid w:val="005211EC"/>
    <w:rsid w:val="00522879"/>
    <w:rsid w:val="00524C79"/>
    <w:rsid w:val="00525275"/>
    <w:rsid w:val="00526F68"/>
    <w:rsid w:val="00526F78"/>
    <w:rsid w:val="00530550"/>
    <w:rsid w:val="005309EA"/>
    <w:rsid w:val="00541D33"/>
    <w:rsid w:val="00542827"/>
    <w:rsid w:val="00542F2D"/>
    <w:rsid w:val="00544854"/>
    <w:rsid w:val="005474B6"/>
    <w:rsid w:val="00551474"/>
    <w:rsid w:val="00552670"/>
    <w:rsid w:val="0055681D"/>
    <w:rsid w:val="00560BE0"/>
    <w:rsid w:val="00562E10"/>
    <w:rsid w:val="00567F31"/>
    <w:rsid w:val="00567F76"/>
    <w:rsid w:val="00570E99"/>
    <w:rsid w:val="0057128F"/>
    <w:rsid w:val="005715A9"/>
    <w:rsid w:val="00580121"/>
    <w:rsid w:val="0058528E"/>
    <w:rsid w:val="00591248"/>
    <w:rsid w:val="00592119"/>
    <w:rsid w:val="00595265"/>
    <w:rsid w:val="005A140C"/>
    <w:rsid w:val="005A3C3E"/>
    <w:rsid w:val="005A3D04"/>
    <w:rsid w:val="005A3E21"/>
    <w:rsid w:val="005B28B7"/>
    <w:rsid w:val="005B3194"/>
    <w:rsid w:val="005B5504"/>
    <w:rsid w:val="005B7116"/>
    <w:rsid w:val="005C6CD2"/>
    <w:rsid w:val="005C72AD"/>
    <w:rsid w:val="005C7675"/>
    <w:rsid w:val="005D0591"/>
    <w:rsid w:val="005D11CC"/>
    <w:rsid w:val="005D3AAA"/>
    <w:rsid w:val="005D4580"/>
    <w:rsid w:val="005E3461"/>
    <w:rsid w:val="005E4560"/>
    <w:rsid w:val="005E6502"/>
    <w:rsid w:val="005E7471"/>
    <w:rsid w:val="005F05E9"/>
    <w:rsid w:val="005F3099"/>
    <w:rsid w:val="005F3F12"/>
    <w:rsid w:val="005F40EB"/>
    <w:rsid w:val="005F5167"/>
    <w:rsid w:val="005F5D09"/>
    <w:rsid w:val="005F62AB"/>
    <w:rsid w:val="005F7AA5"/>
    <w:rsid w:val="006072A0"/>
    <w:rsid w:val="00611EB3"/>
    <w:rsid w:val="00617428"/>
    <w:rsid w:val="00617BEB"/>
    <w:rsid w:val="0062181E"/>
    <w:rsid w:val="00621E9B"/>
    <w:rsid w:val="00623209"/>
    <w:rsid w:val="006238AC"/>
    <w:rsid w:val="006258B1"/>
    <w:rsid w:val="00626DA7"/>
    <w:rsid w:val="00627B71"/>
    <w:rsid w:val="00630FCE"/>
    <w:rsid w:val="00631198"/>
    <w:rsid w:val="00631800"/>
    <w:rsid w:val="00631EF0"/>
    <w:rsid w:val="00633339"/>
    <w:rsid w:val="006420B4"/>
    <w:rsid w:val="006451A4"/>
    <w:rsid w:val="006536D9"/>
    <w:rsid w:val="006602AB"/>
    <w:rsid w:val="00667E2C"/>
    <w:rsid w:val="00670AE4"/>
    <w:rsid w:val="00673DDD"/>
    <w:rsid w:val="00674351"/>
    <w:rsid w:val="00674613"/>
    <w:rsid w:val="00680B3F"/>
    <w:rsid w:val="00682B0A"/>
    <w:rsid w:val="0068307E"/>
    <w:rsid w:val="006857B3"/>
    <w:rsid w:val="006858B5"/>
    <w:rsid w:val="00686E31"/>
    <w:rsid w:val="00687C7B"/>
    <w:rsid w:val="00690569"/>
    <w:rsid w:val="006910D3"/>
    <w:rsid w:val="006912AC"/>
    <w:rsid w:val="0069287C"/>
    <w:rsid w:val="00694AC5"/>
    <w:rsid w:val="006965C2"/>
    <w:rsid w:val="0069796A"/>
    <w:rsid w:val="00697A42"/>
    <w:rsid w:val="006A143D"/>
    <w:rsid w:val="006A4FC7"/>
    <w:rsid w:val="006A681A"/>
    <w:rsid w:val="006A77CA"/>
    <w:rsid w:val="006B10F2"/>
    <w:rsid w:val="006B1602"/>
    <w:rsid w:val="006B4370"/>
    <w:rsid w:val="006B4D40"/>
    <w:rsid w:val="006B6867"/>
    <w:rsid w:val="006C0547"/>
    <w:rsid w:val="006C08E6"/>
    <w:rsid w:val="006C0FB1"/>
    <w:rsid w:val="006C3696"/>
    <w:rsid w:val="006C3934"/>
    <w:rsid w:val="006C68FC"/>
    <w:rsid w:val="006C7FEF"/>
    <w:rsid w:val="006D067B"/>
    <w:rsid w:val="006D4D22"/>
    <w:rsid w:val="006E295E"/>
    <w:rsid w:val="006E327D"/>
    <w:rsid w:val="006E790C"/>
    <w:rsid w:val="006F2EA6"/>
    <w:rsid w:val="006F3995"/>
    <w:rsid w:val="006F4AB6"/>
    <w:rsid w:val="006F5C08"/>
    <w:rsid w:val="007013EF"/>
    <w:rsid w:val="00706CB0"/>
    <w:rsid w:val="007118D2"/>
    <w:rsid w:val="007163C0"/>
    <w:rsid w:val="00716BDD"/>
    <w:rsid w:val="007255E4"/>
    <w:rsid w:val="0072647E"/>
    <w:rsid w:val="007265BF"/>
    <w:rsid w:val="00731661"/>
    <w:rsid w:val="00732BBB"/>
    <w:rsid w:val="00733238"/>
    <w:rsid w:val="00733919"/>
    <w:rsid w:val="00733F1E"/>
    <w:rsid w:val="00734929"/>
    <w:rsid w:val="00737D96"/>
    <w:rsid w:val="0074200C"/>
    <w:rsid w:val="00745B1A"/>
    <w:rsid w:val="00745DBE"/>
    <w:rsid w:val="007540B7"/>
    <w:rsid w:val="0075522C"/>
    <w:rsid w:val="00755620"/>
    <w:rsid w:val="007557E6"/>
    <w:rsid w:val="00757A7E"/>
    <w:rsid w:val="00763D4F"/>
    <w:rsid w:val="0076704C"/>
    <w:rsid w:val="00767E6B"/>
    <w:rsid w:val="00770AE1"/>
    <w:rsid w:val="00775A3E"/>
    <w:rsid w:val="00775E21"/>
    <w:rsid w:val="00775EE8"/>
    <w:rsid w:val="0077735F"/>
    <w:rsid w:val="007779E5"/>
    <w:rsid w:val="007815C6"/>
    <w:rsid w:val="007816CB"/>
    <w:rsid w:val="00785E5F"/>
    <w:rsid w:val="00786C4A"/>
    <w:rsid w:val="00787ACD"/>
    <w:rsid w:val="007902F0"/>
    <w:rsid w:val="00790B75"/>
    <w:rsid w:val="00794451"/>
    <w:rsid w:val="00797016"/>
    <w:rsid w:val="007A0E65"/>
    <w:rsid w:val="007A275E"/>
    <w:rsid w:val="007A4C97"/>
    <w:rsid w:val="007A5CDB"/>
    <w:rsid w:val="007A6B71"/>
    <w:rsid w:val="007B21F6"/>
    <w:rsid w:val="007B4667"/>
    <w:rsid w:val="007B60F6"/>
    <w:rsid w:val="007B6DF0"/>
    <w:rsid w:val="007C21E3"/>
    <w:rsid w:val="007C5CCB"/>
    <w:rsid w:val="007C7393"/>
    <w:rsid w:val="007D01DB"/>
    <w:rsid w:val="007D1115"/>
    <w:rsid w:val="007D3861"/>
    <w:rsid w:val="007D428C"/>
    <w:rsid w:val="007D4D07"/>
    <w:rsid w:val="007D610B"/>
    <w:rsid w:val="007D784E"/>
    <w:rsid w:val="007E3374"/>
    <w:rsid w:val="007E4804"/>
    <w:rsid w:val="007E6144"/>
    <w:rsid w:val="007E7E55"/>
    <w:rsid w:val="007F372A"/>
    <w:rsid w:val="007F4FC7"/>
    <w:rsid w:val="007F6AF6"/>
    <w:rsid w:val="007F7B30"/>
    <w:rsid w:val="007F7BB6"/>
    <w:rsid w:val="00800801"/>
    <w:rsid w:val="008025C2"/>
    <w:rsid w:val="00802E50"/>
    <w:rsid w:val="00802EE2"/>
    <w:rsid w:val="00810591"/>
    <w:rsid w:val="008117A5"/>
    <w:rsid w:val="008134D7"/>
    <w:rsid w:val="008143F1"/>
    <w:rsid w:val="0081486F"/>
    <w:rsid w:val="00816674"/>
    <w:rsid w:val="00823469"/>
    <w:rsid w:val="00837796"/>
    <w:rsid w:val="00840629"/>
    <w:rsid w:val="0084370C"/>
    <w:rsid w:val="0084645B"/>
    <w:rsid w:val="0085018D"/>
    <w:rsid w:val="00852122"/>
    <w:rsid w:val="00853BDA"/>
    <w:rsid w:val="0085456A"/>
    <w:rsid w:val="0086244A"/>
    <w:rsid w:val="00862F65"/>
    <w:rsid w:val="008650A3"/>
    <w:rsid w:val="00866612"/>
    <w:rsid w:val="00866A49"/>
    <w:rsid w:val="00867979"/>
    <w:rsid w:val="00874232"/>
    <w:rsid w:val="00876D2B"/>
    <w:rsid w:val="008779CF"/>
    <w:rsid w:val="00881701"/>
    <w:rsid w:val="008833C6"/>
    <w:rsid w:val="0088404C"/>
    <w:rsid w:val="008842CD"/>
    <w:rsid w:val="0088479D"/>
    <w:rsid w:val="00886136"/>
    <w:rsid w:val="008865D7"/>
    <w:rsid w:val="00886AB5"/>
    <w:rsid w:val="00891DED"/>
    <w:rsid w:val="00892EA9"/>
    <w:rsid w:val="0089629F"/>
    <w:rsid w:val="00896322"/>
    <w:rsid w:val="0089780A"/>
    <w:rsid w:val="008A10AE"/>
    <w:rsid w:val="008A1600"/>
    <w:rsid w:val="008A3B80"/>
    <w:rsid w:val="008A42D3"/>
    <w:rsid w:val="008A5B64"/>
    <w:rsid w:val="008A75DB"/>
    <w:rsid w:val="008A7D90"/>
    <w:rsid w:val="008B29F4"/>
    <w:rsid w:val="008B2CE0"/>
    <w:rsid w:val="008B7118"/>
    <w:rsid w:val="008C0563"/>
    <w:rsid w:val="008C0699"/>
    <w:rsid w:val="008C22F2"/>
    <w:rsid w:val="008C432A"/>
    <w:rsid w:val="008C5C22"/>
    <w:rsid w:val="008C5C71"/>
    <w:rsid w:val="008C6437"/>
    <w:rsid w:val="008D1F56"/>
    <w:rsid w:val="008D2658"/>
    <w:rsid w:val="008D2B8C"/>
    <w:rsid w:val="008D658A"/>
    <w:rsid w:val="008E1225"/>
    <w:rsid w:val="008E1D56"/>
    <w:rsid w:val="008E543D"/>
    <w:rsid w:val="008E666A"/>
    <w:rsid w:val="008E6E99"/>
    <w:rsid w:val="008F247F"/>
    <w:rsid w:val="008F6C62"/>
    <w:rsid w:val="0090143E"/>
    <w:rsid w:val="00902705"/>
    <w:rsid w:val="00903B73"/>
    <w:rsid w:val="00903C16"/>
    <w:rsid w:val="009042A4"/>
    <w:rsid w:val="009107C8"/>
    <w:rsid w:val="009113E9"/>
    <w:rsid w:val="00914254"/>
    <w:rsid w:val="00914392"/>
    <w:rsid w:val="009153C6"/>
    <w:rsid w:val="00915579"/>
    <w:rsid w:val="00915AB6"/>
    <w:rsid w:val="00916107"/>
    <w:rsid w:val="00916489"/>
    <w:rsid w:val="009230E4"/>
    <w:rsid w:val="00924E1A"/>
    <w:rsid w:val="009251FC"/>
    <w:rsid w:val="00926B5F"/>
    <w:rsid w:val="0093019D"/>
    <w:rsid w:val="00935DF1"/>
    <w:rsid w:val="00937DD7"/>
    <w:rsid w:val="00943B33"/>
    <w:rsid w:val="00944A9B"/>
    <w:rsid w:val="00946740"/>
    <w:rsid w:val="00947338"/>
    <w:rsid w:val="00947B8F"/>
    <w:rsid w:val="009512D1"/>
    <w:rsid w:val="00960DC6"/>
    <w:rsid w:val="00966E22"/>
    <w:rsid w:val="00967233"/>
    <w:rsid w:val="00970371"/>
    <w:rsid w:val="00973ADC"/>
    <w:rsid w:val="00974ABE"/>
    <w:rsid w:val="00982B57"/>
    <w:rsid w:val="009849EE"/>
    <w:rsid w:val="00985332"/>
    <w:rsid w:val="00985850"/>
    <w:rsid w:val="009865AE"/>
    <w:rsid w:val="0098747C"/>
    <w:rsid w:val="009913DA"/>
    <w:rsid w:val="0099596D"/>
    <w:rsid w:val="00996C3B"/>
    <w:rsid w:val="009A36BD"/>
    <w:rsid w:val="009A3889"/>
    <w:rsid w:val="009A4CF2"/>
    <w:rsid w:val="009A4CF6"/>
    <w:rsid w:val="009A4F5F"/>
    <w:rsid w:val="009B1399"/>
    <w:rsid w:val="009B6D1B"/>
    <w:rsid w:val="009C0BA8"/>
    <w:rsid w:val="009C1201"/>
    <w:rsid w:val="009C3766"/>
    <w:rsid w:val="009C3F54"/>
    <w:rsid w:val="009C50DC"/>
    <w:rsid w:val="009C584E"/>
    <w:rsid w:val="009C7732"/>
    <w:rsid w:val="009D0077"/>
    <w:rsid w:val="009D1987"/>
    <w:rsid w:val="009D1D56"/>
    <w:rsid w:val="009D537A"/>
    <w:rsid w:val="009D5A62"/>
    <w:rsid w:val="009E219D"/>
    <w:rsid w:val="009E3530"/>
    <w:rsid w:val="009E3630"/>
    <w:rsid w:val="009E3FDF"/>
    <w:rsid w:val="009E4F27"/>
    <w:rsid w:val="009E7422"/>
    <w:rsid w:val="009E7BF7"/>
    <w:rsid w:val="009F0836"/>
    <w:rsid w:val="009F24C9"/>
    <w:rsid w:val="009F2881"/>
    <w:rsid w:val="009F68A1"/>
    <w:rsid w:val="00A00DF7"/>
    <w:rsid w:val="00A02574"/>
    <w:rsid w:val="00A03868"/>
    <w:rsid w:val="00A044D3"/>
    <w:rsid w:val="00A04AF6"/>
    <w:rsid w:val="00A10A25"/>
    <w:rsid w:val="00A112A9"/>
    <w:rsid w:val="00A1160D"/>
    <w:rsid w:val="00A11BFA"/>
    <w:rsid w:val="00A1242F"/>
    <w:rsid w:val="00A14A16"/>
    <w:rsid w:val="00A14B59"/>
    <w:rsid w:val="00A14E8D"/>
    <w:rsid w:val="00A16406"/>
    <w:rsid w:val="00A16731"/>
    <w:rsid w:val="00A208B6"/>
    <w:rsid w:val="00A22440"/>
    <w:rsid w:val="00A23189"/>
    <w:rsid w:val="00A236BB"/>
    <w:rsid w:val="00A244D8"/>
    <w:rsid w:val="00A25670"/>
    <w:rsid w:val="00A26C3F"/>
    <w:rsid w:val="00A30609"/>
    <w:rsid w:val="00A323DF"/>
    <w:rsid w:val="00A32F09"/>
    <w:rsid w:val="00A36B92"/>
    <w:rsid w:val="00A37B5D"/>
    <w:rsid w:val="00A40BF3"/>
    <w:rsid w:val="00A40F54"/>
    <w:rsid w:val="00A410A7"/>
    <w:rsid w:val="00A4173E"/>
    <w:rsid w:val="00A41D2E"/>
    <w:rsid w:val="00A423E9"/>
    <w:rsid w:val="00A4466C"/>
    <w:rsid w:val="00A44B19"/>
    <w:rsid w:val="00A525D9"/>
    <w:rsid w:val="00A53631"/>
    <w:rsid w:val="00A554C5"/>
    <w:rsid w:val="00A56642"/>
    <w:rsid w:val="00A56DD2"/>
    <w:rsid w:val="00A57768"/>
    <w:rsid w:val="00A60F85"/>
    <w:rsid w:val="00A611B4"/>
    <w:rsid w:val="00A611D5"/>
    <w:rsid w:val="00A63316"/>
    <w:rsid w:val="00A63390"/>
    <w:rsid w:val="00A67467"/>
    <w:rsid w:val="00A71148"/>
    <w:rsid w:val="00A7149F"/>
    <w:rsid w:val="00A72C9A"/>
    <w:rsid w:val="00A735B9"/>
    <w:rsid w:val="00A73C27"/>
    <w:rsid w:val="00A73D43"/>
    <w:rsid w:val="00A74939"/>
    <w:rsid w:val="00A74A29"/>
    <w:rsid w:val="00A75CF2"/>
    <w:rsid w:val="00A7741F"/>
    <w:rsid w:val="00A7749D"/>
    <w:rsid w:val="00A77786"/>
    <w:rsid w:val="00A80059"/>
    <w:rsid w:val="00A8212A"/>
    <w:rsid w:val="00A82DB0"/>
    <w:rsid w:val="00A850E2"/>
    <w:rsid w:val="00A86AC2"/>
    <w:rsid w:val="00A933A2"/>
    <w:rsid w:val="00A94363"/>
    <w:rsid w:val="00A95404"/>
    <w:rsid w:val="00A95F47"/>
    <w:rsid w:val="00A9683A"/>
    <w:rsid w:val="00AA00D1"/>
    <w:rsid w:val="00AA2F80"/>
    <w:rsid w:val="00AA49AB"/>
    <w:rsid w:val="00AA53D5"/>
    <w:rsid w:val="00AA5C97"/>
    <w:rsid w:val="00AA5F02"/>
    <w:rsid w:val="00AA71CE"/>
    <w:rsid w:val="00AA7C80"/>
    <w:rsid w:val="00AB06FD"/>
    <w:rsid w:val="00AB3956"/>
    <w:rsid w:val="00AB73E2"/>
    <w:rsid w:val="00AB78F7"/>
    <w:rsid w:val="00AC38BB"/>
    <w:rsid w:val="00AC40EB"/>
    <w:rsid w:val="00AC4CD6"/>
    <w:rsid w:val="00AC79A7"/>
    <w:rsid w:val="00AD02B1"/>
    <w:rsid w:val="00AD3808"/>
    <w:rsid w:val="00AD387D"/>
    <w:rsid w:val="00AD3DCA"/>
    <w:rsid w:val="00AD4E1A"/>
    <w:rsid w:val="00AD5026"/>
    <w:rsid w:val="00AD52D4"/>
    <w:rsid w:val="00AD5C44"/>
    <w:rsid w:val="00AD62B9"/>
    <w:rsid w:val="00AE099D"/>
    <w:rsid w:val="00AE2473"/>
    <w:rsid w:val="00AE5D27"/>
    <w:rsid w:val="00AE68A7"/>
    <w:rsid w:val="00AF01BC"/>
    <w:rsid w:val="00AF0B83"/>
    <w:rsid w:val="00AF61FF"/>
    <w:rsid w:val="00AF676D"/>
    <w:rsid w:val="00B005CD"/>
    <w:rsid w:val="00B04721"/>
    <w:rsid w:val="00B052ED"/>
    <w:rsid w:val="00B072EE"/>
    <w:rsid w:val="00B10945"/>
    <w:rsid w:val="00B124E7"/>
    <w:rsid w:val="00B157DC"/>
    <w:rsid w:val="00B169E1"/>
    <w:rsid w:val="00B1783D"/>
    <w:rsid w:val="00B24EAB"/>
    <w:rsid w:val="00B26B3F"/>
    <w:rsid w:val="00B326AD"/>
    <w:rsid w:val="00B334D4"/>
    <w:rsid w:val="00B34538"/>
    <w:rsid w:val="00B34D6D"/>
    <w:rsid w:val="00B37D69"/>
    <w:rsid w:val="00B411BC"/>
    <w:rsid w:val="00B41442"/>
    <w:rsid w:val="00B44349"/>
    <w:rsid w:val="00B52AA6"/>
    <w:rsid w:val="00B52E99"/>
    <w:rsid w:val="00B52EC4"/>
    <w:rsid w:val="00B5443E"/>
    <w:rsid w:val="00B57D21"/>
    <w:rsid w:val="00B6021A"/>
    <w:rsid w:val="00B646B4"/>
    <w:rsid w:val="00B65E53"/>
    <w:rsid w:val="00B665CB"/>
    <w:rsid w:val="00B6733A"/>
    <w:rsid w:val="00B747EC"/>
    <w:rsid w:val="00B772F7"/>
    <w:rsid w:val="00B80C16"/>
    <w:rsid w:val="00B81E8C"/>
    <w:rsid w:val="00B8474F"/>
    <w:rsid w:val="00B8479E"/>
    <w:rsid w:val="00B84A06"/>
    <w:rsid w:val="00B84A5B"/>
    <w:rsid w:val="00B85604"/>
    <w:rsid w:val="00B86389"/>
    <w:rsid w:val="00B86681"/>
    <w:rsid w:val="00B868D6"/>
    <w:rsid w:val="00B87532"/>
    <w:rsid w:val="00B952F9"/>
    <w:rsid w:val="00B953D1"/>
    <w:rsid w:val="00B97954"/>
    <w:rsid w:val="00BA1DC8"/>
    <w:rsid w:val="00BA71B2"/>
    <w:rsid w:val="00BA7516"/>
    <w:rsid w:val="00BB42D1"/>
    <w:rsid w:val="00BB4F9D"/>
    <w:rsid w:val="00BB521D"/>
    <w:rsid w:val="00BC04BE"/>
    <w:rsid w:val="00BC1888"/>
    <w:rsid w:val="00BC1E4E"/>
    <w:rsid w:val="00BC3F6B"/>
    <w:rsid w:val="00BC4145"/>
    <w:rsid w:val="00BD2859"/>
    <w:rsid w:val="00BD2BCE"/>
    <w:rsid w:val="00BD2ECA"/>
    <w:rsid w:val="00BD32E7"/>
    <w:rsid w:val="00BD59EE"/>
    <w:rsid w:val="00BD5A13"/>
    <w:rsid w:val="00BE295F"/>
    <w:rsid w:val="00BE30AA"/>
    <w:rsid w:val="00BE4687"/>
    <w:rsid w:val="00BE5035"/>
    <w:rsid w:val="00BF2F12"/>
    <w:rsid w:val="00BF3D55"/>
    <w:rsid w:val="00BF48D1"/>
    <w:rsid w:val="00BF6C94"/>
    <w:rsid w:val="00C01BD9"/>
    <w:rsid w:val="00C033BE"/>
    <w:rsid w:val="00C03F56"/>
    <w:rsid w:val="00C04414"/>
    <w:rsid w:val="00C05A20"/>
    <w:rsid w:val="00C0652E"/>
    <w:rsid w:val="00C10043"/>
    <w:rsid w:val="00C11E16"/>
    <w:rsid w:val="00C14263"/>
    <w:rsid w:val="00C157BD"/>
    <w:rsid w:val="00C24F46"/>
    <w:rsid w:val="00C2502C"/>
    <w:rsid w:val="00C319FC"/>
    <w:rsid w:val="00C334D1"/>
    <w:rsid w:val="00C33815"/>
    <w:rsid w:val="00C33CB7"/>
    <w:rsid w:val="00C349AF"/>
    <w:rsid w:val="00C439A4"/>
    <w:rsid w:val="00C44521"/>
    <w:rsid w:val="00C45884"/>
    <w:rsid w:val="00C513B8"/>
    <w:rsid w:val="00C5287A"/>
    <w:rsid w:val="00C5581A"/>
    <w:rsid w:val="00C57377"/>
    <w:rsid w:val="00C62464"/>
    <w:rsid w:val="00C64902"/>
    <w:rsid w:val="00C65E49"/>
    <w:rsid w:val="00C70793"/>
    <w:rsid w:val="00C70F3B"/>
    <w:rsid w:val="00C70F67"/>
    <w:rsid w:val="00C71414"/>
    <w:rsid w:val="00C7150D"/>
    <w:rsid w:val="00C72A3E"/>
    <w:rsid w:val="00C74B04"/>
    <w:rsid w:val="00C74B1C"/>
    <w:rsid w:val="00C74CCD"/>
    <w:rsid w:val="00C83175"/>
    <w:rsid w:val="00C842B6"/>
    <w:rsid w:val="00C84CD0"/>
    <w:rsid w:val="00C8519D"/>
    <w:rsid w:val="00C85D41"/>
    <w:rsid w:val="00C8722D"/>
    <w:rsid w:val="00CA21FF"/>
    <w:rsid w:val="00CA3E9C"/>
    <w:rsid w:val="00CA5343"/>
    <w:rsid w:val="00CB0626"/>
    <w:rsid w:val="00CB4549"/>
    <w:rsid w:val="00CB74A7"/>
    <w:rsid w:val="00CC0D02"/>
    <w:rsid w:val="00CC1A5B"/>
    <w:rsid w:val="00CC29CE"/>
    <w:rsid w:val="00CD0D33"/>
    <w:rsid w:val="00CD4616"/>
    <w:rsid w:val="00CE07A7"/>
    <w:rsid w:val="00CE5BAE"/>
    <w:rsid w:val="00CE7727"/>
    <w:rsid w:val="00CF0D94"/>
    <w:rsid w:val="00CF1BC1"/>
    <w:rsid w:val="00CF293F"/>
    <w:rsid w:val="00CF6CD2"/>
    <w:rsid w:val="00CF77EF"/>
    <w:rsid w:val="00CF7AC7"/>
    <w:rsid w:val="00D042FF"/>
    <w:rsid w:val="00D04585"/>
    <w:rsid w:val="00D0470F"/>
    <w:rsid w:val="00D11B42"/>
    <w:rsid w:val="00D12784"/>
    <w:rsid w:val="00D13C53"/>
    <w:rsid w:val="00D13D1B"/>
    <w:rsid w:val="00D1448C"/>
    <w:rsid w:val="00D154EB"/>
    <w:rsid w:val="00D30539"/>
    <w:rsid w:val="00D310AF"/>
    <w:rsid w:val="00D324AD"/>
    <w:rsid w:val="00D35E69"/>
    <w:rsid w:val="00D37ED5"/>
    <w:rsid w:val="00D4040C"/>
    <w:rsid w:val="00D40E95"/>
    <w:rsid w:val="00D42373"/>
    <w:rsid w:val="00D43CE0"/>
    <w:rsid w:val="00D45174"/>
    <w:rsid w:val="00D46600"/>
    <w:rsid w:val="00D476DA"/>
    <w:rsid w:val="00D500F7"/>
    <w:rsid w:val="00D50451"/>
    <w:rsid w:val="00D50690"/>
    <w:rsid w:val="00D51449"/>
    <w:rsid w:val="00D51CAB"/>
    <w:rsid w:val="00D5513F"/>
    <w:rsid w:val="00D61441"/>
    <w:rsid w:val="00D64743"/>
    <w:rsid w:val="00D6510B"/>
    <w:rsid w:val="00D65DEE"/>
    <w:rsid w:val="00D70E9C"/>
    <w:rsid w:val="00D72650"/>
    <w:rsid w:val="00D742F0"/>
    <w:rsid w:val="00D754F9"/>
    <w:rsid w:val="00D77DB3"/>
    <w:rsid w:val="00D81954"/>
    <w:rsid w:val="00D83B8D"/>
    <w:rsid w:val="00D86A83"/>
    <w:rsid w:val="00D875DB"/>
    <w:rsid w:val="00D90955"/>
    <w:rsid w:val="00D928F3"/>
    <w:rsid w:val="00D95CA0"/>
    <w:rsid w:val="00D95EE2"/>
    <w:rsid w:val="00D965A6"/>
    <w:rsid w:val="00DA1808"/>
    <w:rsid w:val="00DA3189"/>
    <w:rsid w:val="00DA5B19"/>
    <w:rsid w:val="00DB0275"/>
    <w:rsid w:val="00DB03ED"/>
    <w:rsid w:val="00DB2841"/>
    <w:rsid w:val="00DB4D3F"/>
    <w:rsid w:val="00DB65E9"/>
    <w:rsid w:val="00DC4EF9"/>
    <w:rsid w:val="00DC50A4"/>
    <w:rsid w:val="00DC5172"/>
    <w:rsid w:val="00DC6204"/>
    <w:rsid w:val="00DC64E4"/>
    <w:rsid w:val="00DC74F1"/>
    <w:rsid w:val="00DD0C2C"/>
    <w:rsid w:val="00DD2572"/>
    <w:rsid w:val="00DD6656"/>
    <w:rsid w:val="00DE0A35"/>
    <w:rsid w:val="00DE15AF"/>
    <w:rsid w:val="00DE2C75"/>
    <w:rsid w:val="00DE429C"/>
    <w:rsid w:val="00DE4647"/>
    <w:rsid w:val="00DF0E38"/>
    <w:rsid w:val="00DF106A"/>
    <w:rsid w:val="00DF1B64"/>
    <w:rsid w:val="00DF2341"/>
    <w:rsid w:val="00DF2515"/>
    <w:rsid w:val="00DF2C5D"/>
    <w:rsid w:val="00DF3866"/>
    <w:rsid w:val="00DF565E"/>
    <w:rsid w:val="00E00794"/>
    <w:rsid w:val="00E00C3A"/>
    <w:rsid w:val="00E02EEC"/>
    <w:rsid w:val="00E048FC"/>
    <w:rsid w:val="00E0590E"/>
    <w:rsid w:val="00E05D4F"/>
    <w:rsid w:val="00E1017D"/>
    <w:rsid w:val="00E10717"/>
    <w:rsid w:val="00E15820"/>
    <w:rsid w:val="00E17946"/>
    <w:rsid w:val="00E200B1"/>
    <w:rsid w:val="00E20663"/>
    <w:rsid w:val="00E2094E"/>
    <w:rsid w:val="00E24167"/>
    <w:rsid w:val="00E257AB"/>
    <w:rsid w:val="00E30D6D"/>
    <w:rsid w:val="00E32E46"/>
    <w:rsid w:val="00E44564"/>
    <w:rsid w:val="00E4575F"/>
    <w:rsid w:val="00E4743A"/>
    <w:rsid w:val="00E557C0"/>
    <w:rsid w:val="00E6202B"/>
    <w:rsid w:val="00E649E5"/>
    <w:rsid w:val="00E65039"/>
    <w:rsid w:val="00E6736A"/>
    <w:rsid w:val="00E700CD"/>
    <w:rsid w:val="00E709A8"/>
    <w:rsid w:val="00E71571"/>
    <w:rsid w:val="00E74EB3"/>
    <w:rsid w:val="00E75148"/>
    <w:rsid w:val="00E76A30"/>
    <w:rsid w:val="00E77B95"/>
    <w:rsid w:val="00E80277"/>
    <w:rsid w:val="00E80700"/>
    <w:rsid w:val="00E825D3"/>
    <w:rsid w:val="00E840B4"/>
    <w:rsid w:val="00E84959"/>
    <w:rsid w:val="00E87067"/>
    <w:rsid w:val="00E913BE"/>
    <w:rsid w:val="00E91D05"/>
    <w:rsid w:val="00E945AA"/>
    <w:rsid w:val="00E94DCE"/>
    <w:rsid w:val="00E97483"/>
    <w:rsid w:val="00EA3826"/>
    <w:rsid w:val="00EA40AD"/>
    <w:rsid w:val="00EA4A51"/>
    <w:rsid w:val="00EB2A3B"/>
    <w:rsid w:val="00EB32BA"/>
    <w:rsid w:val="00EB5A8D"/>
    <w:rsid w:val="00EC161F"/>
    <w:rsid w:val="00EC516F"/>
    <w:rsid w:val="00EC7231"/>
    <w:rsid w:val="00EC750B"/>
    <w:rsid w:val="00ED1262"/>
    <w:rsid w:val="00ED3D1D"/>
    <w:rsid w:val="00ED442F"/>
    <w:rsid w:val="00ED7C4A"/>
    <w:rsid w:val="00ED7FD5"/>
    <w:rsid w:val="00EF0625"/>
    <w:rsid w:val="00EF170F"/>
    <w:rsid w:val="00EF3721"/>
    <w:rsid w:val="00EF3D35"/>
    <w:rsid w:val="00F007D9"/>
    <w:rsid w:val="00F07347"/>
    <w:rsid w:val="00F076BF"/>
    <w:rsid w:val="00F1258F"/>
    <w:rsid w:val="00F201B6"/>
    <w:rsid w:val="00F21CC5"/>
    <w:rsid w:val="00F250A3"/>
    <w:rsid w:val="00F25D63"/>
    <w:rsid w:val="00F25EB1"/>
    <w:rsid w:val="00F27C26"/>
    <w:rsid w:val="00F30B2D"/>
    <w:rsid w:val="00F31C45"/>
    <w:rsid w:val="00F34FCC"/>
    <w:rsid w:val="00F37166"/>
    <w:rsid w:val="00F40D71"/>
    <w:rsid w:val="00F4303B"/>
    <w:rsid w:val="00F4563F"/>
    <w:rsid w:val="00F5187A"/>
    <w:rsid w:val="00F528D8"/>
    <w:rsid w:val="00F5765F"/>
    <w:rsid w:val="00F61356"/>
    <w:rsid w:val="00F62A9A"/>
    <w:rsid w:val="00F645D4"/>
    <w:rsid w:val="00F66545"/>
    <w:rsid w:val="00F70AAB"/>
    <w:rsid w:val="00F72BDC"/>
    <w:rsid w:val="00F73FC5"/>
    <w:rsid w:val="00F740B5"/>
    <w:rsid w:val="00F744AA"/>
    <w:rsid w:val="00F7476A"/>
    <w:rsid w:val="00F75E4C"/>
    <w:rsid w:val="00F77355"/>
    <w:rsid w:val="00F81604"/>
    <w:rsid w:val="00F82404"/>
    <w:rsid w:val="00F84D0F"/>
    <w:rsid w:val="00F904EC"/>
    <w:rsid w:val="00F91692"/>
    <w:rsid w:val="00F9404F"/>
    <w:rsid w:val="00F943F0"/>
    <w:rsid w:val="00F9581D"/>
    <w:rsid w:val="00F95FCE"/>
    <w:rsid w:val="00F96636"/>
    <w:rsid w:val="00F970B5"/>
    <w:rsid w:val="00F97A35"/>
    <w:rsid w:val="00FA0EF7"/>
    <w:rsid w:val="00FA1C2A"/>
    <w:rsid w:val="00FA238B"/>
    <w:rsid w:val="00FA28A9"/>
    <w:rsid w:val="00FA7CB2"/>
    <w:rsid w:val="00FB0080"/>
    <w:rsid w:val="00FB0269"/>
    <w:rsid w:val="00FB0663"/>
    <w:rsid w:val="00FB7591"/>
    <w:rsid w:val="00FC0E17"/>
    <w:rsid w:val="00FC1F9D"/>
    <w:rsid w:val="00FC43F0"/>
    <w:rsid w:val="00FC4456"/>
    <w:rsid w:val="00FC65B9"/>
    <w:rsid w:val="00FC7659"/>
    <w:rsid w:val="00FD0127"/>
    <w:rsid w:val="00FD100B"/>
    <w:rsid w:val="00FD25CF"/>
    <w:rsid w:val="00FD26FE"/>
    <w:rsid w:val="00FD2757"/>
    <w:rsid w:val="00FD2AF6"/>
    <w:rsid w:val="00FD317E"/>
    <w:rsid w:val="00FD6774"/>
    <w:rsid w:val="00FD71E8"/>
    <w:rsid w:val="00FD720D"/>
    <w:rsid w:val="00FD7364"/>
    <w:rsid w:val="00FD774F"/>
    <w:rsid w:val="00FD7EE5"/>
    <w:rsid w:val="00FE0327"/>
    <w:rsid w:val="00FE193B"/>
    <w:rsid w:val="00FE2A47"/>
    <w:rsid w:val="00FE2A64"/>
    <w:rsid w:val="00FE2A7E"/>
    <w:rsid w:val="00FE538D"/>
    <w:rsid w:val="00FE6631"/>
    <w:rsid w:val="00FF241B"/>
    <w:rsid w:val="00FF2D45"/>
    <w:rsid w:val="00FF5C17"/>
    <w:rsid w:val="00FF634E"/>
    <w:rsid w:val="00FF64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1C5B1990"/>
  <w15:docId w15:val="{F0984C6E-C4EF-4137-AB5D-084C39C6D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848"/>
    <w:pPr>
      <w:bidi/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0C16"/>
    <w:pPr>
      <w:keepNext/>
      <w:pageBreakBefore/>
      <w:bidi w:val="0"/>
      <w:spacing w:before="240" w:after="360"/>
      <w:jc w:val="center"/>
      <w:outlineLvl w:val="0"/>
    </w:pPr>
    <w:rPr>
      <w:rFonts w:ascii="Arial" w:eastAsia="Times New Roman" w:hAnsi="Arial" w:cs="Arial"/>
      <w:b/>
      <w:bCs/>
      <w:kern w:val="32"/>
      <w:sz w:val="28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2E5D"/>
    <w:pPr>
      <w:keepNext/>
      <w:tabs>
        <w:tab w:val="num" w:pos="1440"/>
      </w:tabs>
      <w:bidi w:val="0"/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2E5D"/>
    <w:pPr>
      <w:keepNext/>
      <w:tabs>
        <w:tab w:val="num" w:pos="2160"/>
      </w:tabs>
      <w:bidi w:val="0"/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2E5D"/>
    <w:pPr>
      <w:keepNext/>
      <w:tabs>
        <w:tab w:val="num" w:pos="2880"/>
      </w:tabs>
      <w:bidi w:val="0"/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2E5D"/>
    <w:pPr>
      <w:tabs>
        <w:tab w:val="num" w:pos="3600"/>
      </w:tabs>
      <w:bidi w:val="0"/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next w:val="Normal"/>
    <w:link w:val="Heading6Char"/>
    <w:qFormat/>
    <w:rsid w:val="00062E5D"/>
    <w:pPr>
      <w:tabs>
        <w:tab w:val="num" w:pos="4320"/>
      </w:tabs>
      <w:bidi w:val="0"/>
      <w:spacing w:before="240" w:after="60"/>
      <w:ind w:left="4320" w:hanging="720"/>
      <w:outlineLvl w:val="5"/>
    </w:pPr>
    <w:rPr>
      <w:rFonts w:eastAsia="Times New Roman"/>
      <w:b/>
      <w:bCs/>
      <w:sz w:val="22"/>
      <w:szCs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62E5D"/>
    <w:pPr>
      <w:tabs>
        <w:tab w:val="num" w:pos="5040"/>
      </w:tabs>
      <w:bidi w:val="0"/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62E5D"/>
    <w:pPr>
      <w:tabs>
        <w:tab w:val="num" w:pos="5760"/>
      </w:tabs>
      <w:bidi w:val="0"/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62E5D"/>
    <w:pPr>
      <w:tabs>
        <w:tab w:val="num" w:pos="6480"/>
      </w:tabs>
      <w:bidi w:val="0"/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0C16"/>
    <w:rPr>
      <w:rFonts w:ascii="Arial" w:eastAsia="Times New Roman" w:hAnsi="Arial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62E5D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62E5D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62E5D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62E5D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062E5D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2E5D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2E5D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2E5D"/>
    <w:rPr>
      <w:rFonts w:asciiTheme="majorHAnsi" w:eastAsiaTheme="majorEastAsia" w:hAnsiTheme="majorHAnsi" w:cstheme="majorBidi"/>
    </w:rPr>
  </w:style>
  <w:style w:type="paragraph" w:customStyle="1" w:styleId="Default">
    <w:name w:val="Default"/>
    <w:rsid w:val="00FE193B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  <w:lang w:eastAsia="zh-CN"/>
    </w:rPr>
  </w:style>
  <w:style w:type="paragraph" w:customStyle="1" w:styleId="a">
    <w:name w:val="ÚÇÏí"/>
    <w:basedOn w:val="Default"/>
    <w:next w:val="Default"/>
    <w:rsid w:val="00FE193B"/>
    <w:rPr>
      <w:color w:val="auto"/>
    </w:rPr>
  </w:style>
  <w:style w:type="paragraph" w:customStyle="1" w:styleId="a0">
    <w:name w:val="عادي"/>
    <w:basedOn w:val="Default"/>
    <w:next w:val="Default"/>
    <w:rsid w:val="00FE193B"/>
    <w:rPr>
      <w:rFonts w:eastAsia="Times New Roman"/>
      <w:color w:val="auto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E19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19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193B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19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193B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9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93B"/>
    <w:rPr>
      <w:rFonts w:ascii="Tahoma" w:eastAsia="SimSun" w:hAnsi="Tahoma" w:cs="Tahoma"/>
      <w:sz w:val="16"/>
      <w:szCs w:val="16"/>
      <w:lang w:eastAsia="zh-CN"/>
    </w:rPr>
  </w:style>
  <w:style w:type="paragraph" w:styleId="Title">
    <w:name w:val="Title"/>
    <w:basedOn w:val="Normal"/>
    <w:link w:val="TitleChar"/>
    <w:uiPriority w:val="10"/>
    <w:qFormat/>
    <w:rsid w:val="00B80C16"/>
    <w:pPr>
      <w:widowControl w:val="0"/>
      <w:overflowPunct w:val="0"/>
      <w:autoSpaceDE w:val="0"/>
      <w:autoSpaceDN w:val="0"/>
      <w:bidi w:val="0"/>
      <w:adjustRightInd w:val="0"/>
      <w:jc w:val="center"/>
    </w:pPr>
    <w:rPr>
      <w:rFonts w:eastAsia="Times New Roman"/>
      <w:kern w:val="2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B80C16"/>
    <w:rPr>
      <w:rFonts w:ascii="Times New Roman" w:eastAsia="Times New Roman" w:hAnsi="Times New Roman" w:cs="Times New Roman"/>
      <w:kern w:val="28"/>
      <w:sz w:val="24"/>
      <w:szCs w:val="24"/>
    </w:rPr>
  </w:style>
  <w:style w:type="table" w:styleId="TableGrid">
    <w:name w:val="Table Grid"/>
    <w:basedOn w:val="TableNormal"/>
    <w:uiPriority w:val="39"/>
    <w:rsid w:val="00B80C1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D7FD5"/>
    <w:pPr>
      <w:bidi w:val="0"/>
      <w:spacing w:line="480" w:lineRule="auto"/>
      <w:ind w:left="720" w:firstLine="274"/>
      <w:contextualSpacing/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oSpacing">
    <w:name w:val="No Spacing"/>
    <w:uiPriority w:val="1"/>
    <w:qFormat/>
    <w:rsid w:val="00C1004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14FAC"/>
    <w:rPr>
      <w:color w:val="0000FF"/>
      <w:u w:val="single"/>
    </w:rPr>
  </w:style>
  <w:style w:type="paragraph" w:customStyle="1" w:styleId="4">
    <w:name w:val="عادي+4"/>
    <w:basedOn w:val="Normal"/>
    <w:next w:val="Normal"/>
    <w:link w:val="4Char"/>
    <w:rsid w:val="00114FAC"/>
    <w:pPr>
      <w:autoSpaceDE w:val="0"/>
      <w:autoSpaceDN w:val="0"/>
      <w:bidi w:val="0"/>
      <w:adjustRightInd w:val="0"/>
    </w:pPr>
    <w:rPr>
      <w:rFonts w:eastAsia="Times New Roman"/>
      <w:lang w:eastAsia="en-US"/>
    </w:rPr>
  </w:style>
  <w:style w:type="character" w:customStyle="1" w:styleId="4Char">
    <w:name w:val="عادي+4 Char"/>
    <w:link w:val="4"/>
    <w:rsid w:val="00114FAC"/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14FAC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114FAC"/>
    <w:pPr>
      <w:tabs>
        <w:tab w:val="center" w:pos="4680"/>
        <w:tab w:val="right" w:pos="9360"/>
      </w:tabs>
      <w:bidi w:val="0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HeaderChar1">
    <w:name w:val="Header Char1"/>
    <w:basedOn w:val="DefaultParagraphFont"/>
    <w:uiPriority w:val="99"/>
    <w:semiHidden/>
    <w:rsid w:val="00114FAC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14FAC"/>
    <w:pPr>
      <w:tabs>
        <w:tab w:val="center" w:pos="4680"/>
        <w:tab w:val="right" w:pos="9360"/>
      </w:tabs>
      <w:bidi w:val="0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14FAC"/>
    <w:rPr>
      <w:rFonts w:eastAsiaTheme="minorEastAsia"/>
    </w:rPr>
  </w:style>
  <w:style w:type="paragraph" w:customStyle="1" w:styleId="Els-keywords">
    <w:name w:val="Els-keywords"/>
    <w:next w:val="Normal"/>
    <w:rsid w:val="00114FAC"/>
    <w:pPr>
      <w:pBdr>
        <w:bottom w:val="single" w:sz="4" w:space="10" w:color="auto"/>
      </w:pBdr>
      <w:spacing w:line="200" w:lineRule="exact"/>
    </w:pPr>
    <w:rPr>
      <w:rFonts w:ascii="Times New Roman" w:eastAsia="SimSun" w:hAnsi="Times New Roman" w:cs="Times New Roman"/>
      <w:noProof/>
      <w:sz w:val="16"/>
      <w:szCs w:val="20"/>
    </w:rPr>
  </w:style>
  <w:style w:type="paragraph" w:customStyle="1" w:styleId="Els-Abstract-text">
    <w:name w:val="Els-Abstract-text"/>
    <w:next w:val="Normal"/>
    <w:rsid w:val="00114FAC"/>
    <w:pPr>
      <w:spacing w:after="0" w:line="220" w:lineRule="exact"/>
      <w:jc w:val="both"/>
    </w:pPr>
    <w:rPr>
      <w:rFonts w:ascii="Times New Roman" w:eastAsia="SimSun" w:hAnsi="Times New Roman" w:cs="Times New Roman"/>
      <w:sz w:val="18"/>
      <w:szCs w:val="20"/>
    </w:rPr>
  </w:style>
  <w:style w:type="paragraph" w:customStyle="1" w:styleId="Els-table-text">
    <w:name w:val="Els-table-text"/>
    <w:rsid w:val="00114FAC"/>
    <w:pPr>
      <w:spacing w:after="80" w:line="200" w:lineRule="exact"/>
    </w:pPr>
    <w:rPr>
      <w:rFonts w:ascii="Times New Roman" w:eastAsia="SimSun" w:hAnsi="Times New Roman" w:cs="Times New Roman"/>
      <w:sz w:val="16"/>
      <w:szCs w:val="20"/>
    </w:rPr>
  </w:style>
  <w:style w:type="table" w:styleId="LightGrid-Accent5">
    <w:name w:val="Light Grid Accent 5"/>
    <w:basedOn w:val="TableNormal"/>
    <w:uiPriority w:val="62"/>
    <w:rsid w:val="00062E5D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styleId="Strong">
    <w:name w:val="Strong"/>
    <w:basedOn w:val="DefaultParagraphFont"/>
    <w:uiPriority w:val="22"/>
    <w:qFormat/>
    <w:rsid w:val="00745DBE"/>
    <w:rPr>
      <w:b/>
      <w:bCs/>
    </w:rPr>
  </w:style>
  <w:style w:type="character" w:customStyle="1" w:styleId="apple-converted-space">
    <w:name w:val="apple-converted-space"/>
    <w:basedOn w:val="DefaultParagraphFont"/>
    <w:rsid w:val="00745DBE"/>
  </w:style>
  <w:style w:type="character" w:styleId="Emphasis">
    <w:name w:val="Emphasis"/>
    <w:basedOn w:val="DefaultParagraphFont"/>
    <w:uiPriority w:val="20"/>
    <w:qFormat/>
    <w:rsid w:val="00745DBE"/>
    <w:rPr>
      <w:i/>
      <w:iCs/>
    </w:rPr>
  </w:style>
  <w:style w:type="paragraph" w:styleId="NormalWeb">
    <w:name w:val="Normal (Web)"/>
    <w:basedOn w:val="Normal"/>
    <w:uiPriority w:val="99"/>
    <w:unhideWhenUsed/>
    <w:rsid w:val="00745DBE"/>
    <w:pPr>
      <w:bidi w:val="0"/>
      <w:spacing w:before="100" w:beforeAutospacing="1" w:after="100" w:afterAutospacing="1"/>
    </w:pPr>
    <w:rPr>
      <w:rFonts w:eastAsia="Times New Roman"/>
      <w:lang w:eastAsia="en-US"/>
    </w:rPr>
  </w:style>
  <w:style w:type="character" w:styleId="HTMLCite">
    <w:name w:val="HTML Cite"/>
    <w:basedOn w:val="DefaultParagraphFont"/>
    <w:uiPriority w:val="99"/>
    <w:semiHidden/>
    <w:unhideWhenUsed/>
    <w:rsid w:val="00745DBE"/>
    <w:rPr>
      <w:i/>
      <w:iCs/>
    </w:rPr>
  </w:style>
  <w:style w:type="paragraph" w:styleId="List">
    <w:name w:val="List"/>
    <w:basedOn w:val="Normal"/>
    <w:uiPriority w:val="99"/>
    <w:unhideWhenUsed/>
    <w:rsid w:val="003862CC"/>
    <w:pPr>
      <w:bidi w:val="0"/>
      <w:ind w:left="283" w:hanging="283"/>
      <w:contextualSpacing/>
    </w:pPr>
    <w:rPr>
      <w:rFonts w:eastAsia="Times New Roman"/>
      <w:sz w:val="20"/>
      <w:szCs w:val="20"/>
      <w:lang w:eastAsia="en-US"/>
    </w:rPr>
  </w:style>
  <w:style w:type="paragraph" w:styleId="List2">
    <w:name w:val="List 2"/>
    <w:basedOn w:val="Normal"/>
    <w:uiPriority w:val="99"/>
    <w:unhideWhenUsed/>
    <w:rsid w:val="003862CC"/>
    <w:pPr>
      <w:bidi w:val="0"/>
      <w:ind w:left="566" w:hanging="283"/>
      <w:contextualSpacing/>
    </w:pPr>
    <w:rPr>
      <w:rFonts w:eastAsia="Times New Roman"/>
      <w:sz w:val="20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3862CC"/>
    <w:pPr>
      <w:bidi w:val="0"/>
      <w:spacing w:after="120"/>
    </w:pPr>
    <w:rPr>
      <w:rFonts w:eastAsia="Times New Roman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3862CC"/>
    <w:rPr>
      <w:rFonts w:ascii="Times New Roman" w:eastAsia="Times New Roman" w:hAnsi="Times New Roman" w:cs="Times New Roman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3862C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3862CC"/>
    <w:rPr>
      <w:rFonts w:ascii="Times New Roman" w:eastAsia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862CC"/>
    <w:pPr>
      <w:bidi w:val="0"/>
      <w:spacing w:after="120"/>
      <w:ind w:left="283"/>
    </w:pPr>
    <w:rPr>
      <w:rFonts w:eastAsia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862CC"/>
    <w:rPr>
      <w:rFonts w:ascii="Times New Roman" w:eastAsia="Times New Roman" w:hAnsi="Times New Roman" w:cs="Times New Roman"/>
      <w:sz w:val="20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3862C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3862CC"/>
    <w:rPr>
      <w:rFonts w:ascii="Times New Roman" w:eastAsia="Times New Roman" w:hAnsi="Times New Roman" w:cs="Times New Roman"/>
      <w:sz w:val="20"/>
      <w:szCs w:val="20"/>
    </w:rPr>
  </w:style>
  <w:style w:type="table" w:customStyle="1" w:styleId="PlainTable21">
    <w:name w:val="Plain Table 21"/>
    <w:basedOn w:val="TableNormal"/>
    <w:uiPriority w:val="42"/>
    <w:rsid w:val="008A42D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8A42D3"/>
    <w:pPr>
      <w:bidi w:val="0"/>
    </w:pPr>
    <w:rPr>
      <w:rFonts w:eastAsia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A42D3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A42D3"/>
    <w:rPr>
      <w:vertAlign w:val="superscript"/>
    </w:rPr>
  </w:style>
  <w:style w:type="paragraph" w:customStyle="1" w:styleId="LMReferences">
    <w:name w:val="LM_References"/>
    <w:basedOn w:val="Title"/>
    <w:rsid w:val="000F5C42"/>
    <w:pPr>
      <w:widowControl/>
      <w:overflowPunct/>
      <w:autoSpaceDE/>
      <w:autoSpaceDN/>
      <w:adjustRightInd/>
      <w:jc w:val="both"/>
      <w:outlineLvl w:val="0"/>
    </w:pPr>
    <w:rPr>
      <w:kern w:val="0"/>
      <w:sz w:val="18"/>
      <w:szCs w:val="20"/>
    </w:rPr>
  </w:style>
  <w:style w:type="character" w:customStyle="1" w:styleId="st">
    <w:name w:val="st"/>
    <w:basedOn w:val="DefaultParagraphFont"/>
    <w:rsid w:val="000F5C42"/>
  </w:style>
  <w:style w:type="character" w:customStyle="1" w:styleId="highlight">
    <w:name w:val="highlight"/>
    <w:basedOn w:val="DefaultParagraphFont"/>
    <w:rsid w:val="000F5C42"/>
  </w:style>
  <w:style w:type="character" w:customStyle="1" w:styleId="a1">
    <w:name w:val="a"/>
    <w:basedOn w:val="DefaultParagraphFont"/>
    <w:rsid w:val="000F5C42"/>
  </w:style>
  <w:style w:type="character" w:customStyle="1" w:styleId="l7">
    <w:name w:val="l7"/>
    <w:basedOn w:val="DefaultParagraphFont"/>
    <w:rsid w:val="000F5C42"/>
  </w:style>
  <w:style w:type="character" w:customStyle="1" w:styleId="l6">
    <w:name w:val="l6"/>
    <w:basedOn w:val="DefaultParagraphFont"/>
    <w:rsid w:val="000F5C42"/>
  </w:style>
  <w:style w:type="character" w:customStyle="1" w:styleId="hlfld-contribauthor">
    <w:name w:val="hlfld-contribauthor"/>
    <w:basedOn w:val="DefaultParagraphFont"/>
    <w:rsid w:val="000F5C42"/>
  </w:style>
  <w:style w:type="character" w:customStyle="1" w:styleId="nlmgiven-names">
    <w:name w:val="nlm_given-names"/>
    <w:basedOn w:val="DefaultParagraphFont"/>
    <w:rsid w:val="000F5C42"/>
  </w:style>
  <w:style w:type="character" w:customStyle="1" w:styleId="nlmyear">
    <w:name w:val="nlm_year"/>
    <w:basedOn w:val="DefaultParagraphFont"/>
    <w:rsid w:val="000F5C42"/>
  </w:style>
  <w:style w:type="character" w:customStyle="1" w:styleId="nlmarticle-title">
    <w:name w:val="nlm_article-title"/>
    <w:basedOn w:val="DefaultParagraphFont"/>
    <w:rsid w:val="000F5C42"/>
  </w:style>
  <w:style w:type="character" w:customStyle="1" w:styleId="nlmpub-id">
    <w:name w:val="nlm_pub-id"/>
    <w:basedOn w:val="DefaultParagraphFont"/>
    <w:rsid w:val="000F5C42"/>
  </w:style>
  <w:style w:type="character" w:styleId="FollowedHyperlink">
    <w:name w:val="FollowedHyperlink"/>
    <w:basedOn w:val="DefaultParagraphFont"/>
    <w:uiPriority w:val="99"/>
    <w:semiHidden/>
    <w:unhideWhenUsed/>
    <w:rsid w:val="000F5C42"/>
    <w:rPr>
      <w:color w:val="800080" w:themeColor="followedHyperlink"/>
      <w:u w:val="single"/>
    </w:rPr>
  </w:style>
  <w:style w:type="character" w:customStyle="1" w:styleId="referencessuffix">
    <w:name w:val="references__suffix"/>
    <w:basedOn w:val="DefaultParagraphFont"/>
    <w:rsid w:val="004C39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99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08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56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1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9296">
          <w:marLeft w:val="21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7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8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91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42508">
          <w:marLeft w:val="21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42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8312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2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3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71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5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5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0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1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6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2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5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4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3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7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273348">
          <w:marLeft w:val="21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4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92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4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8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61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14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0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5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3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3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944CD8-69A7-4FE1-8034-2A097EF37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2</Pages>
  <Words>2081</Words>
  <Characters>11867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alil</dc:creator>
  <cp:lastModifiedBy>وحید جامی</cp:lastModifiedBy>
  <cp:revision>4</cp:revision>
  <cp:lastPrinted>2023-07-01T10:40:00Z</cp:lastPrinted>
  <dcterms:created xsi:type="dcterms:W3CDTF">2023-07-01T10:32:00Z</dcterms:created>
  <dcterms:modified xsi:type="dcterms:W3CDTF">2023-07-01T10:42:00Z</dcterms:modified>
</cp:coreProperties>
</file>